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3242" w:rsidRDefault="00613242" w:rsidP="006E7581">
      <w:r>
        <w:t>y</w:t>
      </w:r>
      <w:r w:rsidRPr="00613242">
        <w:rPr>
          <w:vertAlign w:val="subscript"/>
        </w:rPr>
        <w:t>t</w:t>
      </w:r>
      <w:r>
        <w:t xml:space="preserve"> = </w:t>
      </w:r>
      <w:r w:rsidRPr="00C15991">
        <w:t>α</w:t>
      </w:r>
      <w:r w:rsidRPr="00613242">
        <w:rPr>
          <w:vertAlign w:val="subscript"/>
        </w:rPr>
        <w:t>1</w:t>
      </w:r>
      <w:r>
        <w:t xml:space="preserve"> + </w:t>
      </w:r>
      <w:r w:rsidRPr="00C15991">
        <w:t>α</w:t>
      </w:r>
      <w:r>
        <w:rPr>
          <w:vertAlign w:val="subscript"/>
        </w:rPr>
        <w:t>2</w:t>
      </w:r>
      <w:r>
        <w:t>ln(x</w:t>
      </w:r>
      <w:r w:rsidRPr="00613242">
        <w:rPr>
          <w:vertAlign w:val="subscript"/>
        </w:rPr>
        <w:t>t</w:t>
      </w:r>
      <w:r>
        <w:t xml:space="preserve">) + </w:t>
      </w:r>
      <w:r w:rsidRPr="00C15991">
        <w:t>α</w:t>
      </w:r>
      <w:r>
        <w:rPr>
          <w:vertAlign w:val="subscript"/>
        </w:rPr>
        <w:t>3</w:t>
      </w:r>
      <w:r>
        <w:t>k</w:t>
      </w:r>
      <w:r w:rsidRPr="00613242">
        <w:rPr>
          <w:vertAlign w:val="subscript"/>
        </w:rPr>
        <w:t>t</w:t>
      </w:r>
      <w:r>
        <w:t xml:space="preserve"> + </w:t>
      </w:r>
      <w:r w:rsidRPr="00C15991">
        <w:t>α</w:t>
      </w:r>
      <w:r>
        <w:rPr>
          <w:vertAlign w:val="subscript"/>
        </w:rPr>
        <w:t>4</w:t>
      </w:r>
      <w:r>
        <w:t>a</w:t>
      </w:r>
      <w:r w:rsidRPr="00613242">
        <w:rPr>
          <w:vertAlign w:val="subscript"/>
        </w:rPr>
        <w:t>t</w:t>
      </w:r>
      <w:r>
        <w:t xml:space="preserve"> +e</w:t>
      </w:r>
      <w:r w:rsidRPr="00613242">
        <w:rPr>
          <w:vertAlign w:val="subscript"/>
        </w:rPr>
        <w:t>t</w:t>
      </w:r>
    </w:p>
    <w:p w:rsidR="000A373B" w:rsidRDefault="004C61C6" w:rsidP="00AE1D37">
      <w:r>
        <w:t>y</w:t>
      </w:r>
      <w:r w:rsidRPr="00613242">
        <w:rPr>
          <w:vertAlign w:val="subscript"/>
        </w:rPr>
        <w:t>t</w:t>
      </w:r>
      <w:r>
        <w:t xml:space="preserve"> = weekly expenditure on tr</w:t>
      </w:r>
      <w:r w:rsidR="000A373B">
        <w:t>ansport.</w:t>
      </w:r>
    </w:p>
    <w:p w:rsidR="000A373B" w:rsidRDefault="004C61C6" w:rsidP="00AE1D37">
      <w:r>
        <w:t>x</w:t>
      </w:r>
      <w:r w:rsidRPr="00613242">
        <w:rPr>
          <w:vertAlign w:val="subscript"/>
        </w:rPr>
        <w:t>t</w:t>
      </w:r>
      <w:r>
        <w:t xml:space="preserve"> = weekly income</w:t>
      </w:r>
      <w:r w:rsidR="000A373B">
        <w:t>.</w:t>
      </w:r>
    </w:p>
    <w:p w:rsidR="000A373B" w:rsidRDefault="004C61C6" w:rsidP="00AE1D37">
      <w:r>
        <w:t>k</w:t>
      </w:r>
      <w:r w:rsidRPr="00613242">
        <w:rPr>
          <w:vertAlign w:val="subscript"/>
        </w:rPr>
        <w:t>t</w:t>
      </w:r>
      <w:r>
        <w:t xml:space="preserve"> = number of children</w:t>
      </w:r>
      <w:r w:rsidR="000A373B">
        <w:t>.</w:t>
      </w:r>
    </w:p>
    <w:p w:rsidR="004C61C6" w:rsidRDefault="004C61C6" w:rsidP="00AE1D37">
      <w:r>
        <w:t>a</w:t>
      </w:r>
      <w:r w:rsidRPr="00613242">
        <w:rPr>
          <w:vertAlign w:val="subscript"/>
        </w:rPr>
        <w:t>t</w:t>
      </w:r>
      <w:r>
        <w:t xml:space="preserve"> = number of adults.</w:t>
      </w:r>
    </w:p>
    <w:p w:rsidR="00142251" w:rsidRDefault="00142251" w:rsidP="00AE1D37">
      <w:r>
        <w:t>ln(x</w:t>
      </w:r>
      <w:r w:rsidRPr="00613242">
        <w:rPr>
          <w:vertAlign w:val="subscript"/>
        </w:rPr>
        <w:t>t</w:t>
      </w:r>
      <w:r>
        <w:t>) = lnx = log(x</w:t>
      </w:r>
      <w:r w:rsidRPr="00613242">
        <w:rPr>
          <w:vertAlign w:val="subscript"/>
        </w:rPr>
        <w:t>t</w:t>
      </w:r>
      <w:r>
        <w:t>)</w:t>
      </w:r>
      <w:r w:rsidR="000477F9">
        <w:t>.</w:t>
      </w:r>
    </w:p>
    <w:p w:rsidR="00543901" w:rsidRDefault="00543901" w:rsidP="00AE1D37"/>
    <w:p w:rsidR="003177F3" w:rsidRDefault="007C0883" w:rsidP="00796358">
      <w:pPr>
        <w:pStyle w:val="ListParagraph"/>
        <w:numPr>
          <w:ilvl w:val="0"/>
          <w:numId w:val="1"/>
        </w:numPr>
      </w:pPr>
      <w:r>
        <w:t>𝜹</w:t>
      </w:r>
      <w:r w:rsidR="000D2FC1">
        <w:t>y/</w:t>
      </w:r>
      <w:r>
        <w:t>𝜹</w:t>
      </w:r>
      <w:r w:rsidR="000D2FC1">
        <w:t>a</w:t>
      </w:r>
      <w:r w:rsidR="007C7570">
        <w:t xml:space="preserve"> </w:t>
      </w:r>
      <w:r w:rsidR="003177F3">
        <w:t xml:space="preserve"> </w:t>
      </w:r>
      <w:r w:rsidR="007C7570">
        <w:t xml:space="preserve">= </w:t>
      </w:r>
      <w:r w:rsidR="007C7570" w:rsidRPr="00C15991">
        <w:t>α</w:t>
      </w:r>
      <w:r w:rsidR="007C7570" w:rsidRPr="007C7570">
        <w:rPr>
          <w:vertAlign w:val="subscript"/>
        </w:rPr>
        <w:t>4</w:t>
      </w:r>
      <w:r w:rsidR="007C7570">
        <w:t xml:space="preserve"> </w:t>
      </w:r>
      <w:r w:rsidR="003177F3">
        <w:t xml:space="preserve">= </w:t>
      </w:r>
      <w:r w:rsidR="00DA48A7" w:rsidRPr="00DA48A7">
        <w:t>α</w:t>
      </w:r>
      <w:r w:rsidR="00DA48A7" w:rsidRPr="00DA48A7">
        <w:rPr>
          <w:vertAlign w:val="subscript"/>
        </w:rPr>
        <w:t>t</w:t>
      </w:r>
      <w:r w:rsidR="00DA48A7">
        <w:t xml:space="preserve"> = </w:t>
      </w:r>
      <w:r w:rsidR="003177F3" w:rsidRPr="00DA48A7">
        <w:t>10</w:t>
      </w:r>
    </w:p>
    <w:p w:rsidR="00FD5CA5" w:rsidRDefault="007C0883" w:rsidP="00796358">
      <w:pPr>
        <w:pStyle w:val="ListParagraph"/>
        <w:numPr>
          <w:ilvl w:val="0"/>
          <w:numId w:val="1"/>
        </w:numPr>
      </w:pPr>
      <w:r>
        <w:t>𝜹</w:t>
      </w:r>
      <w:r w:rsidR="000D2FC1">
        <w:t>y/</w:t>
      </w:r>
      <w:r>
        <w:t>𝜹</w:t>
      </w:r>
      <w:r w:rsidR="000D2FC1">
        <w:t>k</w:t>
      </w:r>
      <w:r w:rsidR="00FD5CA5">
        <w:t xml:space="preserve"> = </w:t>
      </w:r>
      <w:r w:rsidR="007C7570" w:rsidRPr="007C7570">
        <w:t>α</w:t>
      </w:r>
      <w:r w:rsidR="007C7570">
        <w:rPr>
          <w:vertAlign w:val="subscript"/>
        </w:rPr>
        <w:t>3</w:t>
      </w:r>
      <w:r w:rsidR="007C7570">
        <w:t xml:space="preserve"> </w:t>
      </w:r>
      <w:r w:rsidR="006E7581">
        <w:t xml:space="preserve">= </w:t>
      </w:r>
      <w:r w:rsidR="006E7581" w:rsidRPr="00DA48A7">
        <w:t>α</w:t>
      </w:r>
      <w:r w:rsidR="006E7581">
        <w:rPr>
          <w:vertAlign w:val="subscript"/>
        </w:rPr>
        <w:t>k</w:t>
      </w:r>
      <w:r w:rsidR="006E7581" w:rsidRPr="007C7570">
        <w:t xml:space="preserve"> </w:t>
      </w:r>
      <w:r w:rsidR="006E7581">
        <w:t xml:space="preserve">= </w:t>
      </w:r>
      <w:r w:rsidR="00FD5CA5" w:rsidRPr="007C7570">
        <w:t>2</w:t>
      </w:r>
    </w:p>
    <w:p w:rsidR="00A029F8" w:rsidRDefault="007C0883" w:rsidP="003177F3">
      <w:pPr>
        <w:pStyle w:val="ListParagraph"/>
        <w:numPr>
          <w:ilvl w:val="0"/>
          <w:numId w:val="1"/>
        </w:numPr>
      </w:pPr>
      <w:r>
        <w:t>𝜹</w:t>
      </w:r>
      <w:r w:rsidR="000D2FC1">
        <w:t>y/</w:t>
      </w:r>
      <w:r>
        <w:t xml:space="preserve">𝜹 </w:t>
      </w:r>
      <w:r w:rsidR="000D2FC1">
        <w:t>(lnx)</w:t>
      </w:r>
      <w:r w:rsidR="003177F3">
        <w:t xml:space="preserve"> =  </w:t>
      </w:r>
      <w:r w:rsidR="00B132BC">
        <w:t>(</w:t>
      </w:r>
      <w:r>
        <w:t>𝜹</w:t>
      </w:r>
      <w:r w:rsidR="003177F3">
        <w:t>y/</w:t>
      </w:r>
      <w:r>
        <w:t>𝜹</w:t>
      </w:r>
      <w:r w:rsidR="003177F3">
        <w:t>lnx</w:t>
      </w:r>
      <w:r w:rsidR="00B132BC">
        <w:t>)</w:t>
      </w:r>
      <w:r w:rsidR="003177F3">
        <w:t xml:space="preserve"> * </w:t>
      </w:r>
      <w:r w:rsidR="00B132BC">
        <w:t>(</w:t>
      </w:r>
      <w:r>
        <w:t>𝜹</w:t>
      </w:r>
      <w:r w:rsidR="003177F3">
        <w:t>lnx/</w:t>
      </w:r>
      <w:r>
        <w:t>𝜹</w:t>
      </w:r>
      <w:r w:rsidR="003177F3">
        <w:t>x</w:t>
      </w:r>
      <w:r w:rsidR="00B132BC">
        <w:t>)</w:t>
      </w:r>
      <w:r w:rsidR="003177F3">
        <w:t xml:space="preserve"> = </w:t>
      </w:r>
      <w:r w:rsidR="003177F3" w:rsidRPr="00C15991">
        <w:t>α</w:t>
      </w:r>
      <w:r w:rsidR="003177F3" w:rsidRPr="003177F3">
        <w:rPr>
          <w:vertAlign w:val="subscript"/>
        </w:rPr>
        <w:t>lnx</w:t>
      </w:r>
      <w:r w:rsidR="003177F3">
        <w:t xml:space="preserve"> * 1/x = 0.03 (from 3 cent). </w:t>
      </w:r>
    </w:p>
    <w:p w:rsidR="00982F90" w:rsidRDefault="003177F3" w:rsidP="00A029F8">
      <w:pPr>
        <w:pStyle w:val="ListParagraph"/>
        <w:ind w:left="360"/>
      </w:pPr>
      <w:r>
        <w:t xml:space="preserve">Since x = 800; </w:t>
      </w:r>
      <w:r w:rsidRPr="00C15991">
        <w:t>α</w:t>
      </w:r>
      <w:r w:rsidRPr="003177F3">
        <w:rPr>
          <w:vertAlign w:val="subscript"/>
        </w:rPr>
        <w:t>lnx</w:t>
      </w:r>
      <w:r>
        <w:t xml:space="preserve"> * 1/800 = 0.03; </w:t>
      </w:r>
    </w:p>
    <w:p w:rsidR="003177F3" w:rsidRDefault="003177F3" w:rsidP="00A029F8">
      <w:pPr>
        <w:pStyle w:val="ListParagraph"/>
        <w:ind w:left="360"/>
      </w:pPr>
      <w:r>
        <w:sym w:font="Wingdings" w:char="F0E0"/>
      </w:r>
      <w:r>
        <w:t xml:space="preserve"> </w:t>
      </w:r>
      <w:r w:rsidR="007C0883">
        <w:t>𝜹</w:t>
      </w:r>
      <w:r w:rsidR="007C7570">
        <w:t>y/(lnx)</w:t>
      </w:r>
      <w:r>
        <w:t xml:space="preserve"> =</w:t>
      </w:r>
      <w:r w:rsidR="007C7570" w:rsidRPr="007C7570">
        <w:t xml:space="preserve"> </w:t>
      </w:r>
      <w:r w:rsidR="007C7570" w:rsidRPr="00C15991">
        <w:t>α</w:t>
      </w:r>
      <w:r w:rsidR="007C7570">
        <w:rPr>
          <w:vertAlign w:val="subscript"/>
        </w:rPr>
        <w:t>2</w:t>
      </w:r>
      <w:r>
        <w:t xml:space="preserve"> </w:t>
      </w:r>
      <w:r w:rsidR="006E7581">
        <w:t xml:space="preserve">= </w:t>
      </w:r>
      <w:r w:rsidR="006E7581" w:rsidRPr="00DA48A7">
        <w:t>α</w:t>
      </w:r>
      <w:r w:rsidR="006E7581" w:rsidRPr="006E7581">
        <w:rPr>
          <w:vertAlign w:val="subscript"/>
        </w:rPr>
        <w:t>ln(x)</w:t>
      </w:r>
      <w:r w:rsidR="006E7581" w:rsidRPr="007C7570">
        <w:t xml:space="preserve"> </w:t>
      </w:r>
      <w:r w:rsidR="006E7581">
        <w:t>=</w:t>
      </w:r>
      <w:r w:rsidR="007C7570">
        <w:t xml:space="preserve"> </w:t>
      </w:r>
      <w:r>
        <w:t>24.</w:t>
      </w:r>
    </w:p>
    <w:p w:rsidR="003E7A2A" w:rsidRDefault="003E7A2A" w:rsidP="00182746"/>
    <w:p w:rsidR="00655130" w:rsidRDefault="00655130" w:rsidP="00182746">
      <w:r>
        <w:t>Three alternative variance assumptions:</w:t>
      </w:r>
    </w:p>
    <w:p w:rsidR="00655130" w:rsidRDefault="00655130" w:rsidP="00B132BC">
      <w:pPr>
        <w:pStyle w:val="ListParagraph"/>
        <w:numPr>
          <w:ilvl w:val="0"/>
          <w:numId w:val="2"/>
        </w:numPr>
      </w:pPr>
      <w:r>
        <w:t>Var(e</w:t>
      </w:r>
      <w:r w:rsidRPr="00B132BC">
        <w:rPr>
          <w:vertAlign w:val="subscript"/>
        </w:rPr>
        <w:t>t</w:t>
      </w:r>
      <w:r>
        <w:t xml:space="preserve">) = </w:t>
      </w:r>
      <w:r w:rsidR="00010A3F">
        <w:t>𝜎</w:t>
      </w:r>
      <w:r w:rsidR="00010A3F" w:rsidRPr="00B132BC">
        <w:rPr>
          <w:vertAlign w:val="superscript"/>
        </w:rPr>
        <w:t>2</w:t>
      </w:r>
      <w:r w:rsidR="00010A3F">
        <w:t xml:space="preserve"> (Homoscedastic)</w:t>
      </w:r>
      <w:r w:rsidR="0019773E">
        <w:t xml:space="preserve"> (R</w:t>
      </w:r>
      <w:r w:rsidR="0087122A">
        <w:t>un regression without transforming variables</w:t>
      </w:r>
      <w:r w:rsidR="00510CEC">
        <w:t>)</w:t>
      </w:r>
      <w:r w:rsidR="00AA1F31">
        <w:t>.</w:t>
      </w:r>
    </w:p>
    <w:p w:rsidR="00010A3F" w:rsidRDefault="00010A3F" w:rsidP="00B132BC">
      <w:pPr>
        <w:pStyle w:val="ListParagraph"/>
        <w:numPr>
          <w:ilvl w:val="0"/>
          <w:numId w:val="2"/>
        </w:numPr>
      </w:pPr>
      <w:r>
        <w:t>Var(e</w:t>
      </w:r>
      <w:r w:rsidRPr="00B132BC">
        <w:rPr>
          <w:vertAlign w:val="subscript"/>
        </w:rPr>
        <w:t>t</w:t>
      </w:r>
      <w:r>
        <w:t>) = 𝜎</w:t>
      </w:r>
      <w:r w:rsidRPr="00B132BC">
        <w:rPr>
          <w:vertAlign w:val="superscript"/>
        </w:rPr>
        <w:t>2</w:t>
      </w:r>
      <w:r>
        <w:t xml:space="preserve"> </w:t>
      </w:r>
      <w:r w:rsidR="00D3343E">
        <w:t>ln(x</w:t>
      </w:r>
      <w:r w:rsidR="00D3343E" w:rsidRPr="00B132BC">
        <w:rPr>
          <w:vertAlign w:val="subscript"/>
        </w:rPr>
        <w:t>t</w:t>
      </w:r>
      <w:r w:rsidR="00D3343E">
        <w:t>)</w:t>
      </w:r>
      <w:r w:rsidR="00D3343E" w:rsidRPr="00B132BC">
        <w:rPr>
          <w:vertAlign w:val="superscript"/>
        </w:rPr>
        <w:t>2</w:t>
      </w:r>
      <w:r w:rsidR="00D3343E" w:rsidRPr="00B132BC">
        <w:rPr>
          <w:vertAlign w:val="subscript"/>
        </w:rPr>
        <w:t xml:space="preserve"> </w:t>
      </w:r>
      <w:r>
        <w:t>(Heteroscedastic)</w:t>
      </w:r>
      <w:r w:rsidR="00510CEC">
        <w:t xml:space="preserve"> (Transform data by dividing all variables by lnx)</w:t>
      </w:r>
      <w:r w:rsidR="0067771A">
        <w:t>.</w:t>
      </w:r>
    </w:p>
    <w:p w:rsidR="00010A3F" w:rsidRPr="008B6F10" w:rsidRDefault="00D3343E" w:rsidP="00B132BC">
      <w:pPr>
        <w:pStyle w:val="ListParagraph"/>
        <w:numPr>
          <w:ilvl w:val="0"/>
          <w:numId w:val="2"/>
        </w:numPr>
      </w:pPr>
      <w:r>
        <w:t>Var(e</w:t>
      </w:r>
      <w:r w:rsidRPr="00B132BC">
        <w:rPr>
          <w:vertAlign w:val="subscript"/>
        </w:rPr>
        <w:t>t</w:t>
      </w:r>
      <w:r>
        <w:t>) = 𝜎</w:t>
      </w:r>
      <w:r w:rsidRPr="00B132BC">
        <w:rPr>
          <w:vertAlign w:val="superscript"/>
        </w:rPr>
        <w:t>2</w:t>
      </w:r>
      <w:r>
        <w:t xml:space="preserve"> ln(x</w:t>
      </w:r>
      <w:r w:rsidRPr="00B132BC">
        <w:rPr>
          <w:vertAlign w:val="subscript"/>
        </w:rPr>
        <w:t>t</w:t>
      </w:r>
      <w:r>
        <w:t>)</w:t>
      </w:r>
      <w:r w:rsidRPr="00B132BC">
        <w:rPr>
          <w:vertAlign w:val="superscript"/>
        </w:rPr>
        <w:t>4</w:t>
      </w:r>
      <w:r w:rsidR="008B6F10" w:rsidRPr="00B132BC">
        <w:rPr>
          <w:vertAlign w:val="subscript"/>
        </w:rPr>
        <w:t xml:space="preserve"> </w:t>
      </w:r>
      <w:r w:rsidR="008B6F10">
        <w:t>(Heteroscedastic)</w:t>
      </w:r>
      <w:r w:rsidR="00510CEC">
        <w:t xml:space="preserve"> (Transform data by dividing all variables by lnx</w:t>
      </w:r>
      <w:r w:rsidR="00510CEC">
        <w:rPr>
          <w:vertAlign w:val="superscript"/>
        </w:rPr>
        <w:t>2</w:t>
      </w:r>
      <w:r w:rsidR="00510CEC">
        <w:t>)</w:t>
      </w:r>
      <w:r w:rsidR="0067771A">
        <w:t>.</w:t>
      </w:r>
    </w:p>
    <w:p w:rsidR="006D5CB4" w:rsidRDefault="006D5CB4" w:rsidP="00182746"/>
    <w:p w:rsidR="006D5CB4" w:rsidRDefault="00E4572C" w:rsidP="00182746">
      <w:r>
        <w:t>(a).</w:t>
      </w:r>
      <w:r w:rsidR="00B30714">
        <w:t xml:space="preserve"> </w:t>
      </w:r>
    </w:p>
    <w:p w:rsidR="00163FB8" w:rsidRDefault="00B30714" w:rsidP="00182746">
      <w:r>
        <w:t>Null and Alternative Hypothesis</w:t>
      </w:r>
      <w:r w:rsidR="003F3DFC">
        <w:t xml:space="preserve"> under three different conditions</w:t>
      </w:r>
      <w:r>
        <w:t>:</w:t>
      </w:r>
    </w:p>
    <w:p w:rsidR="005D76F9" w:rsidRDefault="00DA48A7" w:rsidP="00182746">
      <w:r>
        <w:t xml:space="preserve">(A) </w:t>
      </w:r>
      <w:r w:rsidR="00472FDD">
        <w:t>H</w:t>
      </w:r>
      <w:r w:rsidR="00472FDD" w:rsidRPr="00182746">
        <w:rPr>
          <w:vertAlign w:val="subscript"/>
        </w:rPr>
        <w:t>o</w:t>
      </w:r>
      <w:r w:rsidR="00472FDD">
        <w:t xml:space="preserve">: </w:t>
      </w:r>
      <w:r w:rsidR="00C15991" w:rsidRPr="00C15991">
        <w:t>α</w:t>
      </w:r>
      <w:r w:rsidR="00472FDD" w:rsidRPr="00182746">
        <w:rPr>
          <w:vertAlign w:val="subscript"/>
        </w:rPr>
        <w:t>a</w:t>
      </w:r>
      <w:r w:rsidR="00472FDD">
        <w:t xml:space="preserve"> = 10; H</w:t>
      </w:r>
      <w:r w:rsidR="00472FDD" w:rsidRPr="00182746">
        <w:rPr>
          <w:vertAlign w:val="subscript"/>
        </w:rPr>
        <w:t>a</w:t>
      </w:r>
      <w:r w:rsidR="00472FDD">
        <w:t xml:space="preserve">: </w:t>
      </w:r>
      <w:r w:rsidR="00C15991" w:rsidRPr="00C15991">
        <w:t>α</w:t>
      </w:r>
      <w:r w:rsidR="00472FDD" w:rsidRPr="00182746">
        <w:rPr>
          <w:vertAlign w:val="subscript"/>
        </w:rPr>
        <w:t>a</w:t>
      </w:r>
      <w:r w:rsidR="00E9279F">
        <w:t xml:space="preserve"> ≠</w:t>
      </w:r>
      <w:r w:rsidR="00472FDD">
        <w:t xml:space="preserve"> 10</w:t>
      </w:r>
      <w:r w:rsidR="005D76F9">
        <w:t>.</w:t>
      </w:r>
    </w:p>
    <w:p w:rsidR="000B767C" w:rsidRDefault="00DA48A7" w:rsidP="00182746">
      <w:r>
        <w:t xml:space="preserve">(B) </w:t>
      </w:r>
      <w:r w:rsidR="008E2305">
        <w:t>H</w:t>
      </w:r>
      <w:r w:rsidR="008E2305" w:rsidRPr="00182746">
        <w:rPr>
          <w:vertAlign w:val="subscript"/>
        </w:rPr>
        <w:t>o</w:t>
      </w:r>
      <w:r w:rsidR="008E2305">
        <w:t xml:space="preserve">: </w:t>
      </w:r>
      <w:r w:rsidR="00C15991" w:rsidRPr="00C15991">
        <w:t>α</w:t>
      </w:r>
      <w:r w:rsidR="00EB3A14" w:rsidRPr="00182746">
        <w:rPr>
          <w:vertAlign w:val="subscript"/>
        </w:rPr>
        <w:t>k</w:t>
      </w:r>
      <w:r w:rsidR="008E1000">
        <w:t xml:space="preserve"> = 2</w:t>
      </w:r>
      <w:r w:rsidR="008E2305">
        <w:t>; H</w:t>
      </w:r>
      <w:r w:rsidR="004173AE" w:rsidRPr="00182746">
        <w:rPr>
          <w:vertAlign w:val="subscript"/>
        </w:rPr>
        <w:t>a</w:t>
      </w:r>
      <w:r w:rsidR="008E2305">
        <w:t xml:space="preserve">: </w:t>
      </w:r>
      <w:r w:rsidR="00C15991" w:rsidRPr="00C15991">
        <w:t>α</w:t>
      </w:r>
      <w:r w:rsidR="004173AE" w:rsidRPr="00182746">
        <w:rPr>
          <w:vertAlign w:val="subscript"/>
        </w:rPr>
        <w:t>k</w:t>
      </w:r>
      <w:r w:rsidR="008E1000">
        <w:t xml:space="preserve"> </w:t>
      </w:r>
      <w:r w:rsidR="00E9279F">
        <w:t>≠</w:t>
      </w:r>
      <w:r w:rsidR="008E1000">
        <w:t xml:space="preserve"> 2</w:t>
      </w:r>
      <w:r w:rsidR="005D76F9">
        <w:t>.</w:t>
      </w:r>
    </w:p>
    <w:p w:rsidR="00182746" w:rsidRDefault="0059654A" w:rsidP="00182746">
      <w:r>
        <w:t xml:space="preserve">(c) </w:t>
      </w:r>
      <w:r w:rsidR="00182746">
        <w:t>H</w:t>
      </w:r>
      <w:r w:rsidR="00182746" w:rsidRPr="00BA3CC2">
        <w:rPr>
          <w:vertAlign w:val="subscript"/>
        </w:rPr>
        <w:t>o</w:t>
      </w:r>
      <w:r w:rsidR="00182746">
        <w:t xml:space="preserve">: </w:t>
      </w:r>
      <w:r w:rsidR="00182746" w:rsidRPr="00C15991">
        <w:t>α</w:t>
      </w:r>
      <w:r w:rsidR="00182746">
        <w:rPr>
          <w:vertAlign w:val="subscript"/>
        </w:rPr>
        <w:t>ln</w:t>
      </w:r>
      <w:r w:rsidR="00166B4B">
        <w:rPr>
          <w:vertAlign w:val="subscript"/>
        </w:rPr>
        <w:t>(</w:t>
      </w:r>
      <w:r w:rsidR="00182746">
        <w:rPr>
          <w:vertAlign w:val="subscript"/>
        </w:rPr>
        <w:t>x</w:t>
      </w:r>
      <w:r w:rsidR="00166B4B">
        <w:rPr>
          <w:vertAlign w:val="subscript"/>
        </w:rPr>
        <w:t>)</w:t>
      </w:r>
      <w:r w:rsidR="00182746">
        <w:t xml:space="preserve"> = 24; H</w:t>
      </w:r>
      <w:r w:rsidR="00182746">
        <w:rPr>
          <w:vertAlign w:val="subscript"/>
        </w:rPr>
        <w:t>a</w:t>
      </w:r>
      <w:r w:rsidR="00182746">
        <w:t xml:space="preserve">: </w:t>
      </w:r>
      <w:r w:rsidR="00182746" w:rsidRPr="00C15991">
        <w:t>α</w:t>
      </w:r>
      <w:r w:rsidR="00182746">
        <w:rPr>
          <w:vertAlign w:val="subscript"/>
        </w:rPr>
        <w:t>ln</w:t>
      </w:r>
      <w:r w:rsidR="00166B4B">
        <w:rPr>
          <w:vertAlign w:val="subscript"/>
        </w:rPr>
        <w:t>(</w:t>
      </w:r>
      <w:r w:rsidR="00182746">
        <w:rPr>
          <w:vertAlign w:val="subscript"/>
        </w:rPr>
        <w:t>x</w:t>
      </w:r>
      <w:r w:rsidR="00166B4B">
        <w:rPr>
          <w:vertAlign w:val="subscript"/>
        </w:rPr>
        <w:t>)</w:t>
      </w:r>
      <w:r w:rsidR="00182746">
        <w:t xml:space="preserve"> ≠ 24</w:t>
      </w:r>
      <w:r w:rsidR="005D76F9">
        <w:t>.</w:t>
      </w:r>
    </w:p>
    <w:p w:rsidR="005D76F9" w:rsidRDefault="005D76F9" w:rsidP="00182746"/>
    <w:p w:rsidR="00546CD8" w:rsidRDefault="00546CD8" w:rsidP="00182746"/>
    <w:p w:rsidR="0019773E" w:rsidRDefault="0019773E" w:rsidP="00182746"/>
    <w:p w:rsidR="00546CD8" w:rsidRDefault="00546CD8" w:rsidP="00182746"/>
    <w:p w:rsidR="00546CD8" w:rsidRDefault="00546CD8" w:rsidP="00182746"/>
    <w:p w:rsidR="00BB4F02" w:rsidRDefault="00BB4F02" w:rsidP="00182746"/>
    <w:p w:rsidR="00BB4F02" w:rsidRDefault="00BB4F02" w:rsidP="00182746">
      <w:r>
        <w:lastRenderedPageBreak/>
        <w:t>Data Management Process:</w:t>
      </w:r>
    </w:p>
    <w:tbl>
      <w:tblPr>
        <w:tblStyle w:val="TableGrid"/>
        <w:tblW w:w="0" w:type="auto"/>
        <w:tblLook w:val="04A0" w:firstRow="1" w:lastRow="0" w:firstColumn="1" w:lastColumn="0" w:noHBand="0" w:noVBand="1"/>
      </w:tblPr>
      <w:tblGrid>
        <w:gridCol w:w="9350"/>
      </w:tblGrid>
      <w:tr w:rsidR="0066008D" w:rsidTr="0066008D">
        <w:tc>
          <w:tcPr>
            <w:tcW w:w="9350" w:type="dxa"/>
          </w:tcPr>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IMP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WORK.bm </w:t>
            </w:r>
          </w:p>
          <w:p w:rsidR="00E45C81" w:rsidRDefault="00E45C81" w:rsidP="00E45C81">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FI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bmishra\Dropbox\Ph.D. Courseworks\Semest</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800080"/>
                <w:sz w:val="20"/>
                <w:szCs w:val="20"/>
                <w:shd w:val="clear" w:color="auto" w:fill="FFFFFF"/>
              </w:rPr>
              <w:t>er II, Spring 2019\Econometric Methods\Homeworks\Homework 4\HW4-DATA.xls"</w:t>
            </w:r>
            <w:r>
              <w:rPr>
                <w:rFonts w:ascii="Courier New" w:hAnsi="Courier New" w:cs="Courier New"/>
                <w:color w:val="000000"/>
                <w:sz w:val="20"/>
                <w:szCs w:val="20"/>
                <w:shd w:val="clear" w:color="auto" w:fill="FFFFFF"/>
              </w:rPr>
              <w:t xml:space="preserve"> </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BMS</w:t>
            </w:r>
            <w:r>
              <w:rPr>
                <w:rFonts w:ascii="Courier New" w:hAnsi="Courier New" w:cs="Courier New"/>
                <w:color w:val="000000"/>
                <w:sz w:val="20"/>
                <w:szCs w:val="20"/>
                <w:shd w:val="clear" w:color="auto" w:fill="FFFFFF"/>
              </w:rPr>
              <w:t>=EXCEL REPLACE;</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RANGE</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hw9$"</w:t>
            </w:r>
            <w:r>
              <w:rPr>
                <w:rFonts w:ascii="Courier New" w:hAnsi="Courier New" w:cs="Courier New"/>
                <w:color w:val="000000"/>
                <w:sz w:val="20"/>
                <w:szCs w:val="20"/>
                <w:shd w:val="clear" w:color="auto" w:fill="FFFFFF"/>
              </w:rPr>
              <w:t xml:space="preserve">; </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GETNAMES</w:t>
            </w:r>
            <w:r>
              <w:rPr>
                <w:rFonts w:ascii="Courier New" w:hAnsi="Courier New" w:cs="Courier New"/>
                <w:color w:val="000000"/>
                <w:sz w:val="20"/>
                <w:szCs w:val="20"/>
                <w:shd w:val="clear" w:color="auto" w:fill="FFFFFF"/>
              </w:rPr>
              <w:t>=YES;</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IXED</w:t>
            </w:r>
            <w:r>
              <w:rPr>
                <w:rFonts w:ascii="Courier New" w:hAnsi="Courier New" w:cs="Courier New"/>
                <w:color w:val="000000"/>
                <w:sz w:val="20"/>
                <w:szCs w:val="20"/>
                <w:shd w:val="clear" w:color="auto" w:fill="FFFFFF"/>
              </w:rPr>
              <w:t>=NO;</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CANTEXT</w:t>
            </w:r>
            <w:r>
              <w:rPr>
                <w:rFonts w:ascii="Courier New" w:hAnsi="Courier New" w:cs="Courier New"/>
                <w:color w:val="000000"/>
                <w:sz w:val="20"/>
                <w:szCs w:val="20"/>
                <w:shd w:val="clear" w:color="auto" w:fill="FFFFFF"/>
              </w:rPr>
              <w:t>=YES;</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USEDATE</w:t>
            </w:r>
            <w:r>
              <w:rPr>
                <w:rFonts w:ascii="Courier New" w:hAnsi="Courier New" w:cs="Courier New"/>
                <w:color w:val="000000"/>
                <w:sz w:val="20"/>
                <w:szCs w:val="20"/>
                <w:shd w:val="clear" w:color="auto" w:fill="FFFFFF"/>
              </w:rPr>
              <w:t>=YES;</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CANTIME</w:t>
            </w:r>
            <w:r>
              <w:rPr>
                <w:rFonts w:ascii="Courier New" w:hAnsi="Courier New" w:cs="Courier New"/>
                <w:color w:val="000000"/>
                <w:sz w:val="20"/>
                <w:szCs w:val="20"/>
                <w:shd w:val="clear" w:color="auto" w:fill="FFFFFF"/>
              </w:rPr>
              <w:t>=YES;</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ondition I */</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y = trport;</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 = a;</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k = k;</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x = x;</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x = log(x);</w:t>
            </w:r>
          </w:p>
          <w:p w:rsidR="003A5F92" w:rsidRDefault="003A5F92" w:rsidP="00E45C81">
            <w:pPr>
              <w:autoSpaceDE w:val="0"/>
              <w:autoSpaceDN w:val="0"/>
              <w:adjustRightInd w:val="0"/>
              <w:rPr>
                <w:rFonts w:ascii="Courier New" w:hAnsi="Courier New" w:cs="Courier New"/>
                <w:color w:val="000000"/>
                <w:sz w:val="20"/>
                <w:szCs w:val="20"/>
                <w:shd w:val="clear" w:color="auto" w:fill="FFFFFF"/>
              </w:rPr>
            </w:pP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White Test */</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2 = a**</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k2 = k**</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x2 = lnx**</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ondition II */</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ylnx = trport/lnx;</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intlnx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lnx;</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lnx = a/lnx;</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klnx = k/lnx;</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ondition III */</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ylnx2 = trport/lnx2;</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intlnx2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lnx2;</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lnx2 = a/lnx2;</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klnx2 = k/lnx2;</w:t>
            </w: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3A5F92" w:rsidRDefault="003A5F92" w:rsidP="00E45C81">
            <w:pPr>
              <w:autoSpaceDE w:val="0"/>
              <w:autoSpaceDN w:val="0"/>
              <w:adjustRightInd w:val="0"/>
              <w:rPr>
                <w:rFonts w:ascii="Courier New" w:hAnsi="Courier New" w:cs="Courier New"/>
                <w:b/>
                <w:bCs/>
                <w:color w:val="000080"/>
                <w:sz w:val="20"/>
                <w:szCs w:val="20"/>
                <w:shd w:val="clear" w:color="auto" w:fill="FFFFFF"/>
              </w:rPr>
            </w:pPr>
          </w:p>
          <w:p w:rsidR="00E45C81"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155E4F" w:rsidRPr="00F1003F" w:rsidRDefault="00E45C81" w:rsidP="00E45C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4E04E4" w:rsidRDefault="004E04E4" w:rsidP="001A1502"/>
    <w:p w:rsidR="00B85569" w:rsidRDefault="00B85569" w:rsidP="001A1502"/>
    <w:p w:rsidR="004E04E4" w:rsidRDefault="004E04E4" w:rsidP="001A1502"/>
    <w:p w:rsidR="00F36F4D" w:rsidRDefault="00F36F4D" w:rsidP="001A1502"/>
    <w:p w:rsidR="00705C68" w:rsidRDefault="00705C68" w:rsidP="001A1502"/>
    <w:p w:rsidR="006358D5" w:rsidRDefault="006358D5" w:rsidP="001A1502"/>
    <w:p w:rsidR="004E04E4" w:rsidRDefault="004E04E4" w:rsidP="001A1502"/>
    <w:p w:rsidR="00AD74F8" w:rsidRDefault="00C04CB1" w:rsidP="001A1502">
      <w:r>
        <w:lastRenderedPageBreak/>
        <w:t>(b).</w:t>
      </w:r>
      <w:r w:rsidR="00DC2CC8">
        <w:t xml:space="preserve"> </w:t>
      </w:r>
      <w:r w:rsidR="00AD74F8">
        <w:t xml:space="preserve">Under Condition </w:t>
      </w:r>
      <w:r w:rsidR="00D24F7F">
        <w:t>(I</w:t>
      </w:r>
      <w:r w:rsidR="00AD74F8">
        <w:t>)</w:t>
      </w:r>
      <w:r w:rsidR="00610D62">
        <w:t>:</w:t>
      </w:r>
      <w:r w:rsidR="00AE0487">
        <w:t xml:space="preserve"> Var(e</w:t>
      </w:r>
      <w:r w:rsidR="00AE0487" w:rsidRPr="00B132BC">
        <w:rPr>
          <w:vertAlign w:val="subscript"/>
        </w:rPr>
        <w:t>t</w:t>
      </w:r>
      <w:r w:rsidR="00AE0487">
        <w:t>) = 𝜎</w:t>
      </w:r>
      <w:r w:rsidR="00AE0487" w:rsidRPr="00B132BC">
        <w:rPr>
          <w:vertAlign w:val="superscript"/>
        </w:rPr>
        <w:t>2</w:t>
      </w:r>
    </w:p>
    <w:tbl>
      <w:tblPr>
        <w:tblStyle w:val="TableGrid"/>
        <w:tblW w:w="0" w:type="auto"/>
        <w:tblLook w:val="04A0" w:firstRow="1" w:lastRow="0" w:firstColumn="1" w:lastColumn="0" w:noHBand="0" w:noVBand="1"/>
      </w:tblPr>
      <w:tblGrid>
        <w:gridCol w:w="9350"/>
      </w:tblGrid>
      <w:tr w:rsidR="0066008D" w:rsidTr="0066008D">
        <w:tc>
          <w:tcPr>
            <w:tcW w:w="9350" w:type="dxa"/>
          </w:tcPr>
          <w:p w:rsidR="0066008D" w:rsidRDefault="0066008D" w:rsidP="001A1502">
            <w:r>
              <w:t>SAS Code:</w:t>
            </w:r>
          </w:p>
          <w:p w:rsidR="00633095" w:rsidRDefault="00633095" w:rsidP="0063309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633095" w:rsidRDefault="00633095" w:rsidP="0063309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lnx a k;</w:t>
            </w:r>
          </w:p>
          <w:p w:rsidR="0066008D" w:rsidRDefault="00633095" w:rsidP="00633095">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4658C4" w:rsidRDefault="004658C4" w:rsidP="00A61799">
      <w:pPr>
        <w:jc w:val="center"/>
      </w:pPr>
    </w:p>
    <w:p w:rsidR="002D50ED" w:rsidRDefault="004658C4" w:rsidP="00A61799">
      <w:pPr>
        <w:jc w:val="center"/>
      </w:pPr>
      <w:r>
        <w:rPr>
          <w:noProof/>
        </w:rPr>
        <w:drawing>
          <wp:inline distT="0" distB="0" distL="0" distR="0" wp14:anchorId="4E7F34FC" wp14:editId="710E03F5">
            <wp:extent cx="3990975" cy="5686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4480"/>
                    <a:stretch/>
                  </pic:blipFill>
                  <pic:spPr bwMode="auto">
                    <a:xfrm>
                      <a:off x="0" y="0"/>
                      <a:ext cx="3990975" cy="5686425"/>
                    </a:xfrm>
                    <a:prstGeom prst="rect">
                      <a:avLst/>
                    </a:prstGeom>
                    <a:ln>
                      <a:noFill/>
                    </a:ln>
                    <a:extLst>
                      <a:ext uri="{53640926-AAD7-44D8-BBD7-CCE9431645EC}">
                        <a14:shadowObscured xmlns:a14="http://schemas.microsoft.com/office/drawing/2010/main"/>
                      </a:ext>
                    </a:extLst>
                  </pic:spPr>
                </pic:pic>
              </a:graphicData>
            </a:graphic>
          </wp:inline>
        </w:drawing>
      </w:r>
    </w:p>
    <w:p w:rsidR="004658C4" w:rsidRDefault="004658C4" w:rsidP="00A61799">
      <w:pPr>
        <w:jc w:val="center"/>
      </w:pPr>
    </w:p>
    <w:p w:rsidR="0004205E" w:rsidRDefault="0004205E" w:rsidP="00D54E99"/>
    <w:p w:rsidR="00013EC1" w:rsidRDefault="00013EC1" w:rsidP="00D54E99"/>
    <w:p w:rsidR="00516FBD" w:rsidRDefault="00516FBD" w:rsidP="00D54E99"/>
    <w:p w:rsidR="00D54E99" w:rsidRDefault="00131FD4" w:rsidP="00D54E99">
      <w:r>
        <w:lastRenderedPageBreak/>
        <w:t>(b)</w:t>
      </w:r>
      <w:r w:rsidR="00D16BD9">
        <w:t>:</w:t>
      </w:r>
      <w:r w:rsidR="0046340D">
        <w:t xml:space="preserve"> </w:t>
      </w:r>
      <w:r w:rsidR="00D54E99">
        <w:t>Under Condition (II): Var(e</w:t>
      </w:r>
      <w:r w:rsidR="00D54E99" w:rsidRPr="00B132BC">
        <w:rPr>
          <w:vertAlign w:val="subscript"/>
        </w:rPr>
        <w:t>t</w:t>
      </w:r>
      <w:r w:rsidR="00D54E99">
        <w:t>) = 𝜎</w:t>
      </w:r>
      <w:r w:rsidR="00D54E99" w:rsidRPr="00B132BC">
        <w:rPr>
          <w:vertAlign w:val="superscript"/>
        </w:rPr>
        <w:t>2</w:t>
      </w:r>
      <w:r w:rsidR="00D54E99">
        <w:t xml:space="preserve"> ln(x</w:t>
      </w:r>
      <w:r w:rsidR="00D54E99" w:rsidRPr="00B132BC">
        <w:rPr>
          <w:vertAlign w:val="subscript"/>
        </w:rPr>
        <w:t>t</w:t>
      </w:r>
      <w:r w:rsidR="00D54E99">
        <w:t>)</w:t>
      </w:r>
      <w:r w:rsidR="00D54E99" w:rsidRPr="00B132BC">
        <w:rPr>
          <w:vertAlign w:val="superscript"/>
        </w:rPr>
        <w:t>2</w:t>
      </w:r>
    </w:p>
    <w:tbl>
      <w:tblPr>
        <w:tblStyle w:val="TableGrid"/>
        <w:tblW w:w="0" w:type="auto"/>
        <w:tblLook w:val="04A0" w:firstRow="1" w:lastRow="0" w:firstColumn="1" w:lastColumn="0" w:noHBand="0" w:noVBand="1"/>
      </w:tblPr>
      <w:tblGrid>
        <w:gridCol w:w="9350"/>
      </w:tblGrid>
      <w:tr w:rsidR="008F501B" w:rsidTr="008F501B">
        <w:tc>
          <w:tcPr>
            <w:tcW w:w="9350" w:type="dxa"/>
          </w:tcPr>
          <w:p w:rsidR="009D4F98" w:rsidRDefault="009D4F98" w:rsidP="009D4F9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 </w:t>
            </w:r>
          </w:p>
          <w:p w:rsidR="009D4F98" w:rsidRDefault="009D4F98" w:rsidP="009D4F9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lnx = intlnx alnx klnx; </w:t>
            </w:r>
            <w:r>
              <w:rPr>
                <w:rFonts w:ascii="Courier New" w:hAnsi="Courier New" w:cs="Courier New"/>
                <w:color w:val="008000"/>
                <w:sz w:val="20"/>
                <w:szCs w:val="20"/>
                <w:shd w:val="clear" w:color="auto" w:fill="FFFFFF"/>
              </w:rPr>
              <w:t>/* Condition II */</w:t>
            </w:r>
          </w:p>
          <w:p w:rsidR="009D4F98" w:rsidRDefault="009D4F98" w:rsidP="009D4F9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alnx = </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p>
          <w:p w:rsidR="009D4F98" w:rsidRDefault="009D4F98" w:rsidP="009D4F9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klnx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9D4F98" w:rsidRDefault="009D4F98" w:rsidP="009D4F9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intlnx = </w:t>
            </w:r>
            <w:r>
              <w:rPr>
                <w:rFonts w:ascii="Courier New" w:hAnsi="Courier New" w:cs="Courier New"/>
                <w:b/>
                <w:bCs/>
                <w:color w:val="008080"/>
                <w:sz w:val="20"/>
                <w:szCs w:val="20"/>
                <w:shd w:val="clear" w:color="auto" w:fill="FFFFFF"/>
              </w:rPr>
              <w:t>24</w:t>
            </w:r>
            <w:r>
              <w:rPr>
                <w:rFonts w:ascii="Courier New" w:hAnsi="Courier New" w:cs="Courier New"/>
                <w:color w:val="000000"/>
                <w:sz w:val="20"/>
                <w:szCs w:val="20"/>
                <w:shd w:val="clear" w:color="auto" w:fill="FFFFFF"/>
              </w:rPr>
              <w:t>;</w:t>
            </w:r>
          </w:p>
          <w:p w:rsidR="00CF5A3E" w:rsidRPr="00CF5A3E" w:rsidRDefault="009D4F98" w:rsidP="009D4F98">
            <w:pPr>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6358D5" w:rsidRDefault="006358D5" w:rsidP="00FF61FD">
      <w:pPr>
        <w:jc w:val="center"/>
      </w:pPr>
    </w:p>
    <w:p w:rsidR="00847B06" w:rsidRDefault="00FF61FD" w:rsidP="006358D5">
      <w:pPr>
        <w:jc w:val="center"/>
      </w:pPr>
      <w:r>
        <w:rPr>
          <w:noProof/>
        </w:rPr>
        <w:drawing>
          <wp:inline distT="0" distB="0" distL="0" distR="0" wp14:anchorId="50567253" wp14:editId="2B7DC3B3">
            <wp:extent cx="4057650" cy="57340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4445"/>
                    <a:stretch/>
                  </pic:blipFill>
                  <pic:spPr bwMode="auto">
                    <a:xfrm>
                      <a:off x="0" y="0"/>
                      <a:ext cx="4057650" cy="5734050"/>
                    </a:xfrm>
                    <a:prstGeom prst="rect">
                      <a:avLst/>
                    </a:prstGeom>
                    <a:ln>
                      <a:noFill/>
                    </a:ln>
                    <a:extLst>
                      <a:ext uri="{53640926-AAD7-44D8-BBD7-CCE9431645EC}">
                        <a14:shadowObscured xmlns:a14="http://schemas.microsoft.com/office/drawing/2010/main"/>
                      </a:ext>
                    </a:extLst>
                  </pic:spPr>
                </pic:pic>
              </a:graphicData>
            </a:graphic>
          </wp:inline>
        </w:drawing>
      </w:r>
    </w:p>
    <w:p w:rsidR="00637D88" w:rsidRDefault="00637D88" w:rsidP="00D54E99"/>
    <w:p w:rsidR="00233F87" w:rsidRDefault="00233F87" w:rsidP="00D54E99"/>
    <w:p w:rsidR="00233F87" w:rsidRDefault="00233F87" w:rsidP="00D54E99"/>
    <w:p w:rsidR="00D54E99" w:rsidRDefault="00D16BD9" w:rsidP="00D54E99">
      <w:r>
        <w:lastRenderedPageBreak/>
        <w:t xml:space="preserve">(b): </w:t>
      </w:r>
      <w:r w:rsidR="00D54E99">
        <w:t>Under condition (III): Var(e</w:t>
      </w:r>
      <w:r w:rsidR="00D54E99" w:rsidRPr="00B132BC">
        <w:rPr>
          <w:vertAlign w:val="subscript"/>
        </w:rPr>
        <w:t>t</w:t>
      </w:r>
      <w:r w:rsidR="00D54E99">
        <w:t>) = 𝜎</w:t>
      </w:r>
      <w:r w:rsidR="00D54E99" w:rsidRPr="00B132BC">
        <w:rPr>
          <w:vertAlign w:val="superscript"/>
        </w:rPr>
        <w:t>2</w:t>
      </w:r>
      <w:r w:rsidR="00D54E99">
        <w:t xml:space="preserve"> ln(x</w:t>
      </w:r>
      <w:r w:rsidR="00D54E99" w:rsidRPr="00B132BC">
        <w:rPr>
          <w:vertAlign w:val="subscript"/>
        </w:rPr>
        <w:t>t</w:t>
      </w:r>
      <w:r w:rsidR="00D54E99">
        <w:t>)</w:t>
      </w:r>
      <w:r w:rsidR="00D54E99" w:rsidRPr="00B132BC">
        <w:rPr>
          <w:vertAlign w:val="superscript"/>
        </w:rPr>
        <w:t>4</w:t>
      </w:r>
    </w:p>
    <w:tbl>
      <w:tblPr>
        <w:tblStyle w:val="TableGrid"/>
        <w:tblW w:w="0" w:type="auto"/>
        <w:tblLook w:val="04A0" w:firstRow="1" w:lastRow="0" w:firstColumn="1" w:lastColumn="0" w:noHBand="0" w:noVBand="1"/>
      </w:tblPr>
      <w:tblGrid>
        <w:gridCol w:w="9350"/>
      </w:tblGrid>
      <w:tr w:rsidR="00657611" w:rsidTr="00657611">
        <w:tc>
          <w:tcPr>
            <w:tcW w:w="9350" w:type="dxa"/>
          </w:tcPr>
          <w:p w:rsidR="000B578C" w:rsidRDefault="000B578C" w:rsidP="000B578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0B578C" w:rsidRDefault="000B578C" w:rsidP="000B578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lnx2 = intlnx intlnx2 alnx2 klnx2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Condition III */</w:t>
            </w:r>
          </w:p>
          <w:p w:rsidR="000B578C" w:rsidRDefault="000B578C" w:rsidP="000B578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alnx2 = </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p>
          <w:p w:rsidR="000B578C" w:rsidRDefault="000B578C" w:rsidP="000B578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klnx2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0B578C" w:rsidRDefault="000B578C" w:rsidP="000B578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intlnx = </w:t>
            </w:r>
            <w:r>
              <w:rPr>
                <w:rFonts w:ascii="Courier New" w:hAnsi="Courier New" w:cs="Courier New"/>
                <w:b/>
                <w:bCs/>
                <w:color w:val="008080"/>
                <w:sz w:val="20"/>
                <w:szCs w:val="20"/>
                <w:shd w:val="clear" w:color="auto" w:fill="FFFFFF"/>
              </w:rPr>
              <w:t>24</w:t>
            </w:r>
            <w:r>
              <w:rPr>
                <w:rFonts w:ascii="Courier New" w:hAnsi="Courier New" w:cs="Courier New"/>
                <w:color w:val="000000"/>
                <w:sz w:val="20"/>
                <w:szCs w:val="20"/>
                <w:shd w:val="clear" w:color="auto" w:fill="FFFFFF"/>
              </w:rPr>
              <w:t>;</w:t>
            </w:r>
          </w:p>
          <w:p w:rsidR="00657611" w:rsidRPr="00B50EE5" w:rsidRDefault="000B578C" w:rsidP="000B578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BD17C2" w:rsidRDefault="00BD17C2" w:rsidP="00A15C96">
      <w:pPr>
        <w:jc w:val="center"/>
      </w:pPr>
    </w:p>
    <w:p w:rsidR="00D54E99" w:rsidRDefault="00065CFA" w:rsidP="00A15C96">
      <w:pPr>
        <w:jc w:val="center"/>
      </w:pPr>
      <w:r>
        <w:rPr>
          <w:noProof/>
        </w:rPr>
        <w:drawing>
          <wp:inline distT="0" distB="0" distL="0" distR="0" wp14:anchorId="31B745E5" wp14:editId="4D9F0DEC">
            <wp:extent cx="4066135" cy="60579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2511"/>
                    <a:stretch/>
                  </pic:blipFill>
                  <pic:spPr bwMode="auto">
                    <a:xfrm>
                      <a:off x="0" y="0"/>
                      <a:ext cx="4080847" cy="6079818"/>
                    </a:xfrm>
                    <a:prstGeom prst="rect">
                      <a:avLst/>
                    </a:prstGeom>
                    <a:ln>
                      <a:noFill/>
                    </a:ln>
                    <a:extLst>
                      <a:ext uri="{53640926-AAD7-44D8-BBD7-CCE9431645EC}">
                        <a14:shadowObscured xmlns:a14="http://schemas.microsoft.com/office/drawing/2010/main"/>
                      </a:ext>
                    </a:extLst>
                  </pic:spPr>
                </pic:pic>
              </a:graphicData>
            </a:graphic>
          </wp:inline>
        </w:drawing>
      </w:r>
    </w:p>
    <w:p w:rsidR="006D5CB4" w:rsidRDefault="006D5CB4" w:rsidP="00A92DBD">
      <w:pPr>
        <w:jc w:val="both"/>
        <w:rPr>
          <w:b/>
        </w:rPr>
      </w:pPr>
    </w:p>
    <w:p w:rsidR="00BD17C2" w:rsidRDefault="00BD17C2" w:rsidP="00A92DBD">
      <w:pPr>
        <w:jc w:val="both"/>
        <w:rPr>
          <w:b/>
        </w:rPr>
      </w:pPr>
    </w:p>
    <w:p w:rsidR="004C2499" w:rsidRDefault="00D56420" w:rsidP="00A92DBD">
      <w:pPr>
        <w:jc w:val="both"/>
      </w:pPr>
      <w:r w:rsidRPr="00C577EE">
        <w:rPr>
          <w:b/>
        </w:rPr>
        <w:lastRenderedPageBreak/>
        <w:t>Sensitivity Analysis:</w:t>
      </w:r>
      <w:r w:rsidRPr="00C577EE">
        <w:t xml:space="preserve"> </w:t>
      </w:r>
    </w:p>
    <w:p w:rsidR="00263D76" w:rsidRDefault="00D56420" w:rsidP="002A3B52">
      <w:pPr>
        <w:ind w:firstLine="720"/>
        <w:jc w:val="both"/>
      </w:pPr>
      <w:r w:rsidRPr="00C577EE">
        <w:t>Under first condition</w:t>
      </w:r>
      <w:r w:rsidR="00FF2019" w:rsidRPr="00C577EE">
        <w:t xml:space="preserve"> (homoscedasticity)</w:t>
      </w:r>
      <w:r w:rsidRPr="00C577EE">
        <w:t xml:space="preserve">, the </w:t>
      </w:r>
      <w:r w:rsidR="00FF2019" w:rsidRPr="00C577EE">
        <w:t>intercept is negative</w:t>
      </w:r>
      <w:r w:rsidR="00C71852">
        <w:t xml:space="preserve"> i.e. opposite to other model</w:t>
      </w:r>
      <w:r w:rsidR="00FF2019" w:rsidRPr="00C577EE">
        <w:t xml:space="preserve"> and </w:t>
      </w:r>
      <w:r w:rsidR="00C71852">
        <w:t>variable related to weekly income is positive in first model and negative in other two models</w:t>
      </w:r>
      <w:r w:rsidR="006B0CAD">
        <w:t xml:space="preserve"> </w:t>
      </w:r>
      <w:r w:rsidR="006B0CAD" w:rsidRPr="00C577EE">
        <w:t>(</w:t>
      </w:r>
      <w:r w:rsidR="006B0CAD">
        <w:t>heter</w:t>
      </w:r>
      <w:r w:rsidR="006B0CAD" w:rsidRPr="00C577EE">
        <w:t>oscedasticity)</w:t>
      </w:r>
      <w:r w:rsidR="00C71852">
        <w:t>. Other</w:t>
      </w:r>
      <w:r w:rsidR="00FF2019" w:rsidRPr="00C577EE">
        <w:t xml:space="preserve"> variables are </w:t>
      </w:r>
      <w:r w:rsidR="00C71852">
        <w:t xml:space="preserve">consistently </w:t>
      </w:r>
      <w:r w:rsidR="00FF2019" w:rsidRPr="00C577EE">
        <w:t>positive</w:t>
      </w:r>
      <w:r w:rsidR="00C71852">
        <w:t xml:space="preserve"> in all three models</w:t>
      </w:r>
      <w:r w:rsidR="00FF2019" w:rsidRPr="00C577EE">
        <w:t xml:space="preserve">. In rest two cases corrected log (x) for heteroscedasticity has negative sign and other variables have positive sign. The significance of variables at 1% is consistent for all variables in all three models. Magnitude wise, the weekly income, number of children and number of adults are consistent in all three models. Income has highest coefficient and </w:t>
      </w:r>
      <w:r w:rsidR="005C41FC" w:rsidRPr="00C577EE">
        <w:t>number of children has lowest.</w:t>
      </w:r>
    </w:p>
    <w:p w:rsidR="00775474" w:rsidRDefault="00775474" w:rsidP="00775474"/>
    <w:p w:rsidR="00775474" w:rsidRDefault="00775474" w:rsidP="00775474">
      <w:r>
        <w:t>(c). Condition I: Var(e</w:t>
      </w:r>
      <w:r w:rsidRPr="00B132BC">
        <w:rPr>
          <w:vertAlign w:val="subscript"/>
        </w:rPr>
        <w:t>t</w:t>
      </w:r>
      <w:r>
        <w:t>) = 𝜎</w:t>
      </w:r>
      <w:r w:rsidRPr="00B132BC">
        <w:rPr>
          <w:vertAlign w:val="superscript"/>
        </w:rPr>
        <w:t>2</w:t>
      </w:r>
      <w:r>
        <w:t xml:space="preserve"> (Homoscedastic).</w:t>
      </w:r>
    </w:p>
    <w:tbl>
      <w:tblPr>
        <w:tblStyle w:val="TableGrid"/>
        <w:tblW w:w="0" w:type="auto"/>
        <w:tblLook w:val="04A0" w:firstRow="1" w:lastRow="0" w:firstColumn="1" w:lastColumn="0" w:noHBand="0" w:noVBand="1"/>
      </w:tblPr>
      <w:tblGrid>
        <w:gridCol w:w="9350"/>
      </w:tblGrid>
      <w:tr w:rsidR="00775474" w:rsidTr="004150E5">
        <w:tc>
          <w:tcPr>
            <w:tcW w:w="9350" w:type="dxa"/>
          </w:tcPr>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GQ Test Data Preparation */</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ort</w:t>
            </w:r>
            <w:r>
              <w:rPr>
                <w:rFonts w:ascii="Courier New" w:hAnsi="Courier New" w:cs="Courier New"/>
                <w:color w:val="000000"/>
                <w:sz w:val="20"/>
                <w:szCs w:val="20"/>
                <w:shd w:val="clear" w:color="auto" w:fill="FFFFFF"/>
              </w:rPr>
              <w:t>;</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escending</w:t>
            </w:r>
            <w:r>
              <w:rPr>
                <w:rFonts w:ascii="Courier New" w:hAnsi="Courier New" w:cs="Courier New"/>
                <w:color w:val="000000"/>
                <w:sz w:val="20"/>
                <w:szCs w:val="20"/>
                <w:shd w:val="clear" w:color="auto" w:fill="FFFFFF"/>
              </w:rPr>
              <w:t xml:space="preserve"> x;</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w:t>
            </w:r>
            <w:r>
              <w:rPr>
                <w:rFonts w:ascii="Courier New" w:hAnsi="Courier New" w:cs="Courier New"/>
                <w:color w:val="008000"/>
                <w:sz w:val="20"/>
                <w:szCs w:val="20"/>
                <w:shd w:val="clear" w:color="auto" w:fill="FFFFFF"/>
              </w:rPr>
              <w:t>/* Newly created data = bm1 and bm1 contains first 500 cases */</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x le </w:t>
            </w:r>
            <w:r>
              <w:rPr>
                <w:rFonts w:ascii="Courier New" w:hAnsi="Courier New" w:cs="Courier New"/>
                <w:b/>
                <w:bCs/>
                <w:color w:val="008080"/>
                <w:sz w:val="20"/>
                <w:szCs w:val="20"/>
                <w:shd w:val="clear" w:color="auto" w:fill="FFFFFF"/>
              </w:rPr>
              <w:t>610</w:t>
            </w:r>
            <w:r>
              <w:rPr>
                <w:rFonts w:ascii="Courier New" w:hAnsi="Courier New" w:cs="Courier New"/>
                <w:color w:val="000000"/>
                <w:sz w:val="20"/>
                <w:szCs w:val="20"/>
                <w:shd w:val="clear" w:color="auto" w:fill="FFFFFF"/>
              </w:rPr>
              <w:t>;</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2;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 </w:t>
            </w:r>
            <w:r>
              <w:rPr>
                <w:rFonts w:ascii="Courier New" w:hAnsi="Courier New" w:cs="Courier New"/>
                <w:color w:val="008000"/>
                <w:sz w:val="20"/>
                <w:szCs w:val="20"/>
                <w:shd w:val="clear" w:color="auto" w:fill="FFFFFF"/>
              </w:rPr>
              <w:t>/* Newly created data = bm1 and bm1 contains last 500 cases */</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x ge </w:t>
            </w:r>
            <w:r>
              <w:rPr>
                <w:rFonts w:ascii="Courier New" w:hAnsi="Courier New" w:cs="Courier New"/>
                <w:b/>
                <w:bCs/>
                <w:color w:val="008080"/>
                <w:sz w:val="20"/>
                <w:szCs w:val="20"/>
                <w:shd w:val="clear" w:color="auto" w:fill="FFFFFF"/>
              </w:rPr>
              <w:t>611</w:t>
            </w:r>
            <w:r>
              <w:rPr>
                <w:rFonts w:ascii="Courier New" w:hAnsi="Courier New" w:cs="Courier New"/>
                <w:color w:val="000000"/>
                <w:sz w:val="20"/>
                <w:szCs w:val="20"/>
                <w:shd w:val="clear" w:color="auto" w:fill="FFFFFF"/>
              </w:rPr>
              <w:t>;</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1; </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lnx a k; </w:t>
            </w:r>
            <w:r>
              <w:rPr>
                <w:rFonts w:ascii="Courier New" w:hAnsi="Courier New" w:cs="Courier New"/>
                <w:color w:val="008000"/>
                <w:sz w:val="20"/>
                <w:szCs w:val="20"/>
                <w:shd w:val="clear" w:color="auto" w:fill="FFFFFF"/>
              </w:rPr>
              <w:t>/* Condition I */</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Change this model for different conditions */</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out1 </w:t>
            </w:r>
            <w:r>
              <w:rPr>
                <w:rFonts w:ascii="Courier New" w:hAnsi="Courier New" w:cs="Courier New"/>
                <w:color w:val="0000FF"/>
                <w:sz w:val="20"/>
                <w:szCs w:val="20"/>
                <w:shd w:val="clear" w:color="auto" w:fill="FFFFFF"/>
              </w:rPr>
              <w:t>r</w:t>
            </w:r>
            <w:r>
              <w:rPr>
                <w:rFonts w:ascii="Courier New" w:hAnsi="Courier New" w:cs="Courier New"/>
                <w:color w:val="000000"/>
                <w:sz w:val="20"/>
                <w:szCs w:val="20"/>
                <w:shd w:val="clear" w:color="auto" w:fill="FFFFFF"/>
              </w:rPr>
              <w:t xml:space="preserve"> = ehat1;</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2;</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lnx4 k a; </w:t>
            </w:r>
            <w:r>
              <w:rPr>
                <w:rFonts w:ascii="Courier New" w:hAnsi="Courier New" w:cs="Courier New"/>
                <w:color w:val="008000"/>
                <w:sz w:val="20"/>
                <w:szCs w:val="20"/>
                <w:shd w:val="clear" w:color="auto" w:fill="FFFFFF"/>
              </w:rPr>
              <w:t>/* Change this model for different conditions */</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out2 </w:t>
            </w:r>
            <w:r>
              <w:rPr>
                <w:rFonts w:ascii="Courier New" w:hAnsi="Courier New" w:cs="Courier New"/>
                <w:color w:val="0000FF"/>
                <w:sz w:val="20"/>
                <w:szCs w:val="20"/>
                <w:shd w:val="clear" w:color="auto" w:fill="FFFFFF"/>
              </w:rPr>
              <w:t>r</w:t>
            </w:r>
            <w:r>
              <w:rPr>
                <w:rFonts w:ascii="Courier New" w:hAnsi="Courier New" w:cs="Courier New"/>
                <w:color w:val="000000"/>
                <w:sz w:val="20"/>
                <w:szCs w:val="20"/>
                <w:shd w:val="clear" w:color="auto" w:fill="FFFFFF"/>
              </w:rPr>
              <w:t xml:space="preserve"> = ehat2;</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G-Q Test */</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out;</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out1 out2;</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 ehat1 ehat2;</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ean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us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out;</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ehat1 ehat2;</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out3 </w:t>
            </w:r>
            <w:r>
              <w:rPr>
                <w:rFonts w:ascii="Courier New" w:hAnsi="Courier New" w:cs="Courier New"/>
                <w:color w:val="0000FF"/>
                <w:sz w:val="20"/>
                <w:szCs w:val="20"/>
                <w:shd w:val="clear" w:color="auto" w:fill="FFFFFF"/>
              </w:rPr>
              <w:t>uss</w:t>
            </w:r>
            <w:r>
              <w:rPr>
                <w:rFonts w:ascii="Courier New" w:hAnsi="Courier New" w:cs="Courier New"/>
                <w:color w:val="000000"/>
                <w:sz w:val="20"/>
                <w:szCs w:val="20"/>
                <w:shd w:val="clear" w:color="auto" w:fill="FFFFFF"/>
              </w:rPr>
              <w:t xml:space="preserve"> = sse1 sse2;</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out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ut3;</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x1 = </w:t>
            </w:r>
            <w:r>
              <w:rPr>
                <w:rFonts w:ascii="Courier New" w:hAnsi="Courier New" w:cs="Courier New"/>
                <w:b/>
                <w:bCs/>
                <w:color w:val="008080"/>
                <w:sz w:val="20"/>
                <w:szCs w:val="20"/>
                <w:shd w:val="clear" w:color="auto" w:fill="FFFFFF"/>
              </w:rPr>
              <w:t>500</w:t>
            </w:r>
            <w:r>
              <w:rPr>
                <w:rFonts w:ascii="Courier New" w:hAnsi="Courier New" w:cs="Courier New"/>
                <w:color w:val="000000"/>
                <w:sz w:val="20"/>
                <w:szCs w:val="20"/>
                <w:shd w:val="clear" w:color="auto" w:fill="FFFFFF"/>
              </w:rPr>
              <w:t xml:space="preserve">; x2 = </w:t>
            </w:r>
            <w:r>
              <w:rPr>
                <w:rFonts w:ascii="Courier New" w:hAnsi="Courier New" w:cs="Courier New"/>
                <w:b/>
                <w:bCs/>
                <w:color w:val="008080"/>
                <w:sz w:val="20"/>
                <w:szCs w:val="20"/>
                <w:shd w:val="clear" w:color="auto" w:fill="FFFFFF"/>
              </w:rPr>
              <w:t>500</w:t>
            </w:r>
            <w:r>
              <w:rPr>
                <w:rFonts w:ascii="Courier New" w:hAnsi="Courier New" w:cs="Courier New"/>
                <w:color w:val="000000"/>
                <w:sz w:val="20"/>
                <w:szCs w:val="20"/>
                <w:shd w:val="clear" w:color="auto" w:fill="FFFFFF"/>
              </w:rPr>
              <w:t xml:space="preserve">; k =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sig1sq = sse1/(x1-k); sig2sq = sse2/(x2-k);</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GQ = sig1sq/sig2sq;</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75474"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775474" w:rsidRPr="00EF5BC5" w:rsidRDefault="00775474" w:rsidP="004150E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775474" w:rsidRDefault="00775474" w:rsidP="00775474">
      <w:r>
        <w:lastRenderedPageBreak/>
        <w:t>Null Hypothesis: Heteroscedasticity does not exist i.e. homoscedastic variance.</w:t>
      </w:r>
    </w:p>
    <w:p w:rsidR="004A0378" w:rsidRDefault="004A0378" w:rsidP="00775474">
      <w:r>
        <w:t>Alternative hypothesis:  Heteroscedasticity does exist.</w:t>
      </w:r>
    </w:p>
    <w:p w:rsidR="00775474" w:rsidRDefault="00775474" w:rsidP="008A62E1">
      <w:r>
        <w:rPr>
          <w:noProof/>
        </w:rPr>
        <mc:AlternateContent>
          <mc:Choice Requires="wpg">
            <w:drawing>
              <wp:inline distT="0" distB="0" distL="0" distR="0">
                <wp:extent cx="5429250" cy="6238875"/>
                <wp:effectExtent l="0" t="0" r="0" b="9525"/>
                <wp:docPr id="42" name="Group 42"/>
                <wp:cNvGraphicFramePr/>
                <a:graphic xmlns:a="http://schemas.openxmlformats.org/drawingml/2006/main">
                  <a:graphicData uri="http://schemas.microsoft.com/office/word/2010/wordprocessingGroup">
                    <wpg:wgp>
                      <wpg:cNvGrpSpPr/>
                      <wpg:grpSpPr>
                        <a:xfrm>
                          <a:off x="0" y="0"/>
                          <a:ext cx="5429250" cy="6238875"/>
                          <a:chOff x="0" y="0"/>
                          <a:chExt cx="6053455" cy="6797599"/>
                        </a:xfrm>
                      </wpg:grpSpPr>
                      <wpg:grpSp>
                        <wpg:cNvPr id="36" name="Group 36"/>
                        <wpg:cNvGrpSpPr/>
                        <wpg:grpSpPr>
                          <a:xfrm>
                            <a:off x="0" y="0"/>
                            <a:ext cx="6053455" cy="4495800"/>
                            <a:chOff x="0" y="0"/>
                            <a:chExt cx="6053455" cy="4495800"/>
                          </a:xfrm>
                        </wpg:grpSpPr>
                        <pic:pic xmlns:pic="http://schemas.openxmlformats.org/drawingml/2006/picture">
                          <pic:nvPicPr>
                            <pic:cNvPr id="34" name="Picture 3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933700" cy="4495800"/>
                            </a:xfrm>
                            <a:prstGeom prst="rect">
                              <a:avLst/>
                            </a:prstGeom>
                          </pic:spPr>
                        </pic:pic>
                        <pic:pic xmlns:pic="http://schemas.openxmlformats.org/drawingml/2006/picture">
                          <pic:nvPicPr>
                            <pic:cNvPr id="35" name="Picture 3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028950" y="0"/>
                              <a:ext cx="3024505" cy="4467225"/>
                            </a:xfrm>
                            <a:prstGeom prst="rect">
                              <a:avLst/>
                            </a:prstGeom>
                          </pic:spPr>
                        </pic:pic>
                      </wpg:grpSp>
                      <pic:pic xmlns:pic="http://schemas.openxmlformats.org/drawingml/2006/picture">
                        <pic:nvPicPr>
                          <pic:cNvPr id="37" name="Picture 37"/>
                          <pic:cNvPicPr>
                            <a:picLocks noChangeAspect="1"/>
                          </pic:cNvPicPr>
                        </pic:nvPicPr>
                        <pic:blipFill rotWithShape="1">
                          <a:blip r:embed="rId12">
                            <a:extLst>
                              <a:ext uri="{28A0092B-C50C-407E-A947-70E740481C1C}">
                                <a14:useLocalDpi xmlns:a14="http://schemas.microsoft.com/office/drawing/2010/main" val="0"/>
                              </a:ext>
                            </a:extLst>
                          </a:blip>
                          <a:srcRect t="12780"/>
                          <a:stretch/>
                        </pic:blipFill>
                        <pic:spPr bwMode="auto">
                          <a:xfrm>
                            <a:off x="495300" y="4619625"/>
                            <a:ext cx="4867276" cy="2177974"/>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04F83CAC" id="Group 42" o:spid="_x0000_s1026" style="width:427.5pt;height:491.25pt;mso-position-horizontal-relative:char;mso-position-vertical-relative:line" coordsize="60534,67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">
                <v:group id="Group 36" o:spid="_x0000_s1027" style="position:absolute;width:60534;height:44958" coordsize="60534,44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28" type="#_x0000_t75" style="position:absolute;width:29337;height:44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">
                    <v:imagedata r:id="rId13" o:title=""/>
                    <v:path arrowok="t"/>
                  </v:shape>
                  <v:shape id="Picture 35" o:spid="_x0000_s1029" type="#_x0000_t75" style="position:absolute;left:30289;width:30245;height:44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">
                    <v:imagedata r:id="rId14" o:title=""/>
                    <v:path arrowok="t"/>
                  </v:shape>
                </v:group>
                <v:shape id="Picture 37" o:spid="_x0000_s1030" type="#_x0000_t75" style="position:absolute;left:4953;top:46196;width:48672;height:21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">
                  <v:imagedata r:id="rId15" o:title="" croptop="8376f"/>
                  <v:path arrowok="t"/>
                </v:shape>
                <w10:anchorlock/>
              </v:group>
            </w:pict>
          </mc:Fallback>
        </mc:AlternateContent>
      </w:r>
    </w:p>
    <w:p w:rsidR="0071381F" w:rsidRDefault="0071381F" w:rsidP="00775474">
      <w:pPr>
        <w:jc w:val="center"/>
      </w:pPr>
    </w:p>
    <w:p w:rsidR="00775474" w:rsidRDefault="00775474" w:rsidP="00775474">
      <w:pPr>
        <w:jc w:val="center"/>
      </w:pPr>
      <w:bookmarkStart w:id="0" w:name="_GoBack"/>
      <w:bookmarkEnd w:id="0"/>
      <w:r>
        <w:t>GQ = 1/0.53605 = 1.8655.</w:t>
      </w:r>
    </w:p>
    <w:p w:rsidR="00775474" w:rsidRDefault="00775474" w:rsidP="00775474">
      <w:pPr>
        <w:jc w:val="center"/>
      </w:pPr>
      <w:r>
        <w:t>F</w:t>
      </w:r>
      <w:r w:rsidRPr="00C0649D">
        <w:rPr>
          <w:vertAlign w:val="subscript"/>
        </w:rPr>
        <w:t>cric</w:t>
      </w:r>
      <w:r>
        <w:t xml:space="preserve"> (496, 496) </w:t>
      </w:r>
      <w:r w:rsidRPr="00C0649D">
        <w:rPr>
          <w:vertAlign w:val="subscript"/>
        </w:rPr>
        <w:t>α= 0.05</w:t>
      </w:r>
      <w:r>
        <w:t xml:space="preserve"> = </w:t>
      </w:r>
      <w:r w:rsidR="00DB30F9">
        <w:t>1.233</w:t>
      </w:r>
      <w:r>
        <w:t xml:space="preserve"> </w:t>
      </w:r>
      <w:r w:rsidR="00461BF9">
        <w:t>(Excel</w:t>
      </w:r>
      <w:r>
        <w:t xml:space="preserve">: </w:t>
      </w:r>
      <w:r w:rsidR="00DB30F9">
        <w:t>=F.INV.RT(0.01</w:t>
      </w:r>
      <w:r w:rsidRPr="00C0649D">
        <w:t>,496, 496)</w:t>
      </w:r>
      <w:r>
        <w:t>]</w:t>
      </w:r>
    </w:p>
    <w:p w:rsidR="00775474" w:rsidRDefault="00775474" w:rsidP="00775474">
      <w:pPr>
        <w:jc w:val="center"/>
      </w:pPr>
      <w:r>
        <w:t>Since GQ &gt; F</w:t>
      </w:r>
      <w:r w:rsidRPr="00C0649D">
        <w:rPr>
          <w:vertAlign w:val="subscript"/>
        </w:rPr>
        <w:t>cric</w:t>
      </w:r>
      <w:r w:rsidRPr="005A1A92">
        <w:t xml:space="preserve">, </w:t>
      </w:r>
      <w:r>
        <w:t>We reject null hypothesis that there is no heteroscedasticity</w:t>
      </w:r>
      <w:r w:rsidR="002D29F5">
        <w:t xml:space="preserve">. </w:t>
      </w:r>
      <w:r w:rsidR="004D3F25">
        <w:t xml:space="preserve">There might be problem of heteroscedasticity. </w:t>
      </w:r>
      <w:r>
        <w:t>This is due to weekly income.</w:t>
      </w:r>
    </w:p>
    <w:p w:rsidR="00AC0ED8" w:rsidRDefault="009A01E4" w:rsidP="009F439E">
      <w:pPr>
        <w:jc w:val="both"/>
      </w:pPr>
      <w:r>
        <w:lastRenderedPageBreak/>
        <w:t>(c). Condition II:</w:t>
      </w:r>
      <w:r w:rsidR="009F439E">
        <w:t xml:space="preserve"> Var(e</w:t>
      </w:r>
      <w:r w:rsidR="009F439E" w:rsidRPr="00B132BC">
        <w:rPr>
          <w:vertAlign w:val="subscript"/>
        </w:rPr>
        <w:t>t</w:t>
      </w:r>
      <w:r w:rsidR="009F439E">
        <w:t>) = 𝜎</w:t>
      </w:r>
      <w:r w:rsidR="009F439E" w:rsidRPr="00B132BC">
        <w:rPr>
          <w:vertAlign w:val="superscript"/>
        </w:rPr>
        <w:t>2</w:t>
      </w:r>
      <w:r w:rsidR="009F439E">
        <w:t xml:space="preserve"> ln(x</w:t>
      </w:r>
      <w:r w:rsidR="009F439E" w:rsidRPr="00B132BC">
        <w:rPr>
          <w:vertAlign w:val="subscript"/>
        </w:rPr>
        <w:t>t</w:t>
      </w:r>
      <w:r w:rsidR="009F439E">
        <w:t>)</w:t>
      </w:r>
      <w:r w:rsidR="009F439E" w:rsidRPr="00B132BC">
        <w:rPr>
          <w:vertAlign w:val="superscript"/>
        </w:rPr>
        <w:t>2</w:t>
      </w:r>
    </w:p>
    <w:tbl>
      <w:tblPr>
        <w:tblStyle w:val="TableGrid"/>
        <w:tblW w:w="0" w:type="auto"/>
        <w:tblLook w:val="04A0" w:firstRow="1" w:lastRow="0" w:firstColumn="1" w:lastColumn="0" w:noHBand="0" w:noVBand="1"/>
      </w:tblPr>
      <w:tblGrid>
        <w:gridCol w:w="9350"/>
      </w:tblGrid>
      <w:tr w:rsidR="00920381" w:rsidTr="00920381">
        <w:tc>
          <w:tcPr>
            <w:tcW w:w="9350" w:type="dxa"/>
          </w:tcPr>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GQ Test Data Preparation */</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ort</w:t>
            </w:r>
            <w:r>
              <w:rPr>
                <w:rFonts w:ascii="Courier New" w:hAnsi="Courier New" w:cs="Courier New"/>
                <w:color w:val="000000"/>
                <w:sz w:val="20"/>
                <w:szCs w:val="20"/>
                <w:shd w:val="clear" w:color="auto" w:fill="FFFFFF"/>
              </w:rPr>
              <w:t>;</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escending</w:t>
            </w:r>
            <w:r>
              <w:rPr>
                <w:rFonts w:ascii="Courier New" w:hAnsi="Courier New" w:cs="Courier New"/>
                <w:color w:val="000000"/>
                <w:sz w:val="20"/>
                <w:szCs w:val="20"/>
                <w:shd w:val="clear" w:color="auto" w:fill="FFFFFF"/>
              </w:rPr>
              <w:t xml:space="preserve"> x;</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w:t>
            </w:r>
            <w:r>
              <w:rPr>
                <w:rFonts w:ascii="Courier New" w:hAnsi="Courier New" w:cs="Courier New"/>
                <w:color w:val="008000"/>
                <w:sz w:val="20"/>
                <w:szCs w:val="20"/>
                <w:shd w:val="clear" w:color="auto" w:fill="FFFFFF"/>
              </w:rPr>
              <w:t>/* Newly created data = bm1 and bm1 contains first 500 cases */</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x le </w:t>
            </w:r>
            <w:r>
              <w:rPr>
                <w:rFonts w:ascii="Courier New" w:hAnsi="Courier New" w:cs="Courier New"/>
                <w:b/>
                <w:bCs/>
                <w:color w:val="008080"/>
                <w:sz w:val="20"/>
                <w:szCs w:val="20"/>
                <w:shd w:val="clear" w:color="auto" w:fill="FFFFFF"/>
              </w:rPr>
              <w:t>610</w:t>
            </w:r>
            <w:r>
              <w:rPr>
                <w:rFonts w:ascii="Courier New" w:hAnsi="Courier New" w:cs="Courier New"/>
                <w:color w:val="000000"/>
                <w:sz w:val="20"/>
                <w:szCs w:val="20"/>
                <w:shd w:val="clear" w:color="auto" w:fill="FFFFFF"/>
              </w:rPr>
              <w:t>;</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2;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 </w:t>
            </w:r>
            <w:r>
              <w:rPr>
                <w:rFonts w:ascii="Courier New" w:hAnsi="Courier New" w:cs="Courier New"/>
                <w:color w:val="008000"/>
                <w:sz w:val="20"/>
                <w:szCs w:val="20"/>
                <w:shd w:val="clear" w:color="auto" w:fill="FFFFFF"/>
              </w:rPr>
              <w:t>/* Newly created data = bm1 and bm1 contains last 500 cases */</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x ge </w:t>
            </w:r>
            <w:r>
              <w:rPr>
                <w:rFonts w:ascii="Courier New" w:hAnsi="Courier New" w:cs="Courier New"/>
                <w:b/>
                <w:bCs/>
                <w:color w:val="008080"/>
                <w:sz w:val="20"/>
                <w:szCs w:val="20"/>
                <w:shd w:val="clear" w:color="auto" w:fill="FFFFFF"/>
              </w:rPr>
              <w:t>611</w:t>
            </w:r>
            <w:r>
              <w:rPr>
                <w:rFonts w:ascii="Courier New" w:hAnsi="Courier New" w:cs="Courier New"/>
                <w:color w:val="000000"/>
                <w:sz w:val="20"/>
                <w:szCs w:val="20"/>
                <w:shd w:val="clear" w:color="auto" w:fill="FFFFFF"/>
              </w:rPr>
              <w:t>;</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1; </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lnx = intlnx alnx klnx; </w:t>
            </w:r>
            <w:r>
              <w:rPr>
                <w:rFonts w:ascii="Courier New" w:hAnsi="Courier New" w:cs="Courier New"/>
                <w:color w:val="008000"/>
                <w:sz w:val="20"/>
                <w:szCs w:val="20"/>
                <w:shd w:val="clear" w:color="auto" w:fill="FFFFFF"/>
              </w:rPr>
              <w:t>/* Condition II */</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Change this model for different conditions */</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out1 </w:t>
            </w:r>
            <w:r>
              <w:rPr>
                <w:rFonts w:ascii="Courier New" w:hAnsi="Courier New" w:cs="Courier New"/>
                <w:color w:val="0000FF"/>
                <w:sz w:val="20"/>
                <w:szCs w:val="20"/>
                <w:shd w:val="clear" w:color="auto" w:fill="FFFFFF"/>
              </w:rPr>
              <w:t>r</w:t>
            </w:r>
            <w:r>
              <w:rPr>
                <w:rFonts w:ascii="Courier New" w:hAnsi="Courier New" w:cs="Courier New"/>
                <w:color w:val="000000"/>
                <w:sz w:val="20"/>
                <w:szCs w:val="20"/>
                <w:shd w:val="clear" w:color="auto" w:fill="FFFFFF"/>
              </w:rPr>
              <w:t xml:space="preserve"> = ehat1;</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2;</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lnx = intlnx alnx klnx; </w:t>
            </w:r>
            <w:r>
              <w:rPr>
                <w:rFonts w:ascii="Courier New" w:hAnsi="Courier New" w:cs="Courier New"/>
                <w:color w:val="008000"/>
                <w:sz w:val="20"/>
                <w:szCs w:val="20"/>
                <w:shd w:val="clear" w:color="auto" w:fill="FFFFFF"/>
              </w:rPr>
              <w:t>/* Condition II */</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Change this model for different conditions */</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out2 </w:t>
            </w:r>
            <w:r>
              <w:rPr>
                <w:rFonts w:ascii="Courier New" w:hAnsi="Courier New" w:cs="Courier New"/>
                <w:color w:val="0000FF"/>
                <w:sz w:val="20"/>
                <w:szCs w:val="20"/>
                <w:shd w:val="clear" w:color="auto" w:fill="FFFFFF"/>
              </w:rPr>
              <w:t>r</w:t>
            </w:r>
            <w:r>
              <w:rPr>
                <w:rFonts w:ascii="Courier New" w:hAnsi="Courier New" w:cs="Courier New"/>
                <w:color w:val="000000"/>
                <w:sz w:val="20"/>
                <w:szCs w:val="20"/>
                <w:shd w:val="clear" w:color="auto" w:fill="FFFFFF"/>
              </w:rPr>
              <w:t xml:space="preserve"> = ehat2;</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G-Q Test */</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out;</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out1 out2;</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 ehat1 ehat2;</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ean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us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out;</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ehat1 ehat2;</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out3 </w:t>
            </w:r>
            <w:r>
              <w:rPr>
                <w:rFonts w:ascii="Courier New" w:hAnsi="Courier New" w:cs="Courier New"/>
                <w:color w:val="0000FF"/>
                <w:sz w:val="20"/>
                <w:szCs w:val="20"/>
                <w:shd w:val="clear" w:color="auto" w:fill="FFFFFF"/>
              </w:rPr>
              <w:t>uss</w:t>
            </w:r>
            <w:r>
              <w:rPr>
                <w:rFonts w:ascii="Courier New" w:hAnsi="Courier New" w:cs="Courier New"/>
                <w:color w:val="000000"/>
                <w:sz w:val="20"/>
                <w:szCs w:val="20"/>
                <w:shd w:val="clear" w:color="auto" w:fill="FFFFFF"/>
              </w:rPr>
              <w:t xml:space="preserve"> = sse1 sse2;</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out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ut3;</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x1 = </w:t>
            </w:r>
            <w:r>
              <w:rPr>
                <w:rFonts w:ascii="Courier New" w:hAnsi="Courier New" w:cs="Courier New"/>
                <w:b/>
                <w:bCs/>
                <w:color w:val="008080"/>
                <w:sz w:val="20"/>
                <w:szCs w:val="20"/>
                <w:shd w:val="clear" w:color="auto" w:fill="FFFFFF"/>
              </w:rPr>
              <w:t>500</w:t>
            </w:r>
            <w:r>
              <w:rPr>
                <w:rFonts w:ascii="Courier New" w:hAnsi="Courier New" w:cs="Courier New"/>
                <w:color w:val="000000"/>
                <w:sz w:val="20"/>
                <w:szCs w:val="20"/>
                <w:shd w:val="clear" w:color="auto" w:fill="FFFFFF"/>
              </w:rPr>
              <w:t xml:space="preserve">; x2 = </w:t>
            </w:r>
            <w:r>
              <w:rPr>
                <w:rFonts w:ascii="Courier New" w:hAnsi="Courier New" w:cs="Courier New"/>
                <w:b/>
                <w:bCs/>
                <w:color w:val="008080"/>
                <w:sz w:val="20"/>
                <w:szCs w:val="20"/>
                <w:shd w:val="clear" w:color="auto" w:fill="FFFFFF"/>
              </w:rPr>
              <w:t>500</w:t>
            </w:r>
            <w:r>
              <w:rPr>
                <w:rFonts w:ascii="Courier New" w:hAnsi="Courier New" w:cs="Courier New"/>
                <w:color w:val="000000"/>
                <w:sz w:val="20"/>
                <w:szCs w:val="20"/>
                <w:shd w:val="clear" w:color="auto" w:fill="FFFFFF"/>
              </w:rPr>
              <w:t xml:space="preserve">; k =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sig1sq = sse1/(x1-k); sig2sq = sse2/(x2-k);</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GQ = sig1sq/sig2sq;</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920381" w:rsidRPr="00920381" w:rsidRDefault="00920381" w:rsidP="0092038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AC0ED8" w:rsidRDefault="00AC0ED8" w:rsidP="00AC0ED8">
      <w:pPr>
        <w:jc w:val="both"/>
      </w:pPr>
    </w:p>
    <w:p w:rsidR="00AC0ED8" w:rsidRDefault="00AC0ED8" w:rsidP="00AC0ED8">
      <w:pPr>
        <w:jc w:val="both"/>
      </w:pPr>
    </w:p>
    <w:p w:rsidR="00AC0ED8" w:rsidRDefault="00AC0ED8" w:rsidP="00AC0ED8">
      <w:pPr>
        <w:jc w:val="both"/>
      </w:pPr>
    </w:p>
    <w:p w:rsidR="00EE2F20" w:rsidRDefault="00EE2F20" w:rsidP="00AC0ED8">
      <w:pPr>
        <w:jc w:val="both"/>
      </w:pPr>
    </w:p>
    <w:p w:rsidR="00EE2F20" w:rsidRDefault="00EE2F20" w:rsidP="00AC0ED8">
      <w:pPr>
        <w:jc w:val="both"/>
      </w:pPr>
    </w:p>
    <w:p w:rsidR="00EE2F20" w:rsidRDefault="00EE2F20" w:rsidP="00AC0ED8">
      <w:pPr>
        <w:jc w:val="both"/>
      </w:pPr>
    </w:p>
    <w:p w:rsidR="00EE2F20" w:rsidRDefault="00EE2F20" w:rsidP="00AC0ED8">
      <w:pPr>
        <w:jc w:val="both"/>
      </w:pPr>
    </w:p>
    <w:p w:rsidR="00EE2F20" w:rsidRDefault="00823BCA" w:rsidP="00A9606F">
      <w:pPr>
        <w:jc w:val="center"/>
      </w:pPr>
      <w:r>
        <w:rPr>
          <w:noProof/>
        </w:rPr>
        <w:lastRenderedPageBreak/>
        <mc:AlternateContent>
          <mc:Choice Requires="wpg">
            <w:drawing>
              <wp:anchor distT="0" distB="0" distL="114300" distR="114300" simplePos="0" relativeHeight="251655168" behindDoc="0" locked="0" layoutInCell="1" allowOverlap="1">
                <wp:simplePos x="0" y="0"/>
                <wp:positionH relativeFrom="column">
                  <wp:posOffset>-209550</wp:posOffset>
                </wp:positionH>
                <wp:positionV relativeFrom="paragraph">
                  <wp:posOffset>0</wp:posOffset>
                </wp:positionV>
                <wp:extent cx="6350000" cy="6429375"/>
                <wp:effectExtent l="0" t="0" r="0" b="9525"/>
                <wp:wrapSquare wrapText="bothSides"/>
                <wp:docPr id="47" name="Group 47"/>
                <wp:cNvGraphicFramePr/>
                <a:graphic xmlns:a="http://schemas.openxmlformats.org/drawingml/2006/main">
                  <a:graphicData uri="http://schemas.microsoft.com/office/word/2010/wordprocessingGroup">
                    <wpg:wgp>
                      <wpg:cNvGrpSpPr/>
                      <wpg:grpSpPr>
                        <a:xfrm>
                          <a:off x="0" y="0"/>
                          <a:ext cx="6350000" cy="6429375"/>
                          <a:chOff x="0" y="0"/>
                          <a:chExt cx="6350000" cy="6429375"/>
                        </a:xfrm>
                      </wpg:grpSpPr>
                      <wpg:grpSp>
                        <wpg:cNvPr id="45" name="Group 45"/>
                        <wpg:cNvGrpSpPr/>
                        <wpg:grpSpPr>
                          <a:xfrm>
                            <a:off x="0" y="0"/>
                            <a:ext cx="6350000" cy="4152901"/>
                            <a:chOff x="0" y="0"/>
                            <a:chExt cx="6350000" cy="4152901"/>
                          </a:xfrm>
                        </wpg:grpSpPr>
                        <pic:pic xmlns:pic="http://schemas.openxmlformats.org/drawingml/2006/picture">
                          <pic:nvPicPr>
                            <pic:cNvPr id="43" name="Picture 4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1"/>
                              <a:ext cx="3089275" cy="4152900"/>
                            </a:xfrm>
                            <a:prstGeom prst="rect">
                              <a:avLst/>
                            </a:prstGeom>
                          </pic:spPr>
                        </pic:pic>
                        <pic:pic xmlns:pic="http://schemas.openxmlformats.org/drawingml/2006/picture">
                          <pic:nvPicPr>
                            <pic:cNvPr id="44" name="Picture 4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295650" y="0"/>
                              <a:ext cx="3054350" cy="4152901"/>
                            </a:xfrm>
                            <a:prstGeom prst="rect">
                              <a:avLst/>
                            </a:prstGeom>
                          </pic:spPr>
                        </pic:pic>
                      </wpg:grpSp>
                      <pic:pic xmlns:pic="http://schemas.openxmlformats.org/drawingml/2006/picture">
                        <pic:nvPicPr>
                          <pic:cNvPr id="46" name="Picture 4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476250" y="3905250"/>
                            <a:ext cx="5267325" cy="2524125"/>
                          </a:xfrm>
                          <a:prstGeom prst="rect">
                            <a:avLst/>
                          </a:prstGeom>
                        </pic:spPr>
                      </pic:pic>
                    </wpg:wgp>
                  </a:graphicData>
                </a:graphic>
                <wp14:sizeRelV relativeFrom="margin">
                  <wp14:pctHeight>0</wp14:pctHeight>
                </wp14:sizeRelV>
              </wp:anchor>
            </w:drawing>
          </mc:Choice>
          <mc:Fallback>
            <w:pict>
              <v:group w14:anchorId="4167E043" id="Group 47" o:spid="_x0000_s1026" style="position:absolute;margin-left:-16.5pt;margin-top:0;width:500pt;height:506.25pt;z-index:251655168;mso-height-relative:margin" coordsize="63500,642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">
                <v:group id="Group 45" o:spid="_x0000_s1027" style="position:absolute;width:63500;height:41529" coordsize="63500,415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Picture 43" o:spid="_x0000_s1028" type="#_x0000_t75" style="position:absolute;width:30892;height:41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">
                    <v:imagedata r:id="rId19" o:title=""/>
                    <v:path arrowok="t"/>
                  </v:shape>
                  <v:shape id="Picture 44" o:spid="_x0000_s1029" type="#_x0000_t75" style="position:absolute;left:32956;width:30544;height:41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">
                    <v:imagedata r:id="rId20" o:title=""/>
                    <v:path arrowok="t"/>
                  </v:shape>
                </v:group>
                <v:shape id="Picture 46" o:spid="_x0000_s1030" type="#_x0000_t75" style="position:absolute;left:4762;top:39052;width:52673;height:25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">
                  <v:imagedata r:id="rId21" o:title=""/>
                  <v:path arrowok="t"/>
                </v:shape>
                <w10:wrap type="square"/>
              </v:group>
            </w:pict>
          </mc:Fallback>
        </mc:AlternateContent>
      </w:r>
    </w:p>
    <w:p w:rsidR="00830CCA" w:rsidRDefault="00830CCA" w:rsidP="00A9606F">
      <w:pPr>
        <w:jc w:val="center"/>
      </w:pPr>
      <w:r>
        <w:t>GQ = 1/0.76205 = 1.312</w:t>
      </w:r>
      <w:r>
        <w:t xml:space="preserve"> </w:t>
      </w:r>
    </w:p>
    <w:p w:rsidR="00A9606F" w:rsidRDefault="00A9606F" w:rsidP="00A9606F">
      <w:pPr>
        <w:jc w:val="center"/>
      </w:pPr>
      <w:r>
        <w:t>F</w:t>
      </w:r>
      <w:r w:rsidRPr="00C0649D">
        <w:rPr>
          <w:vertAlign w:val="subscript"/>
        </w:rPr>
        <w:t>cric</w:t>
      </w:r>
      <w:r>
        <w:t xml:space="preserve"> (496, 496) </w:t>
      </w:r>
      <w:r w:rsidRPr="00C0649D">
        <w:rPr>
          <w:vertAlign w:val="subscript"/>
        </w:rPr>
        <w:t>α= 0.05</w:t>
      </w:r>
      <w:r>
        <w:t xml:space="preserve"> = </w:t>
      </w:r>
      <w:r w:rsidR="00EC0E4E">
        <w:t>1.233</w:t>
      </w:r>
      <w:r>
        <w:t xml:space="preserve"> (Excel: </w:t>
      </w:r>
      <w:r w:rsidRPr="00C0649D">
        <w:t>=F.INV.RT(0.0</w:t>
      </w:r>
      <w:r w:rsidR="00EC0E4E">
        <w:t>1</w:t>
      </w:r>
      <w:r w:rsidRPr="00C0649D">
        <w:t>,496, 496)</w:t>
      </w:r>
      <w:r>
        <w:t>]</w:t>
      </w:r>
    </w:p>
    <w:p w:rsidR="00AC0ED8" w:rsidRDefault="00A9606F" w:rsidP="00AC0ED8">
      <w:pPr>
        <w:jc w:val="both"/>
      </w:pPr>
      <w:r>
        <w:t>Since GQ &gt; F</w:t>
      </w:r>
      <w:r w:rsidRPr="00C0649D">
        <w:rPr>
          <w:vertAlign w:val="subscript"/>
        </w:rPr>
        <w:t>cric</w:t>
      </w:r>
      <w:r w:rsidRPr="005A1A92">
        <w:t xml:space="preserve">, </w:t>
      </w:r>
      <w:r>
        <w:t>We reject null hypothesis that there is no heteroscedasticity. There might be problem of heteroscedasticity. This is due to weekly income.</w:t>
      </w:r>
    </w:p>
    <w:p w:rsidR="00830CCA" w:rsidRDefault="00830CCA" w:rsidP="00EC348D">
      <w:pPr>
        <w:jc w:val="both"/>
      </w:pPr>
    </w:p>
    <w:p w:rsidR="000E04C4" w:rsidRDefault="000E04C4" w:rsidP="00EC348D">
      <w:pPr>
        <w:jc w:val="both"/>
      </w:pPr>
      <w:r>
        <w:lastRenderedPageBreak/>
        <w:t>(c). Condition III:</w:t>
      </w:r>
      <w:r w:rsidR="00383678">
        <w:t xml:space="preserve"> </w:t>
      </w:r>
      <w:r w:rsidR="00EC348D">
        <w:t>Var(e</w:t>
      </w:r>
      <w:r w:rsidR="00EC348D" w:rsidRPr="00B132BC">
        <w:rPr>
          <w:vertAlign w:val="subscript"/>
        </w:rPr>
        <w:t>t</w:t>
      </w:r>
      <w:r w:rsidR="00EC348D">
        <w:t>) = 𝜎</w:t>
      </w:r>
      <w:r w:rsidR="00EC348D" w:rsidRPr="00B132BC">
        <w:rPr>
          <w:vertAlign w:val="superscript"/>
        </w:rPr>
        <w:t>2</w:t>
      </w:r>
      <w:r w:rsidR="00EC348D">
        <w:t xml:space="preserve"> ln(x</w:t>
      </w:r>
      <w:r w:rsidR="00EC348D" w:rsidRPr="00B132BC">
        <w:rPr>
          <w:vertAlign w:val="subscript"/>
        </w:rPr>
        <w:t>t</w:t>
      </w:r>
      <w:r w:rsidR="00EC348D">
        <w:t>)</w:t>
      </w:r>
      <w:r w:rsidR="00EC348D" w:rsidRPr="00B132BC">
        <w:rPr>
          <w:vertAlign w:val="superscript"/>
        </w:rPr>
        <w:t>4</w:t>
      </w:r>
    </w:p>
    <w:tbl>
      <w:tblPr>
        <w:tblStyle w:val="TableGrid"/>
        <w:tblW w:w="0" w:type="auto"/>
        <w:tblLook w:val="04A0" w:firstRow="1" w:lastRow="0" w:firstColumn="1" w:lastColumn="0" w:noHBand="0" w:noVBand="1"/>
      </w:tblPr>
      <w:tblGrid>
        <w:gridCol w:w="9350"/>
      </w:tblGrid>
      <w:tr w:rsidR="00090172" w:rsidTr="00090172">
        <w:tc>
          <w:tcPr>
            <w:tcW w:w="9350" w:type="dxa"/>
          </w:tcPr>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GQ Test Data Preparation */</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ort</w:t>
            </w:r>
            <w:r>
              <w:rPr>
                <w:rFonts w:ascii="Courier New" w:hAnsi="Courier New" w:cs="Courier New"/>
                <w:color w:val="000000"/>
                <w:sz w:val="20"/>
                <w:szCs w:val="20"/>
                <w:shd w:val="clear" w:color="auto" w:fill="FFFFFF"/>
              </w:rPr>
              <w:t>;</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escending</w:t>
            </w:r>
            <w:r>
              <w:rPr>
                <w:rFonts w:ascii="Courier New" w:hAnsi="Courier New" w:cs="Courier New"/>
                <w:color w:val="000000"/>
                <w:sz w:val="20"/>
                <w:szCs w:val="20"/>
                <w:shd w:val="clear" w:color="auto" w:fill="FFFFFF"/>
              </w:rPr>
              <w:t xml:space="preserve"> x;</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w:t>
            </w:r>
            <w:r>
              <w:rPr>
                <w:rFonts w:ascii="Courier New" w:hAnsi="Courier New" w:cs="Courier New"/>
                <w:color w:val="008000"/>
                <w:sz w:val="20"/>
                <w:szCs w:val="20"/>
                <w:shd w:val="clear" w:color="auto" w:fill="FFFFFF"/>
              </w:rPr>
              <w:t>/* Newly created data = bm1 and bm1 contains first 500 cases */</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x le </w:t>
            </w:r>
            <w:r>
              <w:rPr>
                <w:rFonts w:ascii="Courier New" w:hAnsi="Courier New" w:cs="Courier New"/>
                <w:b/>
                <w:bCs/>
                <w:color w:val="008080"/>
                <w:sz w:val="20"/>
                <w:szCs w:val="20"/>
                <w:shd w:val="clear" w:color="auto" w:fill="FFFFFF"/>
              </w:rPr>
              <w:t>610</w:t>
            </w:r>
            <w:r>
              <w:rPr>
                <w:rFonts w:ascii="Courier New" w:hAnsi="Courier New" w:cs="Courier New"/>
                <w:color w:val="000000"/>
                <w:sz w:val="20"/>
                <w:szCs w:val="20"/>
                <w:shd w:val="clear" w:color="auto" w:fill="FFFFFF"/>
              </w:rPr>
              <w:t>;</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2;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 </w:t>
            </w:r>
            <w:r>
              <w:rPr>
                <w:rFonts w:ascii="Courier New" w:hAnsi="Courier New" w:cs="Courier New"/>
                <w:color w:val="008000"/>
                <w:sz w:val="20"/>
                <w:szCs w:val="20"/>
                <w:shd w:val="clear" w:color="auto" w:fill="FFFFFF"/>
              </w:rPr>
              <w:t>/* Newly created data = bm1 and bm1 contains last 500 cases */</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x ge </w:t>
            </w:r>
            <w:r>
              <w:rPr>
                <w:rFonts w:ascii="Courier New" w:hAnsi="Courier New" w:cs="Courier New"/>
                <w:b/>
                <w:bCs/>
                <w:color w:val="008080"/>
                <w:sz w:val="20"/>
                <w:szCs w:val="20"/>
                <w:shd w:val="clear" w:color="auto" w:fill="FFFFFF"/>
              </w:rPr>
              <w:t>611</w:t>
            </w:r>
            <w:r>
              <w:rPr>
                <w:rFonts w:ascii="Courier New" w:hAnsi="Courier New" w:cs="Courier New"/>
                <w:color w:val="000000"/>
                <w:sz w:val="20"/>
                <w:szCs w:val="20"/>
                <w:shd w:val="clear" w:color="auto" w:fill="FFFFFF"/>
              </w:rPr>
              <w:t>;</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1; </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lnx2 = intlnx intlnx2 alnx2 klnx2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Condition III */</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Change this model for different conditions */</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out1 </w:t>
            </w:r>
            <w:r>
              <w:rPr>
                <w:rFonts w:ascii="Courier New" w:hAnsi="Courier New" w:cs="Courier New"/>
                <w:color w:val="0000FF"/>
                <w:sz w:val="20"/>
                <w:szCs w:val="20"/>
                <w:shd w:val="clear" w:color="auto" w:fill="FFFFFF"/>
              </w:rPr>
              <w:t>r</w:t>
            </w:r>
            <w:r>
              <w:rPr>
                <w:rFonts w:ascii="Courier New" w:hAnsi="Courier New" w:cs="Courier New"/>
                <w:color w:val="000000"/>
                <w:sz w:val="20"/>
                <w:szCs w:val="20"/>
                <w:shd w:val="clear" w:color="auto" w:fill="FFFFFF"/>
              </w:rPr>
              <w:t xml:space="preserve"> = ehat1;</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2;</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lnx2 = intlnx intlnx2 alnx2 klnx2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Condition III */</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Change this model for different conditions */</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out2 </w:t>
            </w:r>
            <w:r>
              <w:rPr>
                <w:rFonts w:ascii="Courier New" w:hAnsi="Courier New" w:cs="Courier New"/>
                <w:color w:val="0000FF"/>
                <w:sz w:val="20"/>
                <w:szCs w:val="20"/>
                <w:shd w:val="clear" w:color="auto" w:fill="FFFFFF"/>
              </w:rPr>
              <w:t>r</w:t>
            </w:r>
            <w:r>
              <w:rPr>
                <w:rFonts w:ascii="Courier New" w:hAnsi="Courier New" w:cs="Courier New"/>
                <w:color w:val="000000"/>
                <w:sz w:val="20"/>
                <w:szCs w:val="20"/>
                <w:shd w:val="clear" w:color="auto" w:fill="FFFFFF"/>
              </w:rPr>
              <w:t xml:space="preserve"> = ehat2;</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G-Q Test */</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out;</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out1 out2;</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 ehat1 ehat2;</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ean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us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out;</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ehat1 ehat2;</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out3 </w:t>
            </w:r>
            <w:r>
              <w:rPr>
                <w:rFonts w:ascii="Courier New" w:hAnsi="Courier New" w:cs="Courier New"/>
                <w:color w:val="0000FF"/>
                <w:sz w:val="20"/>
                <w:szCs w:val="20"/>
                <w:shd w:val="clear" w:color="auto" w:fill="FFFFFF"/>
              </w:rPr>
              <w:t>uss</w:t>
            </w:r>
            <w:r>
              <w:rPr>
                <w:rFonts w:ascii="Courier New" w:hAnsi="Courier New" w:cs="Courier New"/>
                <w:color w:val="000000"/>
                <w:sz w:val="20"/>
                <w:szCs w:val="20"/>
                <w:shd w:val="clear" w:color="auto" w:fill="FFFFFF"/>
              </w:rPr>
              <w:t xml:space="preserve"> = sse1 sse2;</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out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ut3;</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x1 = </w:t>
            </w:r>
            <w:r>
              <w:rPr>
                <w:rFonts w:ascii="Courier New" w:hAnsi="Courier New" w:cs="Courier New"/>
                <w:b/>
                <w:bCs/>
                <w:color w:val="008080"/>
                <w:sz w:val="20"/>
                <w:szCs w:val="20"/>
                <w:shd w:val="clear" w:color="auto" w:fill="FFFFFF"/>
              </w:rPr>
              <w:t>500</w:t>
            </w:r>
            <w:r>
              <w:rPr>
                <w:rFonts w:ascii="Courier New" w:hAnsi="Courier New" w:cs="Courier New"/>
                <w:color w:val="000000"/>
                <w:sz w:val="20"/>
                <w:szCs w:val="20"/>
                <w:shd w:val="clear" w:color="auto" w:fill="FFFFFF"/>
              </w:rPr>
              <w:t xml:space="preserve">; x2 = </w:t>
            </w:r>
            <w:r>
              <w:rPr>
                <w:rFonts w:ascii="Courier New" w:hAnsi="Courier New" w:cs="Courier New"/>
                <w:b/>
                <w:bCs/>
                <w:color w:val="008080"/>
                <w:sz w:val="20"/>
                <w:szCs w:val="20"/>
                <w:shd w:val="clear" w:color="auto" w:fill="FFFFFF"/>
              </w:rPr>
              <w:t>500</w:t>
            </w:r>
            <w:r>
              <w:rPr>
                <w:rFonts w:ascii="Courier New" w:hAnsi="Courier New" w:cs="Courier New"/>
                <w:color w:val="000000"/>
                <w:sz w:val="20"/>
                <w:szCs w:val="20"/>
                <w:shd w:val="clear" w:color="auto" w:fill="FFFFFF"/>
              </w:rPr>
              <w:t xml:space="preserve">; k =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sig1sq = sse1/(x1-k); sig2sq = sse2/(x2-k);</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GQ = sig1sq/sig2sq;</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090172" w:rsidRPr="00090172" w:rsidRDefault="00090172" w:rsidP="0009017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AC0ED8" w:rsidRDefault="00AC0ED8" w:rsidP="00AC0ED8">
      <w:pPr>
        <w:jc w:val="both"/>
      </w:pPr>
    </w:p>
    <w:p w:rsidR="00AC0ED8" w:rsidRDefault="00AC0ED8" w:rsidP="00AC0ED8">
      <w:pPr>
        <w:jc w:val="both"/>
      </w:pPr>
    </w:p>
    <w:p w:rsidR="005F165E" w:rsidRDefault="00E4062D" w:rsidP="008050E8">
      <w:r>
        <w:rPr>
          <w:noProof/>
        </w:rPr>
        <w:lastRenderedPageBreak/>
        <mc:AlternateContent>
          <mc:Choice Requires="wpg">
            <w:drawing>
              <wp:anchor distT="0" distB="0" distL="114300" distR="114300" simplePos="0" relativeHeight="251660288" behindDoc="0" locked="0" layoutInCell="1" allowOverlap="1">
                <wp:simplePos x="0" y="0"/>
                <wp:positionH relativeFrom="column">
                  <wp:posOffset>-352425</wp:posOffset>
                </wp:positionH>
                <wp:positionV relativeFrom="paragraph">
                  <wp:posOffset>0</wp:posOffset>
                </wp:positionV>
                <wp:extent cx="6200775" cy="6476365"/>
                <wp:effectExtent l="0" t="0" r="9525" b="635"/>
                <wp:wrapSquare wrapText="bothSides"/>
                <wp:docPr id="52" name="Group 52"/>
                <wp:cNvGraphicFramePr/>
                <a:graphic xmlns:a="http://schemas.openxmlformats.org/drawingml/2006/main">
                  <a:graphicData uri="http://schemas.microsoft.com/office/word/2010/wordprocessingGroup">
                    <wpg:wgp>
                      <wpg:cNvGrpSpPr/>
                      <wpg:grpSpPr>
                        <a:xfrm>
                          <a:off x="0" y="0"/>
                          <a:ext cx="6200775" cy="6476365"/>
                          <a:chOff x="0" y="1"/>
                          <a:chExt cx="6486525" cy="6718715"/>
                        </a:xfrm>
                      </wpg:grpSpPr>
                      <wpg:grpSp>
                        <wpg:cNvPr id="50" name="Group 50"/>
                        <wpg:cNvGrpSpPr/>
                        <wpg:grpSpPr>
                          <a:xfrm>
                            <a:off x="0" y="1"/>
                            <a:ext cx="6486525" cy="4683355"/>
                            <a:chOff x="0" y="1"/>
                            <a:chExt cx="6486525" cy="4683355"/>
                          </a:xfrm>
                        </wpg:grpSpPr>
                        <pic:pic xmlns:pic="http://schemas.openxmlformats.org/drawingml/2006/picture">
                          <pic:nvPicPr>
                            <pic:cNvPr id="48" name="Picture 48"/>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1"/>
                              <a:ext cx="3143250" cy="4663595"/>
                            </a:xfrm>
                            <a:prstGeom prst="rect">
                              <a:avLst/>
                            </a:prstGeom>
                          </pic:spPr>
                        </pic:pic>
                        <pic:pic xmlns:pic="http://schemas.openxmlformats.org/drawingml/2006/picture">
                          <pic:nvPicPr>
                            <pic:cNvPr id="49" name="Picture 49"/>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3352800" y="47625"/>
                              <a:ext cx="3133725" cy="4635731"/>
                            </a:xfrm>
                            <a:prstGeom prst="rect">
                              <a:avLst/>
                            </a:prstGeom>
                          </pic:spPr>
                        </pic:pic>
                      </wpg:grpSp>
                      <pic:pic xmlns:pic="http://schemas.openxmlformats.org/drawingml/2006/picture">
                        <pic:nvPicPr>
                          <pic:cNvPr id="51" name="Picture 51"/>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1066800" y="4734897"/>
                            <a:ext cx="4514850" cy="198381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55324BD" id="Group 52" o:spid="_x0000_s1026" style="position:absolute;margin-left:-27.75pt;margin-top:0;width:488.25pt;height:509.95pt;z-index:251660288;mso-width-relative:margin;mso-height-relative:margin" coordorigin="" coordsize="64865,671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">
                <v:group id="Group 50" o:spid="_x0000_s1027" style="position:absolute;width:64865;height:46833" coordorigin="" coordsize="64865,46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Picture 48" o:spid="_x0000_s1028" type="#_x0000_t75" style="position:absolute;width:31432;height:46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">
                    <v:imagedata r:id="rId25" o:title=""/>
                    <v:path arrowok="t"/>
                  </v:shape>
                  <v:shape id="Picture 49" o:spid="_x0000_s1029" type="#_x0000_t75" style="position:absolute;left:33528;top:476;width:31337;height:46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">
                    <v:imagedata r:id="rId26" o:title=""/>
                    <v:path arrowok="t"/>
                  </v:shape>
                </v:group>
                <v:shape id="Picture 51" o:spid="_x0000_s1030" type="#_x0000_t75" style="position:absolute;left:10668;top:47348;width:45148;height:19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">
                  <v:imagedata r:id="rId27" o:title=""/>
                  <v:path arrowok="t"/>
                </v:shape>
                <w10:wrap type="square"/>
              </v:group>
            </w:pict>
          </mc:Fallback>
        </mc:AlternateContent>
      </w:r>
    </w:p>
    <w:p w:rsidR="008050E8" w:rsidRDefault="008050E8" w:rsidP="005F165E">
      <w:pPr>
        <w:jc w:val="center"/>
      </w:pPr>
      <w:r>
        <w:t>GQ = 1.12930</w:t>
      </w:r>
      <w:r>
        <w:t xml:space="preserve"> </w:t>
      </w:r>
    </w:p>
    <w:p w:rsidR="005F165E" w:rsidRDefault="005F165E" w:rsidP="005F165E">
      <w:pPr>
        <w:jc w:val="center"/>
      </w:pPr>
      <w:r>
        <w:t>F</w:t>
      </w:r>
      <w:r w:rsidRPr="00C0649D">
        <w:rPr>
          <w:vertAlign w:val="subscript"/>
        </w:rPr>
        <w:t>cric</w:t>
      </w:r>
      <w:r>
        <w:t xml:space="preserve"> (496, 496) </w:t>
      </w:r>
      <w:r w:rsidRPr="00C0649D">
        <w:rPr>
          <w:vertAlign w:val="subscript"/>
        </w:rPr>
        <w:t>α= 0.05</w:t>
      </w:r>
      <w:r>
        <w:t xml:space="preserve"> = </w:t>
      </w:r>
      <w:r w:rsidR="00EC0E4E">
        <w:t>1.233</w:t>
      </w:r>
      <w:r>
        <w:t xml:space="preserve"> (Excel: </w:t>
      </w:r>
      <w:r w:rsidRPr="00C0649D">
        <w:t>=F.INV.RT(0.0</w:t>
      </w:r>
      <w:r w:rsidR="00EC0E4E">
        <w:t>1</w:t>
      </w:r>
      <w:r w:rsidRPr="00C0649D">
        <w:t>,496, 496)</w:t>
      </w:r>
      <w:r>
        <w:t>]</w:t>
      </w:r>
    </w:p>
    <w:p w:rsidR="00AC0ED8" w:rsidRDefault="005F165E" w:rsidP="00AC0ED8">
      <w:pPr>
        <w:jc w:val="both"/>
      </w:pPr>
      <w:r>
        <w:t xml:space="preserve">Since GQ </w:t>
      </w:r>
      <w:r w:rsidR="00295593">
        <w:t>&lt;</w:t>
      </w:r>
      <w:r>
        <w:t xml:space="preserve"> F</w:t>
      </w:r>
      <w:r w:rsidRPr="00C0649D">
        <w:rPr>
          <w:vertAlign w:val="subscript"/>
        </w:rPr>
        <w:t>cric</w:t>
      </w:r>
      <w:r w:rsidRPr="005A1A92">
        <w:t xml:space="preserve">, </w:t>
      </w:r>
      <w:r>
        <w:t xml:space="preserve">We </w:t>
      </w:r>
      <w:r w:rsidR="00844233">
        <w:t>fail to reject</w:t>
      </w:r>
      <w:r>
        <w:t xml:space="preserve"> null hypothesis</w:t>
      </w:r>
      <w:r w:rsidR="00844233">
        <w:t xml:space="preserve">. Thus, there is no heteroscedasticity i.e. homoscedasticity. </w:t>
      </w:r>
      <w:r w:rsidR="008050E8">
        <w:t xml:space="preserve"> </w:t>
      </w:r>
      <w:r w:rsidR="00663A9C">
        <w:t>The heteroscedasticity problem still appears in equations under first and second conditions.</w:t>
      </w:r>
    </w:p>
    <w:p w:rsidR="0064703B" w:rsidRDefault="0064703B" w:rsidP="00AC0ED8">
      <w:pPr>
        <w:jc w:val="both"/>
      </w:pPr>
    </w:p>
    <w:p w:rsidR="00AB6A0F" w:rsidRDefault="00E457AA" w:rsidP="00C266C9">
      <w:r>
        <w:lastRenderedPageBreak/>
        <w:t xml:space="preserve">(d): </w:t>
      </w:r>
      <w:r w:rsidR="00123479">
        <w:t>Under Conditi</w:t>
      </w:r>
      <w:r w:rsidR="00EE690D">
        <w:t>on (II</w:t>
      </w:r>
      <w:r w:rsidR="00123479">
        <w:t>)</w:t>
      </w:r>
      <w:r w:rsidR="00C266C9">
        <w:t>: Var(e</w:t>
      </w:r>
      <w:r w:rsidR="00C266C9" w:rsidRPr="00B132BC">
        <w:rPr>
          <w:vertAlign w:val="subscript"/>
        </w:rPr>
        <w:t>t</w:t>
      </w:r>
      <w:r w:rsidR="00C266C9">
        <w:t>) = 𝜎</w:t>
      </w:r>
      <w:r w:rsidR="00C266C9" w:rsidRPr="00B132BC">
        <w:rPr>
          <w:vertAlign w:val="superscript"/>
        </w:rPr>
        <w:t>2</w:t>
      </w:r>
      <w:r w:rsidR="00C266C9">
        <w:t xml:space="preserve"> ln(x</w:t>
      </w:r>
      <w:r w:rsidR="00C266C9" w:rsidRPr="00B132BC">
        <w:rPr>
          <w:vertAlign w:val="subscript"/>
        </w:rPr>
        <w:t>t</w:t>
      </w:r>
      <w:r w:rsidR="00C266C9">
        <w:t>)</w:t>
      </w:r>
      <w:r w:rsidR="00C266C9" w:rsidRPr="00B132BC">
        <w:rPr>
          <w:vertAlign w:val="superscript"/>
        </w:rPr>
        <w:t>2</w:t>
      </w:r>
    </w:p>
    <w:tbl>
      <w:tblPr>
        <w:tblStyle w:val="TableGrid"/>
        <w:tblW w:w="0" w:type="auto"/>
        <w:tblLook w:val="04A0" w:firstRow="1" w:lastRow="0" w:firstColumn="1" w:lastColumn="0" w:noHBand="0" w:noVBand="1"/>
      </w:tblPr>
      <w:tblGrid>
        <w:gridCol w:w="9350"/>
      </w:tblGrid>
      <w:tr w:rsidR="0077323C" w:rsidTr="0077323C">
        <w:tc>
          <w:tcPr>
            <w:tcW w:w="9350" w:type="dxa"/>
          </w:tcPr>
          <w:p w:rsidR="00B041CE" w:rsidRDefault="00B041CE" w:rsidP="00B041C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 </w:t>
            </w:r>
          </w:p>
          <w:p w:rsidR="00B041CE" w:rsidRDefault="00B041CE" w:rsidP="00B041C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lnx = intlnx alnx klnx; </w:t>
            </w:r>
            <w:r>
              <w:rPr>
                <w:rFonts w:ascii="Courier New" w:hAnsi="Courier New" w:cs="Courier New"/>
                <w:color w:val="008000"/>
                <w:sz w:val="20"/>
                <w:szCs w:val="20"/>
                <w:shd w:val="clear" w:color="auto" w:fill="FFFFFF"/>
              </w:rPr>
              <w:t>/* Condition II */</w:t>
            </w:r>
          </w:p>
          <w:p w:rsidR="00B041CE" w:rsidRDefault="00B041CE" w:rsidP="00B041C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alnx = </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p>
          <w:p w:rsidR="00B041CE" w:rsidRDefault="00B041CE" w:rsidP="00B041C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klnx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B041CE" w:rsidRDefault="00B041CE" w:rsidP="00B041C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intlnx = </w:t>
            </w:r>
            <w:r>
              <w:rPr>
                <w:rFonts w:ascii="Courier New" w:hAnsi="Courier New" w:cs="Courier New"/>
                <w:b/>
                <w:bCs/>
                <w:color w:val="008080"/>
                <w:sz w:val="20"/>
                <w:szCs w:val="20"/>
                <w:shd w:val="clear" w:color="auto" w:fill="FFFFFF"/>
              </w:rPr>
              <w:t>24</w:t>
            </w:r>
            <w:r>
              <w:rPr>
                <w:rFonts w:ascii="Courier New" w:hAnsi="Courier New" w:cs="Courier New"/>
                <w:color w:val="000000"/>
                <w:sz w:val="20"/>
                <w:szCs w:val="20"/>
                <w:shd w:val="clear" w:color="auto" w:fill="FFFFFF"/>
              </w:rPr>
              <w:t>;</w:t>
            </w:r>
          </w:p>
          <w:p w:rsidR="0077323C" w:rsidRDefault="00B041CE" w:rsidP="00B041CE">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F14CAE" w:rsidRDefault="00F14CAE" w:rsidP="00E24E5F">
      <w:pPr>
        <w:jc w:val="center"/>
      </w:pPr>
    </w:p>
    <w:p w:rsidR="00674C4B" w:rsidRDefault="003010DC" w:rsidP="00E24E5F">
      <w:pPr>
        <w:jc w:val="center"/>
      </w:pPr>
      <w:r>
        <w:rPr>
          <w:noProof/>
        </w:rPr>
        <w:drawing>
          <wp:inline distT="0" distB="0" distL="0" distR="0" wp14:anchorId="30C1109E" wp14:editId="527D250D">
            <wp:extent cx="2684780" cy="1561857"/>
            <wp:effectExtent l="0" t="0" r="127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8814"/>
                    <a:stretch/>
                  </pic:blipFill>
                  <pic:spPr bwMode="auto">
                    <a:xfrm>
                      <a:off x="0" y="0"/>
                      <a:ext cx="2688523" cy="1564034"/>
                    </a:xfrm>
                    <a:prstGeom prst="rect">
                      <a:avLst/>
                    </a:prstGeom>
                    <a:ln>
                      <a:noFill/>
                    </a:ln>
                    <a:extLst>
                      <a:ext uri="{53640926-AAD7-44D8-BBD7-CCE9431645EC}">
                        <a14:shadowObscured xmlns:a14="http://schemas.microsoft.com/office/drawing/2010/main"/>
                      </a:ext>
                    </a:extLst>
                  </pic:spPr>
                </pic:pic>
              </a:graphicData>
            </a:graphic>
          </wp:inline>
        </w:drawing>
      </w:r>
    </w:p>
    <w:p w:rsidR="00E24E5F" w:rsidRDefault="00F95C42" w:rsidP="00F95C42">
      <w:pPr>
        <w:jc w:val="center"/>
      </w:pPr>
      <w:r>
        <w:t xml:space="preserve">Since p value </w:t>
      </w:r>
      <w:r w:rsidR="007B3213">
        <w:t xml:space="preserve">is </w:t>
      </w:r>
      <w:r w:rsidR="004741B3">
        <w:t>above</w:t>
      </w:r>
      <w:r>
        <w:t xml:space="preserve"> 0.05</w:t>
      </w:r>
      <w:r w:rsidR="007B3213">
        <w:t>, we</w:t>
      </w:r>
      <w:r>
        <w:t xml:space="preserve"> </w:t>
      </w:r>
      <w:r w:rsidR="004741B3">
        <w:t xml:space="preserve">fail to </w:t>
      </w:r>
      <w:r>
        <w:t>reject null hypothesis that adding an adult to a household increases household expenditure on transport by $10 per week.</w:t>
      </w:r>
    </w:p>
    <w:p w:rsidR="00370686" w:rsidRDefault="003010DC" w:rsidP="00E24E5F">
      <w:pPr>
        <w:jc w:val="center"/>
      </w:pPr>
      <w:r>
        <w:rPr>
          <w:noProof/>
        </w:rPr>
        <w:drawing>
          <wp:inline distT="0" distB="0" distL="0" distR="0" wp14:anchorId="4B7EA274" wp14:editId="76304D9F">
            <wp:extent cx="2736850" cy="1561858"/>
            <wp:effectExtent l="0" t="0" r="635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21157"/>
                    <a:stretch/>
                  </pic:blipFill>
                  <pic:spPr bwMode="auto">
                    <a:xfrm>
                      <a:off x="0" y="0"/>
                      <a:ext cx="2744462" cy="1566202"/>
                    </a:xfrm>
                    <a:prstGeom prst="rect">
                      <a:avLst/>
                    </a:prstGeom>
                    <a:ln>
                      <a:noFill/>
                    </a:ln>
                    <a:extLst>
                      <a:ext uri="{53640926-AAD7-44D8-BBD7-CCE9431645EC}">
                        <a14:shadowObscured xmlns:a14="http://schemas.microsoft.com/office/drawing/2010/main"/>
                      </a:ext>
                    </a:extLst>
                  </pic:spPr>
                </pic:pic>
              </a:graphicData>
            </a:graphic>
          </wp:inline>
        </w:drawing>
      </w:r>
    </w:p>
    <w:p w:rsidR="00F95C42" w:rsidRDefault="00F95C42" w:rsidP="00F95C42">
      <w:pPr>
        <w:jc w:val="center"/>
      </w:pPr>
      <w:r>
        <w:t xml:space="preserve">Since p value </w:t>
      </w:r>
      <w:r w:rsidR="004741B3">
        <w:t>is above</w:t>
      </w:r>
      <w:r>
        <w:t xml:space="preserve"> 0.05</w:t>
      </w:r>
      <w:r w:rsidR="00485E8D">
        <w:t xml:space="preserve">, we </w:t>
      </w:r>
      <w:r w:rsidR="004741B3">
        <w:t>fail to reject</w:t>
      </w:r>
      <w:r>
        <w:t xml:space="preserve"> null hypothesis that adding a child to a household increases household expenditure on transport by $2 per week.</w:t>
      </w:r>
    </w:p>
    <w:p w:rsidR="00370686" w:rsidRDefault="003010DC" w:rsidP="00E24E5F">
      <w:pPr>
        <w:jc w:val="center"/>
      </w:pPr>
      <w:r>
        <w:rPr>
          <w:noProof/>
        </w:rPr>
        <w:drawing>
          <wp:inline distT="0" distB="0" distL="0" distR="0" wp14:anchorId="3F2FDBE2" wp14:editId="4F1DFD6B">
            <wp:extent cx="2847340" cy="163804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14218" b="11689"/>
                    <a:stretch/>
                  </pic:blipFill>
                  <pic:spPr bwMode="auto">
                    <a:xfrm>
                      <a:off x="0" y="0"/>
                      <a:ext cx="2856094" cy="1643076"/>
                    </a:xfrm>
                    <a:prstGeom prst="rect">
                      <a:avLst/>
                    </a:prstGeom>
                    <a:ln>
                      <a:noFill/>
                    </a:ln>
                    <a:extLst>
                      <a:ext uri="{53640926-AAD7-44D8-BBD7-CCE9431645EC}">
                        <a14:shadowObscured xmlns:a14="http://schemas.microsoft.com/office/drawing/2010/main"/>
                      </a:ext>
                    </a:extLst>
                  </pic:spPr>
                </pic:pic>
              </a:graphicData>
            </a:graphic>
          </wp:inline>
        </w:drawing>
      </w:r>
    </w:p>
    <w:p w:rsidR="003F3ADE" w:rsidRDefault="00F95C42" w:rsidP="00995707">
      <w:pPr>
        <w:jc w:val="center"/>
      </w:pPr>
      <w:r>
        <w:t xml:space="preserve">Since p value </w:t>
      </w:r>
      <w:r w:rsidR="00A835E7">
        <w:t>is below</w:t>
      </w:r>
      <w:r>
        <w:t xml:space="preserve"> 0.05</w:t>
      </w:r>
      <w:r w:rsidR="004741B3">
        <w:t>, we</w:t>
      </w:r>
      <w:r>
        <w:t xml:space="preserve"> reject null hypothesis that </w:t>
      </w:r>
      <w:r w:rsidR="00FA3CC0">
        <w:t>for a household with a weekly income of $800, an incremental increase in income increases household expenditure on transport by 3 cents per one dollar.</w:t>
      </w:r>
    </w:p>
    <w:p w:rsidR="00EE690D" w:rsidRDefault="00EE690D" w:rsidP="00EE690D">
      <w:r>
        <w:lastRenderedPageBreak/>
        <w:t>Under condition (III): Var(e</w:t>
      </w:r>
      <w:r w:rsidRPr="00B132BC">
        <w:rPr>
          <w:vertAlign w:val="subscript"/>
        </w:rPr>
        <w:t>t</w:t>
      </w:r>
      <w:r>
        <w:t>) = 𝜎</w:t>
      </w:r>
      <w:r w:rsidRPr="00B132BC">
        <w:rPr>
          <w:vertAlign w:val="superscript"/>
        </w:rPr>
        <w:t>2</w:t>
      </w:r>
      <w:r>
        <w:t xml:space="preserve"> ln(x</w:t>
      </w:r>
      <w:r w:rsidRPr="00B132BC">
        <w:rPr>
          <w:vertAlign w:val="subscript"/>
        </w:rPr>
        <w:t>t</w:t>
      </w:r>
      <w:r>
        <w:t>)</w:t>
      </w:r>
      <w:r w:rsidRPr="00B132BC">
        <w:rPr>
          <w:vertAlign w:val="superscript"/>
        </w:rPr>
        <w:t>4</w:t>
      </w:r>
    </w:p>
    <w:tbl>
      <w:tblPr>
        <w:tblStyle w:val="TableGrid"/>
        <w:tblW w:w="0" w:type="auto"/>
        <w:tblLook w:val="04A0" w:firstRow="1" w:lastRow="0" w:firstColumn="1" w:lastColumn="0" w:noHBand="0" w:noVBand="1"/>
      </w:tblPr>
      <w:tblGrid>
        <w:gridCol w:w="9350"/>
      </w:tblGrid>
      <w:tr w:rsidR="00F723EB" w:rsidTr="00F723EB">
        <w:tc>
          <w:tcPr>
            <w:tcW w:w="9350" w:type="dxa"/>
          </w:tcPr>
          <w:p w:rsidR="00CF58DA" w:rsidRDefault="00CF58DA" w:rsidP="00CF58DA">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CF58DA" w:rsidRDefault="00CF58DA" w:rsidP="00CF58DA">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lnx2 = intlnx intlnx2 alnx2 klnx2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Condition III */</w:t>
            </w:r>
          </w:p>
          <w:p w:rsidR="00CF58DA" w:rsidRDefault="00CF58DA" w:rsidP="00CF58DA">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alnx2 = </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p>
          <w:p w:rsidR="00CF58DA" w:rsidRDefault="00CF58DA" w:rsidP="00CF58DA">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klnx2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CF58DA" w:rsidRDefault="00CF58DA" w:rsidP="00CF58DA">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intlnx = </w:t>
            </w:r>
            <w:r>
              <w:rPr>
                <w:rFonts w:ascii="Courier New" w:hAnsi="Courier New" w:cs="Courier New"/>
                <w:b/>
                <w:bCs/>
                <w:color w:val="008080"/>
                <w:sz w:val="20"/>
                <w:szCs w:val="20"/>
                <w:shd w:val="clear" w:color="auto" w:fill="FFFFFF"/>
              </w:rPr>
              <w:t>24</w:t>
            </w:r>
            <w:r>
              <w:rPr>
                <w:rFonts w:ascii="Courier New" w:hAnsi="Courier New" w:cs="Courier New"/>
                <w:color w:val="000000"/>
                <w:sz w:val="20"/>
                <w:szCs w:val="20"/>
                <w:shd w:val="clear" w:color="auto" w:fill="FFFFFF"/>
              </w:rPr>
              <w:t>;</w:t>
            </w:r>
          </w:p>
          <w:p w:rsidR="00F723EB" w:rsidRPr="00B50EE5" w:rsidRDefault="00CF58DA" w:rsidP="00CF58DA">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F227A1" w:rsidRDefault="00F227A1" w:rsidP="00984D05">
      <w:pPr>
        <w:jc w:val="center"/>
      </w:pPr>
    </w:p>
    <w:p w:rsidR="00EE690D" w:rsidRDefault="00806FB2" w:rsidP="00984D05">
      <w:pPr>
        <w:jc w:val="center"/>
      </w:pPr>
      <w:r>
        <w:rPr>
          <w:noProof/>
        </w:rPr>
        <w:drawing>
          <wp:inline distT="0" distB="0" distL="0" distR="0" wp14:anchorId="136539D3" wp14:editId="2D6814C4">
            <wp:extent cx="2428875" cy="156368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2832"/>
                    <a:stretch/>
                  </pic:blipFill>
                  <pic:spPr bwMode="auto">
                    <a:xfrm>
                      <a:off x="0" y="0"/>
                      <a:ext cx="2436778" cy="1568775"/>
                    </a:xfrm>
                    <a:prstGeom prst="rect">
                      <a:avLst/>
                    </a:prstGeom>
                    <a:ln>
                      <a:noFill/>
                    </a:ln>
                    <a:extLst>
                      <a:ext uri="{53640926-AAD7-44D8-BBD7-CCE9431645EC}">
                        <a14:shadowObscured xmlns:a14="http://schemas.microsoft.com/office/drawing/2010/main"/>
                      </a:ext>
                    </a:extLst>
                  </pic:spPr>
                </pic:pic>
              </a:graphicData>
            </a:graphic>
          </wp:inline>
        </w:drawing>
      </w:r>
    </w:p>
    <w:p w:rsidR="00AD5C94" w:rsidRDefault="00AD5C94" w:rsidP="00AD5C94">
      <w:pPr>
        <w:jc w:val="center"/>
      </w:pPr>
      <w:r>
        <w:t xml:space="preserve">Since p value is </w:t>
      </w:r>
      <w:r w:rsidR="00A7294F">
        <w:t>below</w:t>
      </w:r>
      <w:r>
        <w:t xml:space="preserve"> 0.05, we reject null hypothesis that adding an adult to a household increases household expenditure on transport by $10 per week.</w:t>
      </w:r>
    </w:p>
    <w:p w:rsidR="00AD5C94" w:rsidRDefault="00806FB2" w:rsidP="00984D05">
      <w:pPr>
        <w:jc w:val="center"/>
      </w:pPr>
      <w:r>
        <w:rPr>
          <w:noProof/>
        </w:rPr>
        <w:drawing>
          <wp:inline distT="0" distB="0" distL="0" distR="0" wp14:anchorId="433B2C26" wp14:editId="501984CC">
            <wp:extent cx="2657475" cy="160305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69546" cy="1610339"/>
                    </a:xfrm>
                    <a:prstGeom prst="rect">
                      <a:avLst/>
                    </a:prstGeom>
                  </pic:spPr>
                </pic:pic>
              </a:graphicData>
            </a:graphic>
          </wp:inline>
        </w:drawing>
      </w:r>
    </w:p>
    <w:p w:rsidR="00657611" w:rsidRDefault="00657611" w:rsidP="00657611">
      <w:pPr>
        <w:jc w:val="center"/>
      </w:pPr>
      <w:r>
        <w:t>Since p value is above 0.05, we fail to reject null hypothesis that adding a child to a household increases household expenditure on transport by $2 per week.</w:t>
      </w:r>
    </w:p>
    <w:p w:rsidR="00AD5C94" w:rsidRDefault="00806FB2" w:rsidP="00984D05">
      <w:pPr>
        <w:jc w:val="center"/>
      </w:pPr>
      <w:r>
        <w:rPr>
          <w:noProof/>
        </w:rPr>
        <w:drawing>
          <wp:inline distT="0" distB="0" distL="0" distR="0" wp14:anchorId="6450E231" wp14:editId="0E025742">
            <wp:extent cx="2705100" cy="1574351"/>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08343" cy="1576238"/>
                    </a:xfrm>
                    <a:prstGeom prst="rect">
                      <a:avLst/>
                    </a:prstGeom>
                  </pic:spPr>
                </pic:pic>
              </a:graphicData>
            </a:graphic>
          </wp:inline>
        </w:drawing>
      </w:r>
    </w:p>
    <w:p w:rsidR="005857DE" w:rsidRPr="00EF1081" w:rsidRDefault="00FA3CC0" w:rsidP="009357ED">
      <w:pPr>
        <w:jc w:val="center"/>
      </w:pPr>
      <w:r>
        <w:t>Since p value is below 0.05, we reject null hypothesis that for a household with a weekly income of $800, an incremental increase in income increases household expenditure on transport by 3 cents per one dollar.</w:t>
      </w:r>
    </w:p>
    <w:p w:rsidR="00D131BF" w:rsidRDefault="00020033" w:rsidP="00125CF6">
      <w:r>
        <w:lastRenderedPageBreak/>
        <w:t>(e).</w:t>
      </w:r>
    </w:p>
    <w:tbl>
      <w:tblPr>
        <w:tblStyle w:val="TableGrid"/>
        <w:tblW w:w="0" w:type="auto"/>
        <w:tblLook w:val="04A0" w:firstRow="1" w:lastRow="0" w:firstColumn="1" w:lastColumn="0" w:noHBand="0" w:noVBand="1"/>
      </w:tblPr>
      <w:tblGrid>
        <w:gridCol w:w="9350"/>
      </w:tblGrid>
      <w:tr w:rsidR="00396576" w:rsidTr="00396576">
        <w:tc>
          <w:tcPr>
            <w:tcW w:w="9350" w:type="dxa"/>
          </w:tcPr>
          <w:p w:rsidR="00781417" w:rsidRDefault="00781417" w:rsidP="0078141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 White </w:t>
            </w:r>
            <w:r w:rsidR="00B44BBB">
              <w:rPr>
                <w:rFonts w:ascii="Courier New" w:hAnsi="Courier New" w:cs="Courier New"/>
                <w:color w:val="008000"/>
                <w:sz w:val="20"/>
                <w:szCs w:val="20"/>
                <w:shd w:val="clear" w:color="auto" w:fill="FFFFFF"/>
              </w:rPr>
              <w:t>Heteroscedasticity</w:t>
            </w:r>
            <w:r>
              <w:rPr>
                <w:rFonts w:ascii="Courier New" w:hAnsi="Courier New" w:cs="Courier New"/>
                <w:color w:val="008000"/>
                <w:sz w:val="20"/>
                <w:szCs w:val="20"/>
                <w:shd w:val="clear" w:color="auto" w:fill="FFFFFF"/>
              </w:rPr>
              <w:t xml:space="preserve"> Test */</w:t>
            </w:r>
          </w:p>
          <w:p w:rsidR="00781417" w:rsidRDefault="00781417" w:rsidP="0078141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781417" w:rsidRDefault="00781417" w:rsidP="0078141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lnx a k; </w:t>
            </w:r>
            <w:r>
              <w:rPr>
                <w:rFonts w:ascii="Courier New" w:hAnsi="Courier New" w:cs="Courier New"/>
                <w:color w:val="008000"/>
                <w:sz w:val="20"/>
                <w:szCs w:val="20"/>
                <w:shd w:val="clear" w:color="auto" w:fill="FFFFFF"/>
              </w:rPr>
              <w:t>/* Condition I */</w:t>
            </w:r>
          </w:p>
          <w:p w:rsidR="00781417" w:rsidRDefault="00781417" w:rsidP="0078141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white</w:t>
            </w:r>
          </w:p>
          <w:p w:rsidR="00781417" w:rsidRDefault="00781417" w:rsidP="0078141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 xml:space="preserve"> = whyhatt </w:t>
            </w:r>
            <w:r>
              <w:rPr>
                <w:rFonts w:ascii="Courier New" w:hAnsi="Courier New" w:cs="Courier New"/>
                <w:color w:val="008000"/>
                <w:sz w:val="20"/>
                <w:szCs w:val="20"/>
                <w:shd w:val="clear" w:color="auto" w:fill="FFFFFF"/>
              </w:rPr>
              <w:t>/* Predicted Value of dependent Variable y */</w:t>
            </w:r>
          </w:p>
          <w:p w:rsidR="00781417" w:rsidRDefault="00781417" w:rsidP="0078141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r</w:t>
            </w:r>
            <w:r>
              <w:rPr>
                <w:rFonts w:ascii="Courier New" w:hAnsi="Courier New" w:cs="Courier New"/>
                <w:color w:val="000000"/>
                <w:sz w:val="20"/>
                <w:szCs w:val="20"/>
                <w:shd w:val="clear" w:color="auto" w:fill="FFFFFF"/>
              </w:rPr>
              <w:t xml:space="preserve"> = whyresid; </w:t>
            </w:r>
            <w:r>
              <w:rPr>
                <w:rFonts w:ascii="Courier New" w:hAnsi="Courier New" w:cs="Courier New"/>
                <w:color w:val="008000"/>
                <w:sz w:val="20"/>
                <w:szCs w:val="20"/>
                <w:shd w:val="clear" w:color="auto" w:fill="FFFFFF"/>
              </w:rPr>
              <w:t>/*Residual values of y */</w:t>
            </w:r>
          </w:p>
          <w:p w:rsidR="00781417" w:rsidRDefault="00781417" w:rsidP="0078141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81417" w:rsidRDefault="00781417" w:rsidP="00781417">
            <w:pPr>
              <w:autoSpaceDE w:val="0"/>
              <w:autoSpaceDN w:val="0"/>
              <w:adjustRightInd w:val="0"/>
              <w:rPr>
                <w:rFonts w:ascii="Courier New" w:hAnsi="Courier New" w:cs="Courier New"/>
                <w:color w:val="000000"/>
                <w:sz w:val="20"/>
                <w:szCs w:val="20"/>
                <w:shd w:val="clear" w:color="auto" w:fill="FFFFFF"/>
              </w:rPr>
            </w:pPr>
          </w:p>
          <w:p w:rsidR="00781417" w:rsidRDefault="00781417" w:rsidP="0078141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white;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white;</w:t>
            </w:r>
          </w:p>
          <w:p w:rsidR="00781417" w:rsidRDefault="00781417" w:rsidP="0078141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hyressq = whyresid**</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781417" w:rsidRDefault="00781417" w:rsidP="0078141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81417" w:rsidRDefault="00781417" w:rsidP="00781417">
            <w:pPr>
              <w:autoSpaceDE w:val="0"/>
              <w:autoSpaceDN w:val="0"/>
              <w:adjustRightInd w:val="0"/>
              <w:rPr>
                <w:rFonts w:ascii="Courier New" w:hAnsi="Courier New" w:cs="Courier New"/>
                <w:color w:val="000000"/>
                <w:sz w:val="20"/>
                <w:szCs w:val="20"/>
                <w:shd w:val="clear" w:color="auto" w:fill="FFFFFF"/>
              </w:rPr>
            </w:pPr>
          </w:p>
          <w:p w:rsidR="00781417" w:rsidRDefault="00781417" w:rsidP="0078141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white;</w:t>
            </w:r>
          </w:p>
          <w:p w:rsidR="00781417" w:rsidRDefault="00781417" w:rsidP="0078141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whyressq = lnx k a lnx2 k2 a2;</w:t>
            </w:r>
          </w:p>
          <w:p w:rsidR="00781417" w:rsidRDefault="00781417" w:rsidP="0078141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lnx = k = a = lnx2 = k2 = a2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396576" w:rsidRPr="00781417" w:rsidRDefault="00781417" w:rsidP="00781417">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D131BF" w:rsidRDefault="008C5C3F" w:rsidP="00396576">
      <w:pPr>
        <w:jc w:val="center"/>
      </w:pPr>
      <w:r>
        <w:rPr>
          <w:noProof/>
        </w:rPr>
        <mc:AlternateContent>
          <mc:Choice Requires="wpg">
            <w:drawing>
              <wp:anchor distT="0" distB="0" distL="114300" distR="114300" simplePos="0" relativeHeight="251670528" behindDoc="0" locked="0" layoutInCell="1" allowOverlap="1">
                <wp:simplePos x="0" y="0"/>
                <wp:positionH relativeFrom="column">
                  <wp:posOffset>-9525</wp:posOffset>
                </wp:positionH>
                <wp:positionV relativeFrom="paragraph">
                  <wp:posOffset>210185</wp:posOffset>
                </wp:positionV>
                <wp:extent cx="5867400" cy="5038725"/>
                <wp:effectExtent l="0" t="0" r="0" b="9525"/>
                <wp:wrapNone/>
                <wp:docPr id="67" name="Group 67"/>
                <wp:cNvGraphicFramePr/>
                <a:graphic xmlns:a="http://schemas.openxmlformats.org/drawingml/2006/main">
                  <a:graphicData uri="http://schemas.microsoft.com/office/word/2010/wordprocessingGroup">
                    <wpg:wgp>
                      <wpg:cNvGrpSpPr/>
                      <wpg:grpSpPr>
                        <a:xfrm>
                          <a:off x="0" y="0"/>
                          <a:ext cx="5867400" cy="5038725"/>
                          <a:chOff x="0" y="0"/>
                          <a:chExt cx="6343650" cy="5367020"/>
                        </a:xfrm>
                      </wpg:grpSpPr>
                      <pic:pic xmlns:pic="http://schemas.openxmlformats.org/drawingml/2006/picture">
                        <pic:nvPicPr>
                          <pic:cNvPr id="63" name="Picture 6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3476625" cy="5367020"/>
                          </a:xfrm>
                          <a:prstGeom prst="rect">
                            <a:avLst/>
                          </a:prstGeom>
                        </pic:spPr>
                      </pic:pic>
                      <pic:pic xmlns:pic="http://schemas.openxmlformats.org/drawingml/2006/picture">
                        <pic:nvPicPr>
                          <pic:cNvPr id="64" name="Picture 64"/>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3505200" y="1095375"/>
                            <a:ext cx="2838450" cy="1171575"/>
                          </a:xfrm>
                          <a:prstGeom prst="rect">
                            <a:avLst/>
                          </a:prstGeom>
                        </pic:spPr>
                      </pic:pic>
                      <wps:wsp>
                        <wps:cNvPr id="66" name="Text Box 66"/>
                        <wps:cNvSpPr txBox="1"/>
                        <wps:spPr>
                          <a:xfrm>
                            <a:off x="3771900" y="2495549"/>
                            <a:ext cx="2495550" cy="2648267"/>
                          </a:xfrm>
                          <a:prstGeom prst="rect">
                            <a:avLst/>
                          </a:prstGeom>
                          <a:solidFill>
                            <a:schemeClr val="lt1"/>
                          </a:solidFill>
                          <a:ln w="6350">
                            <a:solidFill>
                              <a:prstClr val="black"/>
                            </a:solidFill>
                          </a:ln>
                        </wps:spPr>
                        <wps:txbx>
                          <w:txbxContent>
                            <w:p w:rsidR="00D53EF7" w:rsidRDefault="00D53EF7" w:rsidP="00D53EF7">
                              <w:pPr>
                                <w:jc w:val="center"/>
                              </w:pPr>
                              <w:r>
                                <w:t>Null Hypothesis: Homoscedasticity or No Heteroscedasticity.</w:t>
                              </w:r>
                            </w:p>
                            <w:p w:rsidR="00D53EF7" w:rsidRDefault="00D53EF7" w:rsidP="00D53EF7">
                              <w:pPr>
                                <w:jc w:val="center"/>
                              </w:pPr>
                              <w:r>
                                <w:t>Alternative Hypothesis: Heteroscedasticity.</w:t>
                              </w:r>
                            </w:p>
                            <w:p w:rsidR="00D53EF7" w:rsidRDefault="00D53EF7" w:rsidP="00D53EF7">
                              <w:pPr>
                                <w:jc w:val="center"/>
                              </w:pPr>
                            </w:p>
                            <w:p w:rsidR="00D53EF7" w:rsidRDefault="00D53EF7" w:rsidP="00D53EF7">
                              <w:pPr>
                                <w:jc w:val="center"/>
                              </w:pPr>
                              <w:r>
                                <w:t>Conclusion: Since p value is below 0.05, we reject the null hypothesis that there is no homoscedasticity.</w:t>
                              </w:r>
                            </w:p>
                            <w:p w:rsidR="00D53EF7" w:rsidRDefault="00D53E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67" o:spid="_x0000_s1026" style="position:absolute;left:0;text-align:left;margin-left:-.75pt;margin-top:16.55pt;width:462pt;height:396.75pt;z-index:251670528;mso-width-relative:margin;mso-height-relative:margin" coordsize="63436,53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">
                <v:shape id="Picture 63" o:spid="_x0000_s1027" type="#_x0000_t75" style="position:absolute;width:34766;height:53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">
                  <v:imagedata r:id="rId36" o:title=""/>
                  <v:path arrowok="t"/>
                </v:shape>
                <v:shape id="Picture 64" o:spid="_x0000_s1028" type="#_x0000_t75" style="position:absolute;left:35052;top:10953;width:28384;height:11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">
                  <v:imagedata r:id="rId37" o:title=""/>
                  <v:path arrowok="t"/>
                </v:shape>
                <v:shapetype id="_x0000_t202" coordsize="21600,21600" o:spt="202" path="m,l,21600r21600,l21600,xe">
                  <v:stroke joinstyle="miter"/>
                  <v:path gradientshapeok="t" o:connecttype="rect"/>
                </v:shapetype>
                <v:shape id="Text Box 66" o:spid="_x0000_s1029" type="#_x0000_t202" style="position:absolute;left:37719;top:24955;width:24955;height:26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" fillcolor="white [3201]" strokeweight=".5pt">
                  <v:textbox>
                    <w:txbxContent>
                      <w:p w:rsidR="00D53EF7" w:rsidRDefault="00D53EF7" w:rsidP="00D53EF7">
                        <w:pPr>
                          <w:jc w:val="center"/>
                        </w:pPr>
                        <w:r>
                          <w:t>Null Hypothesis: Homoscedasticity or No Heteroscedasticity.</w:t>
                        </w:r>
                      </w:p>
                      <w:p w:rsidR="00D53EF7" w:rsidRDefault="00D53EF7" w:rsidP="00D53EF7">
                        <w:pPr>
                          <w:jc w:val="center"/>
                        </w:pPr>
                        <w:r>
                          <w:t>Alternative Hypothesis: Heteroscedasticity.</w:t>
                        </w:r>
                      </w:p>
                      <w:p w:rsidR="00D53EF7" w:rsidRDefault="00D53EF7" w:rsidP="00D53EF7">
                        <w:pPr>
                          <w:jc w:val="center"/>
                        </w:pPr>
                      </w:p>
                      <w:p w:rsidR="00D53EF7" w:rsidRDefault="00D53EF7" w:rsidP="00D53EF7">
                        <w:pPr>
                          <w:jc w:val="center"/>
                        </w:pPr>
                        <w:r>
                          <w:t>Conclusion: Since p value is below 0.05, we reject the null hypothesis that there is no homoscedasticity.</w:t>
                        </w:r>
                      </w:p>
                      <w:p w:rsidR="00D53EF7" w:rsidRDefault="00D53EF7"/>
                    </w:txbxContent>
                  </v:textbox>
                </v:shape>
              </v:group>
            </w:pict>
          </mc:Fallback>
        </mc:AlternateContent>
      </w:r>
    </w:p>
    <w:p w:rsidR="00A6325F" w:rsidRDefault="00A6325F" w:rsidP="00396576">
      <w:pPr>
        <w:jc w:val="center"/>
      </w:pPr>
    </w:p>
    <w:p w:rsidR="00A6325F" w:rsidRDefault="00A6325F" w:rsidP="00396576">
      <w:pPr>
        <w:jc w:val="center"/>
      </w:pPr>
    </w:p>
    <w:p w:rsidR="00556EA2" w:rsidRDefault="00556EA2" w:rsidP="00396576">
      <w:pPr>
        <w:jc w:val="center"/>
      </w:pPr>
    </w:p>
    <w:p w:rsidR="00556EA2" w:rsidRDefault="00556EA2" w:rsidP="00396576">
      <w:pPr>
        <w:jc w:val="center"/>
      </w:pPr>
    </w:p>
    <w:p w:rsidR="00556EA2" w:rsidRDefault="00556EA2" w:rsidP="00396576">
      <w:pPr>
        <w:jc w:val="center"/>
      </w:pPr>
    </w:p>
    <w:p w:rsidR="00556EA2" w:rsidRDefault="00556EA2" w:rsidP="00396576">
      <w:pPr>
        <w:jc w:val="center"/>
      </w:pPr>
    </w:p>
    <w:p w:rsidR="00556EA2" w:rsidRDefault="00556EA2" w:rsidP="00396576">
      <w:pPr>
        <w:jc w:val="center"/>
      </w:pPr>
    </w:p>
    <w:p w:rsidR="00556EA2" w:rsidRDefault="00556EA2" w:rsidP="00125CF6"/>
    <w:p w:rsidR="00556EA2" w:rsidRDefault="00556EA2" w:rsidP="00125CF6"/>
    <w:p w:rsidR="00556EA2" w:rsidRDefault="00556EA2" w:rsidP="00125CF6"/>
    <w:p w:rsidR="00556EA2" w:rsidRDefault="00556EA2" w:rsidP="00125CF6"/>
    <w:p w:rsidR="00556EA2" w:rsidRDefault="00556EA2" w:rsidP="00125CF6"/>
    <w:p w:rsidR="00556EA2" w:rsidRDefault="00556EA2" w:rsidP="00125CF6"/>
    <w:p w:rsidR="00D4220D" w:rsidRDefault="00D4220D" w:rsidP="00125CF6"/>
    <w:p w:rsidR="00D4220D" w:rsidRDefault="00D4220D" w:rsidP="00125CF6"/>
    <w:p w:rsidR="00D4220D" w:rsidRDefault="00D4220D" w:rsidP="00125CF6"/>
    <w:p w:rsidR="00D4220D" w:rsidRDefault="00D4220D" w:rsidP="00125CF6"/>
    <w:p w:rsidR="00D53EF7" w:rsidRDefault="00D53EF7" w:rsidP="00125CF6"/>
    <w:p w:rsidR="00C23E19" w:rsidRDefault="00C23E19" w:rsidP="00125CF6">
      <w:r>
        <w:lastRenderedPageBreak/>
        <w:t>(f).</w:t>
      </w:r>
    </w:p>
    <w:tbl>
      <w:tblPr>
        <w:tblStyle w:val="TableGrid"/>
        <w:tblW w:w="0" w:type="auto"/>
        <w:tblLook w:val="04A0" w:firstRow="1" w:lastRow="0" w:firstColumn="1" w:lastColumn="0" w:noHBand="0" w:noVBand="1"/>
      </w:tblPr>
      <w:tblGrid>
        <w:gridCol w:w="9350"/>
      </w:tblGrid>
      <w:tr w:rsidR="000B0780" w:rsidTr="000B0780">
        <w:tc>
          <w:tcPr>
            <w:tcW w:w="9350" w:type="dxa"/>
          </w:tcPr>
          <w:p w:rsidR="00E26AD9" w:rsidRDefault="00E26AD9" w:rsidP="00E26AD9">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Variance condition = Linear; Test = Lagrange Multiplier*/</w:t>
            </w:r>
          </w:p>
          <w:p w:rsidR="00E26AD9" w:rsidRDefault="00E26AD9" w:rsidP="00E26AD9">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auto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E26AD9" w:rsidRDefault="00E26AD9" w:rsidP="00E26AD9">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lnx k a;</w:t>
            </w:r>
          </w:p>
          <w:p w:rsidR="00E26AD9" w:rsidRDefault="00E26AD9" w:rsidP="00E26AD9">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hetero</w:t>
            </w:r>
            <w:r>
              <w:rPr>
                <w:rFonts w:ascii="Courier New" w:hAnsi="Courier New" w:cs="Courier New"/>
                <w:color w:val="000000"/>
                <w:sz w:val="20"/>
                <w:szCs w:val="20"/>
                <w:shd w:val="clear" w:color="auto" w:fill="FFFFFF"/>
              </w:rPr>
              <w:t xml:space="preserve"> lnx / </w:t>
            </w:r>
            <w:r>
              <w:rPr>
                <w:rFonts w:ascii="Courier New" w:hAnsi="Courier New" w:cs="Courier New"/>
                <w:color w:val="0000FF"/>
                <w:sz w:val="20"/>
                <w:szCs w:val="20"/>
                <w:shd w:val="clear" w:color="auto" w:fill="FFFFFF"/>
              </w:rPr>
              <w:t>link</w:t>
            </w:r>
            <w:r>
              <w:rPr>
                <w:rFonts w:ascii="Courier New" w:hAnsi="Courier New" w:cs="Courier New"/>
                <w:color w:val="000000"/>
                <w:sz w:val="20"/>
                <w:szCs w:val="20"/>
                <w:shd w:val="clear" w:color="auto" w:fill="FFFFFF"/>
              </w:rPr>
              <w:t xml:space="preserve"> = linear </w:t>
            </w: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 lm; </w:t>
            </w:r>
          </w:p>
          <w:p w:rsidR="000B0780" w:rsidRPr="000644D1" w:rsidRDefault="00E26AD9" w:rsidP="00E26AD9">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0B0780" w:rsidRDefault="000B0780" w:rsidP="00125CF6"/>
    <w:p w:rsidR="000B0780" w:rsidRDefault="00A46E84" w:rsidP="00125CF6">
      <w:r>
        <w:rPr>
          <w:noProof/>
        </w:rPr>
        <mc:AlternateContent>
          <mc:Choice Requires="wpg">
            <w:drawing>
              <wp:anchor distT="0" distB="0" distL="114300" distR="114300" simplePos="0" relativeHeight="251663360" behindDoc="0" locked="0" layoutInCell="1" allowOverlap="1">
                <wp:simplePos x="0" y="0"/>
                <wp:positionH relativeFrom="column">
                  <wp:posOffset>-95250</wp:posOffset>
                </wp:positionH>
                <wp:positionV relativeFrom="paragraph">
                  <wp:posOffset>393700</wp:posOffset>
                </wp:positionV>
                <wp:extent cx="6202045" cy="3800475"/>
                <wp:effectExtent l="0" t="0" r="8255" b="9525"/>
                <wp:wrapSquare wrapText="bothSides"/>
                <wp:docPr id="55" name="Group 55"/>
                <wp:cNvGraphicFramePr/>
                <a:graphic xmlns:a="http://schemas.openxmlformats.org/drawingml/2006/main">
                  <a:graphicData uri="http://schemas.microsoft.com/office/word/2010/wordprocessingGroup">
                    <wpg:wgp>
                      <wpg:cNvGrpSpPr/>
                      <wpg:grpSpPr>
                        <a:xfrm>
                          <a:off x="0" y="0"/>
                          <a:ext cx="6202045" cy="3800475"/>
                          <a:chOff x="0" y="0"/>
                          <a:chExt cx="6202045" cy="3800475"/>
                        </a:xfrm>
                      </wpg:grpSpPr>
                      <pic:pic xmlns:pic="http://schemas.openxmlformats.org/drawingml/2006/picture">
                        <pic:nvPicPr>
                          <pic:cNvPr id="53" name="Picture 53"/>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19050"/>
                            <a:ext cx="2903855" cy="3781425"/>
                          </a:xfrm>
                          <a:prstGeom prst="rect">
                            <a:avLst/>
                          </a:prstGeom>
                        </pic:spPr>
                      </pic:pic>
                      <pic:pic xmlns:pic="http://schemas.openxmlformats.org/drawingml/2006/picture">
                        <pic:nvPicPr>
                          <pic:cNvPr id="54" name="Picture 54"/>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2952750" y="0"/>
                            <a:ext cx="3249295" cy="3724275"/>
                          </a:xfrm>
                          <a:prstGeom prst="rect">
                            <a:avLst/>
                          </a:prstGeom>
                        </pic:spPr>
                      </pic:pic>
                    </wpg:wgp>
                  </a:graphicData>
                </a:graphic>
              </wp:anchor>
            </w:drawing>
          </mc:Choice>
          <mc:Fallback>
            <w:pict>
              <v:group w14:anchorId="26AE7B9C" id="Group 55" o:spid="_x0000_s1026" style="position:absolute;margin-left:-7.5pt;margin-top:31pt;width:488.35pt;height:299.25pt;z-index:251663360" coordsize="62020,38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">
                <v:shape id="Picture 53" o:spid="_x0000_s1027" type="#_x0000_t75" style="position:absolute;top:190;width:29038;height:37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">
                  <v:imagedata r:id="rId40" o:title=""/>
                  <v:path arrowok="t"/>
                </v:shape>
                <v:shape id="Picture 54" o:spid="_x0000_s1028" type="#_x0000_t75" style="position:absolute;left:29527;width:32493;height:37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">
                  <v:imagedata r:id="rId41" o:title=""/>
                  <v:path arrowok="t"/>
                </v:shape>
                <w10:wrap type="square"/>
              </v:group>
            </w:pict>
          </mc:Fallback>
        </mc:AlternateContent>
      </w:r>
    </w:p>
    <w:p w:rsidR="00A46E84" w:rsidRDefault="00A46E84" w:rsidP="00125CF6"/>
    <w:p w:rsidR="008D1E5B" w:rsidRDefault="007F361D" w:rsidP="00125CF6">
      <w:r>
        <w:t>Null Hypothesis: Homoscedasticity.</w:t>
      </w:r>
    </w:p>
    <w:p w:rsidR="007F361D" w:rsidRDefault="007F361D" w:rsidP="00125CF6">
      <w:r>
        <w:t>Alternative Hypothesis: Heteroscedasticity.</w:t>
      </w:r>
    </w:p>
    <w:p w:rsidR="007F361D" w:rsidRDefault="007F361D" w:rsidP="00125CF6">
      <w:r>
        <w:t>Conclusion: Reject null hypothesis. (</w:t>
      </w:r>
      <w:r w:rsidR="00825157">
        <w:t>Looking</w:t>
      </w:r>
      <w:r>
        <w:t xml:space="preserve"> at the p value)</w:t>
      </w:r>
    </w:p>
    <w:p w:rsidR="008D1E5B" w:rsidRDefault="008D1E5B" w:rsidP="00125CF6"/>
    <w:p w:rsidR="00BE4A1B" w:rsidRDefault="00BE4A1B" w:rsidP="00125CF6"/>
    <w:p w:rsidR="008D1E5B" w:rsidRDefault="008D1E5B" w:rsidP="00125CF6"/>
    <w:p w:rsidR="00EF2C20" w:rsidRDefault="00EF2C20" w:rsidP="00125CF6"/>
    <w:p w:rsidR="008D1E5B" w:rsidRDefault="008D1E5B" w:rsidP="00125CF6"/>
    <w:tbl>
      <w:tblPr>
        <w:tblStyle w:val="TableGrid"/>
        <w:tblW w:w="0" w:type="auto"/>
        <w:tblLook w:val="04A0" w:firstRow="1" w:lastRow="0" w:firstColumn="1" w:lastColumn="0" w:noHBand="0" w:noVBand="1"/>
      </w:tblPr>
      <w:tblGrid>
        <w:gridCol w:w="9350"/>
      </w:tblGrid>
      <w:tr w:rsidR="00FC2916" w:rsidTr="00FC2916">
        <w:tc>
          <w:tcPr>
            <w:tcW w:w="9350" w:type="dxa"/>
          </w:tcPr>
          <w:p w:rsidR="001D0371" w:rsidRDefault="001D0371" w:rsidP="001D037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lastRenderedPageBreak/>
              <w:t>/*Variance condition = Linear; Test = GLS */</w:t>
            </w:r>
          </w:p>
          <w:p w:rsidR="001D0371" w:rsidRDefault="001D0371" w:rsidP="001D037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auto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1D0371" w:rsidRDefault="001D0371" w:rsidP="001D037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lnx k a /</w:t>
            </w:r>
            <w:r>
              <w:rPr>
                <w:rFonts w:ascii="Courier New" w:hAnsi="Courier New" w:cs="Courier New"/>
                <w:color w:val="0000FF"/>
                <w:sz w:val="20"/>
                <w:szCs w:val="20"/>
                <w:shd w:val="clear" w:color="auto" w:fill="FFFFFF"/>
              </w:rPr>
              <w:t>method</w:t>
            </w:r>
            <w:r>
              <w:rPr>
                <w:rFonts w:ascii="Courier New" w:hAnsi="Courier New" w:cs="Courier New"/>
                <w:color w:val="000000"/>
                <w:sz w:val="20"/>
                <w:szCs w:val="20"/>
                <w:shd w:val="clear" w:color="auto" w:fill="FFFFFF"/>
              </w:rPr>
              <w:t xml:space="preserve"> = ml </w:t>
            </w:r>
            <w:r>
              <w:rPr>
                <w:rFonts w:ascii="Courier New" w:hAnsi="Courier New" w:cs="Courier New"/>
                <w:color w:val="0000FF"/>
                <w:sz w:val="20"/>
                <w:szCs w:val="20"/>
                <w:shd w:val="clear" w:color="auto" w:fill="FFFFFF"/>
              </w:rPr>
              <w:t>maxiter</w:t>
            </w:r>
            <w:r>
              <w:rPr>
                <w:rFonts w:ascii="Courier New" w:hAnsi="Courier New" w:cs="Courier New"/>
                <w:color w:val="000000"/>
                <w:sz w:val="20"/>
                <w:szCs w:val="20"/>
                <w:shd w:val="clear" w:color="auto" w:fill="FFFFFF"/>
              </w:rPr>
              <w:t xml:space="preserve"> = </w:t>
            </w:r>
            <w:r>
              <w:rPr>
                <w:rFonts w:ascii="Courier New" w:hAnsi="Courier New" w:cs="Courier New"/>
                <w:b/>
                <w:bCs/>
                <w:color w:val="008080"/>
                <w:sz w:val="20"/>
                <w:szCs w:val="20"/>
                <w:shd w:val="clear" w:color="auto" w:fill="FFFFFF"/>
              </w:rPr>
              <w:t>1000</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w:t>
            </w:r>
          </w:p>
          <w:p w:rsidR="001D0371" w:rsidRDefault="001D0371" w:rsidP="001D037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hetero</w:t>
            </w:r>
            <w:r>
              <w:rPr>
                <w:rFonts w:ascii="Courier New" w:hAnsi="Courier New" w:cs="Courier New"/>
                <w:color w:val="000000"/>
                <w:sz w:val="20"/>
                <w:szCs w:val="20"/>
                <w:shd w:val="clear" w:color="auto" w:fill="FFFFFF"/>
              </w:rPr>
              <w:t xml:space="preserve"> lnx / </w:t>
            </w:r>
            <w:r>
              <w:rPr>
                <w:rFonts w:ascii="Courier New" w:hAnsi="Courier New" w:cs="Courier New"/>
                <w:color w:val="0000FF"/>
                <w:sz w:val="20"/>
                <w:szCs w:val="20"/>
                <w:shd w:val="clear" w:color="auto" w:fill="FFFFFF"/>
              </w:rPr>
              <w:t>link</w:t>
            </w:r>
            <w:r>
              <w:rPr>
                <w:rFonts w:ascii="Courier New" w:hAnsi="Courier New" w:cs="Courier New"/>
                <w:color w:val="000000"/>
                <w:sz w:val="20"/>
                <w:szCs w:val="20"/>
                <w:shd w:val="clear" w:color="auto" w:fill="FFFFFF"/>
              </w:rPr>
              <w:t xml:space="preserve"> = linear </w:t>
            </w: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 lm; </w:t>
            </w:r>
            <w:r>
              <w:rPr>
                <w:rFonts w:ascii="Courier New" w:hAnsi="Courier New" w:cs="Courier New"/>
                <w:color w:val="008000"/>
                <w:sz w:val="20"/>
                <w:szCs w:val="20"/>
                <w:shd w:val="clear" w:color="auto" w:fill="FFFFFF"/>
              </w:rPr>
              <w:t>/*Variance condition = Linear */</w:t>
            </w:r>
          </w:p>
          <w:p w:rsidR="00FC2916" w:rsidRPr="00FC2916" w:rsidRDefault="001D0371" w:rsidP="001D0371">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A46E84" w:rsidRDefault="00A46E84" w:rsidP="00125CF6"/>
    <w:p w:rsidR="00F5271C" w:rsidRDefault="00F5271C" w:rsidP="00125CF6">
      <w:r>
        <w:rPr>
          <w:noProof/>
        </w:rPr>
        <mc:AlternateContent>
          <mc:Choice Requires="wpg">
            <w:drawing>
              <wp:anchor distT="0" distB="0" distL="114300" distR="114300" simplePos="0" relativeHeight="251666432" behindDoc="0" locked="0" layoutInCell="1" allowOverlap="1">
                <wp:simplePos x="0" y="0"/>
                <wp:positionH relativeFrom="margin">
                  <wp:align>left</wp:align>
                </wp:positionH>
                <wp:positionV relativeFrom="paragraph">
                  <wp:posOffset>195580</wp:posOffset>
                </wp:positionV>
                <wp:extent cx="5848985" cy="3238500"/>
                <wp:effectExtent l="0" t="0" r="0" b="0"/>
                <wp:wrapSquare wrapText="bothSides"/>
                <wp:docPr id="62" name="Group 62"/>
                <wp:cNvGraphicFramePr/>
                <a:graphic xmlns:a="http://schemas.openxmlformats.org/drawingml/2006/main">
                  <a:graphicData uri="http://schemas.microsoft.com/office/word/2010/wordprocessingGroup">
                    <wpg:wgp>
                      <wpg:cNvGrpSpPr/>
                      <wpg:grpSpPr>
                        <a:xfrm>
                          <a:off x="0" y="0"/>
                          <a:ext cx="5848985" cy="3238500"/>
                          <a:chOff x="0" y="0"/>
                          <a:chExt cx="5848985" cy="3238500"/>
                        </a:xfrm>
                      </wpg:grpSpPr>
                      <pic:pic xmlns:pic="http://schemas.openxmlformats.org/drawingml/2006/picture">
                        <pic:nvPicPr>
                          <pic:cNvPr id="57" name="Picture 57"/>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3048000" y="0"/>
                            <a:ext cx="2800985" cy="3238500"/>
                          </a:xfrm>
                          <a:prstGeom prst="rect">
                            <a:avLst/>
                          </a:prstGeom>
                        </pic:spPr>
                      </pic:pic>
                      <pic:pic xmlns:pic="http://schemas.openxmlformats.org/drawingml/2006/picture">
                        <pic:nvPicPr>
                          <pic:cNvPr id="56" name="Picture 56"/>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95250"/>
                            <a:ext cx="3016885" cy="3095625"/>
                          </a:xfrm>
                          <a:prstGeom prst="rect">
                            <a:avLst/>
                          </a:prstGeom>
                        </pic:spPr>
                      </pic:pic>
                    </wpg:wgp>
                  </a:graphicData>
                </a:graphic>
              </wp:anchor>
            </w:drawing>
          </mc:Choice>
          <mc:Fallback>
            <w:pict>
              <v:group w14:anchorId="071CA703" id="Group 62" o:spid="_x0000_s1026" style="position:absolute;margin-left:0;margin-top:15.4pt;width:460.55pt;height:255pt;z-index:251666432;mso-position-horizontal:left;mso-position-horizontal-relative:margin" coordsize="58489,323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">
                <v:shape id="Picture 57" o:spid="_x0000_s1027" type="#_x0000_t75" style="position:absolute;left:30480;width:28009;height:32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">
                  <v:imagedata r:id="rId44" o:title=""/>
                  <v:path arrowok="t"/>
                </v:shape>
                <v:shape id="Picture 56" o:spid="_x0000_s1028" type="#_x0000_t75" style="position:absolute;top:952;width:30168;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">
                  <v:imagedata r:id="rId45" o:title=""/>
                  <v:path arrowok="t"/>
                </v:shape>
                <w10:wrap type="square" anchorx="margin"/>
              </v:group>
            </w:pict>
          </mc:Fallback>
        </mc:AlternateContent>
      </w:r>
    </w:p>
    <w:p w:rsidR="00F5271C" w:rsidRDefault="00F5271C" w:rsidP="00125CF6"/>
    <w:p w:rsidR="00F5271C" w:rsidRDefault="00F5271C" w:rsidP="00125CF6"/>
    <w:p w:rsidR="00293D12" w:rsidRDefault="00293D12" w:rsidP="00293D12">
      <w:r>
        <w:t>Null Hypothesis: Homoscedasticity.</w:t>
      </w:r>
    </w:p>
    <w:p w:rsidR="00293D12" w:rsidRDefault="00293D12" w:rsidP="00293D12">
      <w:r>
        <w:t>Alternative Hypothesis: Heteroscedasticity.</w:t>
      </w:r>
    </w:p>
    <w:p w:rsidR="00293D12" w:rsidRDefault="00293D12" w:rsidP="00293D12">
      <w:r>
        <w:t>Conclusion: Reject null hypothesis.</w:t>
      </w:r>
      <w:r w:rsidR="00012C60">
        <w:t xml:space="preserve"> (L</w:t>
      </w:r>
      <w:r>
        <w:t>ooking at the p value)</w:t>
      </w:r>
      <w:r w:rsidR="001D58F6">
        <w:t>.</w:t>
      </w:r>
    </w:p>
    <w:p w:rsidR="00BE45A5" w:rsidRDefault="00BE45A5" w:rsidP="00125CF6"/>
    <w:p w:rsidR="00F5271C" w:rsidRDefault="00F5271C" w:rsidP="00125CF6"/>
    <w:p w:rsidR="00F5271C" w:rsidRDefault="00F5271C" w:rsidP="00125CF6"/>
    <w:p w:rsidR="00F5271C" w:rsidRDefault="00F5271C" w:rsidP="00125CF6"/>
    <w:p w:rsidR="00F5271C" w:rsidRDefault="00F5271C" w:rsidP="00125CF6"/>
    <w:p w:rsidR="00814365" w:rsidRDefault="00814365" w:rsidP="00125CF6"/>
    <w:p w:rsidR="00F5271C" w:rsidRDefault="00F5271C" w:rsidP="00125CF6"/>
    <w:p w:rsidR="00F5271C" w:rsidRDefault="00F5271C" w:rsidP="00125CF6"/>
    <w:tbl>
      <w:tblPr>
        <w:tblStyle w:val="TableGrid"/>
        <w:tblW w:w="0" w:type="auto"/>
        <w:tblLook w:val="04A0" w:firstRow="1" w:lastRow="0" w:firstColumn="1" w:lastColumn="0" w:noHBand="0" w:noVBand="1"/>
      </w:tblPr>
      <w:tblGrid>
        <w:gridCol w:w="9350"/>
      </w:tblGrid>
      <w:tr w:rsidR="00F5271C" w:rsidTr="00F5271C">
        <w:tc>
          <w:tcPr>
            <w:tcW w:w="9350" w:type="dxa"/>
          </w:tcPr>
          <w:p w:rsidR="00F5271C" w:rsidRPr="00F5271C" w:rsidRDefault="00F5271C" w:rsidP="00F5271C">
            <w:pPr>
              <w:autoSpaceDE w:val="0"/>
              <w:autoSpaceDN w:val="0"/>
              <w:adjustRightInd w:val="0"/>
              <w:rPr>
                <w:rFonts w:ascii="Courier New" w:hAnsi="Courier New" w:cs="Courier New"/>
                <w:b/>
                <w:bCs/>
                <w:color w:val="000080"/>
                <w:sz w:val="20"/>
                <w:szCs w:val="20"/>
                <w:u w:val="single"/>
                <w:shd w:val="clear" w:color="auto" w:fill="FFFFFF"/>
              </w:rPr>
            </w:pPr>
            <w:r w:rsidRPr="00F5271C">
              <w:rPr>
                <w:rFonts w:ascii="Courier New" w:hAnsi="Courier New" w:cs="Courier New"/>
                <w:b/>
                <w:bCs/>
                <w:color w:val="000080"/>
                <w:sz w:val="20"/>
                <w:szCs w:val="20"/>
                <w:u w:val="single"/>
                <w:shd w:val="clear" w:color="auto" w:fill="FFFFFF"/>
              </w:rPr>
              <w:lastRenderedPageBreak/>
              <w:t>Complete Code Compilation: Heteroscedasticity:</w:t>
            </w:r>
          </w:p>
          <w:p w:rsidR="00F5271C" w:rsidRDefault="00F5271C" w:rsidP="00F5271C">
            <w:pPr>
              <w:autoSpaceDE w:val="0"/>
              <w:autoSpaceDN w:val="0"/>
              <w:adjustRightInd w:val="0"/>
              <w:rPr>
                <w:rFonts w:ascii="Courier New" w:hAnsi="Courier New" w:cs="Courier New"/>
                <w:b/>
                <w:bCs/>
                <w:color w:val="000080"/>
                <w:sz w:val="20"/>
                <w:szCs w:val="20"/>
                <w:shd w:val="clear" w:color="auto" w:fill="FFFFFF"/>
              </w:rPr>
            </w:pP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IMP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WORK.bm </w:t>
            </w:r>
          </w:p>
          <w:p w:rsidR="00F5271C" w:rsidRDefault="00F5271C" w:rsidP="00F5271C">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FI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bmishra\Dropbox\Ph.D. Courseworks\Semes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800080"/>
                <w:sz w:val="20"/>
                <w:szCs w:val="20"/>
                <w:shd w:val="clear" w:color="auto" w:fill="FFFFFF"/>
              </w:rPr>
              <w:t>er II, Spring 2019\Econometric Methods\Homeworks\Homework 4\HW4-DATA.xls"</w:t>
            </w:r>
            <w:r>
              <w:rPr>
                <w:rFonts w:ascii="Courier New" w:hAnsi="Courier New" w:cs="Courier New"/>
                <w:color w:val="000000"/>
                <w:sz w:val="20"/>
                <w:szCs w:val="20"/>
                <w:shd w:val="clear" w:color="auto" w:fill="FFFFFF"/>
              </w:rPr>
              <w:t xml:space="preserve">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BMS</w:t>
            </w:r>
            <w:r>
              <w:rPr>
                <w:rFonts w:ascii="Courier New" w:hAnsi="Courier New" w:cs="Courier New"/>
                <w:color w:val="000000"/>
                <w:sz w:val="20"/>
                <w:szCs w:val="20"/>
                <w:shd w:val="clear" w:color="auto" w:fill="FFFFFF"/>
              </w:rPr>
              <w:t>=EXCEL REPLACE;</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RANGE</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hw9$"</w:t>
            </w:r>
            <w:r>
              <w:rPr>
                <w:rFonts w:ascii="Courier New" w:hAnsi="Courier New" w:cs="Courier New"/>
                <w:color w:val="000000"/>
                <w:sz w:val="20"/>
                <w:szCs w:val="20"/>
                <w:shd w:val="clear" w:color="auto" w:fill="FFFFFF"/>
              </w:rPr>
              <w:t xml:space="preserve">;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GETNAMES</w:t>
            </w:r>
            <w:r>
              <w:rPr>
                <w:rFonts w:ascii="Courier New" w:hAnsi="Courier New" w:cs="Courier New"/>
                <w:color w:val="000000"/>
                <w:sz w:val="20"/>
                <w:szCs w:val="20"/>
                <w:shd w:val="clear" w:color="auto" w:fill="FFFFFF"/>
              </w:rPr>
              <w:t>=YES;</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IXED</w:t>
            </w:r>
            <w:r>
              <w:rPr>
                <w:rFonts w:ascii="Courier New" w:hAnsi="Courier New" w:cs="Courier New"/>
                <w:color w:val="000000"/>
                <w:sz w:val="20"/>
                <w:szCs w:val="20"/>
                <w:shd w:val="clear" w:color="auto" w:fill="FFFFFF"/>
              </w:rPr>
              <w:t>=NO;</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CANTEXT</w:t>
            </w:r>
            <w:r>
              <w:rPr>
                <w:rFonts w:ascii="Courier New" w:hAnsi="Courier New" w:cs="Courier New"/>
                <w:color w:val="000000"/>
                <w:sz w:val="20"/>
                <w:szCs w:val="20"/>
                <w:shd w:val="clear" w:color="auto" w:fill="FFFFFF"/>
              </w:rPr>
              <w:t>=YES;</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USEDATE</w:t>
            </w:r>
            <w:r>
              <w:rPr>
                <w:rFonts w:ascii="Courier New" w:hAnsi="Courier New" w:cs="Courier New"/>
                <w:color w:val="000000"/>
                <w:sz w:val="20"/>
                <w:szCs w:val="20"/>
                <w:shd w:val="clear" w:color="auto" w:fill="FFFFFF"/>
              </w:rPr>
              <w:t>=YES;</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CANTIME</w:t>
            </w:r>
            <w:r>
              <w:rPr>
                <w:rFonts w:ascii="Courier New" w:hAnsi="Courier New" w:cs="Courier New"/>
                <w:color w:val="000000"/>
                <w:sz w:val="20"/>
                <w:szCs w:val="20"/>
                <w:shd w:val="clear" w:color="auto" w:fill="FFFFFF"/>
              </w:rPr>
              <w:t>=YES;</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ondition I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y = trpor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 = a;</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k = k;</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x = x;</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x = log(x);</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White Test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2 = a**</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k2 = k**</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x2 = lnx**</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ondition II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ylnx = trport/lnx;</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intlnx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lnx;</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lnx = a/lnx;</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klnx = k/lnx;</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ondition III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ylnx2 = trport/lnx2;</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intlnx2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lnx2;</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lnx2 = a/lnx2;</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klnx2 = k/lnx2;</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lnx a k; </w:t>
            </w:r>
            <w:r>
              <w:rPr>
                <w:rFonts w:ascii="Courier New" w:hAnsi="Courier New" w:cs="Courier New"/>
                <w:color w:val="008000"/>
                <w:sz w:val="20"/>
                <w:szCs w:val="20"/>
                <w:shd w:val="clear" w:color="auto" w:fill="FFFFFF"/>
              </w:rPr>
              <w:t>/* Condition I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a = </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k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lnx = </w:t>
            </w:r>
            <w:r>
              <w:rPr>
                <w:rFonts w:ascii="Courier New" w:hAnsi="Courier New" w:cs="Courier New"/>
                <w:b/>
                <w:bCs/>
                <w:color w:val="008080"/>
                <w:sz w:val="20"/>
                <w:szCs w:val="20"/>
                <w:shd w:val="clear" w:color="auto" w:fill="FFFFFF"/>
              </w:rPr>
              <w:t>24</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lnx = intlnx alnx klnx; </w:t>
            </w:r>
            <w:r>
              <w:rPr>
                <w:rFonts w:ascii="Courier New" w:hAnsi="Courier New" w:cs="Courier New"/>
                <w:color w:val="008000"/>
                <w:sz w:val="20"/>
                <w:szCs w:val="20"/>
                <w:shd w:val="clear" w:color="auto" w:fill="FFFFFF"/>
              </w:rPr>
              <w:t>/* Condition II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alnx = </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klnx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intlnx = </w:t>
            </w:r>
            <w:r>
              <w:rPr>
                <w:rFonts w:ascii="Courier New" w:hAnsi="Courier New" w:cs="Courier New"/>
                <w:b/>
                <w:bCs/>
                <w:color w:val="008080"/>
                <w:sz w:val="20"/>
                <w:szCs w:val="20"/>
                <w:shd w:val="clear" w:color="auto" w:fill="FFFFFF"/>
              </w:rPr>
              <w:t>24</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lastRenderedPageBreak/>
              <w:t>model</w:t>
            </w:r>
            <w:r>
              <w:rPr>
                <w:rFonts w:ascii="Courier New" w:hAnsi="Courier New" w:cs="Courier New"/>
                <w:color w:val="000000"/>
                <w:sz w:val="20"/>
                <w:szCs w:val="20"/>
                <w:shd w:val="clear" w:color="auto" w:fill="FFFFFF"/>
              </w:rPr>
              <w:t xml:space="preserve"> ylnx2 = intlnx intlnx2 alnx2 klnx2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Condition III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alnx2 = </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klnx2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intlnx = </w:t>
            </w:r>
            <w:r>
              <w:rPr>
                <w:rFonts w:ascii="Courier New" w:hAnsi="Courier New" w:cs="Courier New"/>
                <w:b/>
                <w:bCs/>
                <w:color w:val="008080"/>
                <w:sz w:val="20"/>
                <w:szCs w:val="20"/>
                <w:shd w:val="clear" w:color="auto" w:fill="FFFFFF"/>
              </w:rPr>
              <w:t>24</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GQ Test Data Preparation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ort</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escending</w:t>
            </w:r>
            <w:r>
              <w:rPr>
                <w:rFonts w:ascii="Courier New" w:hAnsi="Courier New" w:cs="Courier New"/>
                <w:color w:val="000000"/>
                <w:sz w:val="20"/>
                <w:szCs w:val="20"/>
                <w:shd w:val="clear" w:color="auto" w:fill="FFFFFF"/>
              </w:rPr>
              <w:t xml:space="preserve"> x;</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w:t>
            </w:r>
            <w:r>
              <w:rPr>
                <w:rFonts w:ascii="Courier New" w:hAnsi="Courier New" w:cs="Courier New"/>
                <w:color w:val="008000"/>
                <w:sz w:val="20"/>
                <w:szCs w:val="20"/>
                <w:shd w:val="clear" w:color="auto" w:fill="FFFFFF"/>
              </w:rPr>
              <w:t>/* Newly created data = bm1 and bm1 contains first 500 cases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x le </w:t>
            </w:r>
            <w:r>
              <w:rPr>
                <w:rFonts w:ascii="Courier New" w:hAnsi="Courier New" w:cs="Courier New"/>
                <w:b/>
                <w:bCs/>
                <w:color w:val="008080"/>
                <w:sz w:val="20"/>
                <w:szCs w:val="20"/>
                <w:shd w:val="clear" w:color="auto" w:fill="FFFFFF"/>
              </w:rPr>
              <w:t>610</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2;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 </w:t>
            </w:r>
            <w:r>
              <w:rPr>
                <w:rFonts w:ascii="Courier New" w:hAnsi="Courier New" w:cs="Courier New"/>
                <w:color w:val="008000"/>
                <w:sz w:val="20"/>
                <w:szCs w:val="20"/>
                <w:shd w:val="clear" w:color="auto" w:fill="FFFFFF"/>
              </w:rPr>
              <w:t>/* Newly created data = bm1 and bm1 contains last 500 cases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x ge </w:t>
            </w:r>
            <w:r>
              <w:rPr>
                <w:rFonts w:ascii="Courier New" w:hAnsi="Courier New" w:cs="Courier New"/>
                <w:b/>
                <w:bCs/>
                <w:color w:val="008080"/>
                <w:sz w:val="20"/>
                <w:szCs w:val="20"/>
                <w:shd w:val="clear" w:color="auto" w:fill="FFFFFF"/>
              </w:rPr>
              <w:t>611</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1;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lnx2 = intlnx intlnx2 alnx2 klnx2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Condition III */</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Change this model for different conditions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out1 </w:t>
            </w:r>
            <w:r>
              <w:rPr>
                <w:rFonts w:ascii="Courier New" w:hAnsi="Courier New" w:cs="Courier New"/>
                <w:color w:val="0000FF"/>
                <w:sz w:val="20"/>
                <w:szCs w:val="20"/>
                <w:shd w:val="clear" w:color="auto" w:fill="FFFFFF"/>
              </w:rPr>
              <w:t>r</w:t>
            </w:r>
            <w:r>
              <w:rPr>
                <w:rFonts w:ascii="Courier New" w:hAnsi="Courier New" w:cs="Courier New"/>
                <w:color w:val="000000"/>
                <w:sz w:val="20"/>
                <w:szCs w:val="20"/>
                <w:shd w:val="clear" w:color="auto" w:fill="FFFFFF"/>
              </w:rPr>
              <w:t xml:space="preserve"> = ehat1;</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2;</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lnx2 = intlnx intlnx2 alnx2 klnx2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Condition III */</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Change this model for different conditions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out2 </w:t>
            </w:r>
            <w:r>
              <w:rPr>
                <w:rFonts w:ascii="Courier New" w:hAnsi="Courier New" w:cs="Courier New"/>
                <w:color w:val="0000FF"/>
                <w:sz w:val="20"/>
                <w:szCs w:val="20"/>
                <w:shd w:val="clear" w:color="auto" w:fill="FFFFFF"/>
              </w:rPr>
              <w:t>r</w:t>
            </w:r>
            <w:r>
              <w:rPr>
                <w:rFonts w:ascii="Courier New" w:hAnsi="Courier New" w:cs="Courier New"/>
                <w:color w:val="000000"/>
                <w:sz w:val="20"/>
                <w:szCs w:val="20"/>
                <w:shd w:val="clear" w:color="auto" w:fill="FFFFFF"/>
              </w:rPr>
              <w:t xml:space="preserve"> = ehat2;</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G-Q Test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ou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out1 out2;</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 ehat1 ehat2;</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ean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us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ou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ehat1 ehat2;</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out3 </w:t>
            </w:r>
            <w:r>
              <w:rPr>
                <w:rFonts w:ascii="Courier New" w:hAnsi="Courier New" w:cs="Courier New"/>
                <w:color w:val="0000FF"/>
                <w:sz w:val="20"/>
                <w:szCs w:val="20"/>
                <w:shd w:val="clear" w:color="auto" w:fill="FFFFFF"/>
              </w:rPr>
              <w:t>uss</w:t>
            </w:r>
            <w:r>
              <w:rPr>
                <w:rFonts w:ascii="Courier New" w:hAnsi="Courier New" w:cs="Courier New"/>
                <w:color w:val="000000"/>
                <w:sz w:val="20"/>
                <w:szCs w:val="20"/>
                <w:shd w:val="clear" w:color="auto" w:fill="FFFFFF"/>
              </w:rPr>
              <w:t xml:space="preserve"> = sse1 sse2;</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out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ut3;</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x1 = </w:t>
            </w:r>
            <w:r>
              <w:rPr>
                <w:rFonts w:ascii="Courier New" w:hAnsi="Courier New" w:cs="Courier New"/>
                <w:b/>
                <w:bCs/>
                <w:color w:val="008080"/>
                <w:sz w:val="20"/>
                <w:szCs w:val="20"/>
                <w:shd w:val="clear" w:color="auto" w:fill="FFFFFF"/>
              </w:rPr>
              <w:t>500</w:t>
            </w:r>
            <w:r>
              <w:rPr>
                <w:rFonts w:ascii="Courier New" w:hAnsi="Courier New" w:cs="Courier New"/>
                <w:color w:val="000000"/>
                <w:sz w:val="20"/>
                <w:szCs w:val="20"/>
                <w:shd w:val="clear" w:color="auto" w:fill="FFFFFF"/>
              </w:rPr>
              <w:t xml:space="preserve">; x2 = </w:t>
            </w:r>
            <w:r>
              <w:rPr>
                <w:rFonts w:ascii="Courier New" w:hAnsi="Courier New" w:cs="Courier New"/>
                <w:b/>
                <w:bCs/>
                <w:color w:val="008080"/>
                <w:sz w:val="20"/>
                <w:szCs w:val="20"/>
                <w:shd w:val="clear" w:color="auto" w:fill="FFFFFF"/>
              </w:rPr>
              <w:t>500</w:t>
            </w:r>
            <w:r>
              <w:rPr>
                <w:rFonts w:ascii="Courier New" w:hAnsi="Courier New" w:cs="Courier New"/>
                <w:color w:val="000000"/>
                <w:sz w:val="20"/>
                <w:szCs w:val="20"/>
                <w:shd w:val="clear" w:color="auto" w:fill="FFFFFF"/>
              </w:rPr>
              <w:t xml:space="preserve">; k =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sig1sq = sse1/(x1-k); sig2sq = sse2/(x2-k);</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GQ = sig1sq/sig2sq;</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E */</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xml:space="preserve">/* White </w:t>
            </w:r>
            <w:r w:rsidR="00685701">
              <w:rPr>
                <w:rFonts w:ascii="Courier New" w:hAnsi="Courier New" w:cs="Courier New"/>
                <w:color w:val="008000"/>
                <w:sz w:val="20"/>
                <w:szCs w:val="20"/>
                <w:shd w:val="clear" w:color="auto" w:fill="FFFFFF"/>
              </w:rPr>
              <w:t>Heteroscedasticity</w:t>
            </w:r>
            <w:r>
              <w:rPr>
                <w:rFonts w:ascii="Courier New" w:hAnsi="Courier New" w:cs="Courier New"/>
                <w:color w:val="008000"/>
                <w:sz w:val="20"/>
                <w:szCs w:val="20"/>
                <w:shd w:val="clear" w:color="auto" w:fill="FFFFFF"/>
              </w:rPr>
              <w:t xml:space="preserve"> Test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lnx a k; </w:t>
            </w:r>
            <w:r>
              <w:rPr>
                <w:rFonts w:ascii="Courier New" w:hAnsi="Courier New" w:cs="Courier New"/>
                <w:color w:val="008000"/>
                <w:sz w:val="20"/>
                <w:szCs w:val="20"/>
                <w:shd w:val="clear" w:color="auto" w:fill="FFFFFF"/>
              </w:rPr>
              <w:t>/* Condition I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 white</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 xml:space="preserve"> = whyhatt </w:t>
            </w:r>
            <w:r>
              <w:rPr>
                <w:rFonts w:ascii="Courier New" w:hAnsi="Courier New" w:cs="Courier New"/>
                <w:color w:val="008000"/>
                <w:sz w:val="20"/>
                <w:szCs w:val="20"/>
                <w:shd w:val="clear" w:color="auto" w:fill="FFFFFF"/>
              </w:rPr>
              <w:t>/* Predicted Value of dependent Variable y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r</w:t>
            </w:r>
            <w:r>
              <w:rPr>
                <w:rFonts w:ascii="Courier New" w:hAnsi="Courier New" w:cs="Courier New"/>
                <w:color w:val="000000"/>
                <w:sz w:val="20"/>
                <w:szCs w:val="20"/>
                <w:shd w:val="clear" w:color="auto" w:fill="FFFFFF"/>
              </w:rPr>
              <w:t xml:space="preserve"> = whyresid; </w:t>
            </w:r>
            <w:r>
              <w:rPr>
                <w:rFonts w:ascii="Courier New" w:hAnsi="Courier New" w:cs="Courier New"/>
                <w:color w:val="008000"/>
                <w:sz w:val="20"/>
                <w:szCs w:val="20"/>
                <w:shd w:val="clear" w:color="auto" w:fill="FFFFFF"/>
              </w:rPr>
              <w:t>/*Residual values of y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white;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white;</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hyressq = whyresid**</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lastRenderedPageBreak/>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white;</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whyressq = lnx k a lnx2 k2 a2;</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lnx = k = a = lnx2 = k2 = a2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F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Variance condition = Linear; Test = Lagrange Multiplier*/</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auto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lnx k a;</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hetero</w:t>
            </w:r>
            <w:r>
              <w:rPr>
                <w:rFonts w:ascii="Courier New" w:hAnsi="Courier New" w:cs="Courier New"/>
                <w:color w:val="000000"/>
                <w:sz w:val="20"/>
                <w:szCs w:val="20"/>
                <w:shd w:val="clear" w:color="auto" w:fill="FFFFFF"/>
              </w:rPr>
              <w:t xml:space="preserve"> lnx / </w:t>
            </w:r>
            <w:r>
              <w:rPr>
                <w:rFonts w:ascii="Courier New" w:hAnsi="Courier New" w:cs="Courier New"/>
                <w:color w:val="0000FF"/>
                <w:sz w:val="20"/>
                <w:szCs w:val="20"/>
                <w:shd w:val="clear" w:color="auto" w:fill="FFFFFF"/>
              </w:rPr>
              <w:t>link</w:t>
            </w:r>
            <w:r>
              <w:rPr>
                <w:rFonts w:ascii="Courier New" w:hAnsi="Courier New" w:cs="Courier New"/>
                <w:color w:val="000000"/>
                <w:sz w:val="20"/>
                <w:szCs w:val="20"/>
                <w:shd w:val="clear" w:color="auto" w:fill="FFFFFF"/>
              </w:rPr>
              <w:t xml:space="preserve"> = linear </w:t>
            </w: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 lm;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Variance condition = Linear; Test = GLS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auto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lnx k a /</w:t>
            </w:r>
            <w:r>
              <w:rPr>
                <w:rFonts w:ascii="Courier New" w:hAnsi="Courier New" w:cs="Courier New"/>
                <w:color w:val="0000FF"/>
                <w:sz w:val="20"/>
                <w:szCs w:val="20"/>
                <w:shd w:val="clear" w:color="auto" w:fill="FFFFFF"/>
              </w:rPr>
              <w:t>method</w:t>
            </w:r>
            <w:r>
              <w:rPr>
                <w:rFonts w:ascii="Courier New" w:hAnsi="Courier New" w:cs="Courier New"/>
                <w:color w:val="000000"/>
                <w:sz w:val="20"/>
                <w:szCs w:val="20"/>
                <w:shd w:val="clear" w:color="auto" w:fill="FFFFFF"/>
              </w:rPr>
              <w:t xml:space="preserve"> = ml </w:t>
            </w:r>
            <w:r>
              <w:rPr>
                <w:rFonts w:ascii="Courier New" w:hAnsi="Courier New" w:cs="Courier New"/>
                <w:color w:val="0000FF"/>
                <w:sz w:val="20"/>
                <w:szCs w:val="20"/>
                <w:shd w:val="clear" w:color="auto" w:fill="FFFFFF"/>
              </w:rPr>
              <w:t>maxiter</w:t>
            </w:r>
            <w:r>
              <w:rPr>
                <w:rFonts w:ascii="Courier New" w:hAnsi="Courier New" w:cs="Courier New"/>
                <w:color w:val="000000"/>
                <w:sz w:val="20"/>
                <w:szCs w:val="20"/>
                <w:shd w:val="clear" w:color="auto" w:fill="FFFFFF"/>
              </w:rPr>
              <w:t xml:space="preserve"> = </w:t>
            </w:r>
            <w:r>
              <w:rPr>
                <w:rFonts w:ascii="Courier New" w:hAnsi="Courier New" w:cs="Courier New"/>
                <w:b/>
                <w:bCs/>
                <w:color w:val="008080"/>
                <w:sz w:val="20"/>
                <w:szCs w:val="20"/>
                <w:shd w:val="clear" w:color="auto" w:fill="FFFFFF"/>
              </w:rPr>
              <w:t>1000</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w:t>
            </w:r>
          </w:p>
          <w:p w:rsid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hetero</w:t>
            </w:r>
            <w:r>
              <w:rPr>
                <w:rFonts w:ascii="Courier New" w:hAnsi="Courier New" w:cs="Courier New"/>
                <w:color w:val="000000"/>
                <w:sz w:val="20"/>
                <w:szCs w:val="20"/>
                <w:shd w:val="clear" w:color="auto" w:fill="FFFFFF"/>
              </w:rPr>
              <w:t xml:space="preserve"> lnx / </w:t>
            </w:r>
            <w:r>
              <w:rPr>
                <w:rFonts w:ascii="Courier New" w:hAnsi="Courier New" w:cs="Courier New"/>
                <w:color w:val="0000FF"/>
                <w:sz w:val="20"/>
                <w:szCs w:val="20"/>
                <w:shd w:val="clear" w:color="auto" w:fill="FFFFFF"/>
              </w:rPr>
              <w:t>link</w:t>
            </w:r>
            <w:r>
              <w:rPr>
                <w:rFonts w:ascii="Courier New" w:hAnsi="Courier New" w:cs="Courier New"/>
                <w:color w:val="000000"/>
                <w:sz w:val="20"/>
                <w:szCs w:val="20"/>
                <w:shd w:val="clear" w:color="auto" w:fill="FFFFFF"/>
              </w:rPr>
              <w:t xml:space="preserve"> = linear </w:t>
            </w: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 lm; </w:t>
            </w:r>
            <w:r>
              <w:rPr>
                <w:rFonts w:ascii="Courier New" w:hAnsi="Courier New" w:cs="Courier New"/>
                <w:color w:val="008000"/>
                <w:sz w:val="20"/>
                <w:szCs w:val="20"/>
                <w:shd w:val="clear" w:color="auto" w:fill="FFFFFF"/>
              </w:rPr>
              <w:t>/*Variance condition = Linear */</w:t>
            </w:r>
          </w:p>
          <w:p w:rsidR="00F5271C" w:rsidRPr="00F5271C" w:rsidRDefault="00F5271C" w:rsidP="00F527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F5271C" w:rsidRPr="005D47B4" w:rsidRDefault="00F5271C" w:rsidP="00125CF6"/>
    <w:sectPr w:rsidR="00F5271C" w:rsidRPr="005D47B4">
      <w:headerReference w:type="default" r:id="rId46"/>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7ABE" w:rsidRDefault="00A47ABE" w:rsidP="00134E08">
      <w:pPr>
        <w:spacing w:after="0" w:line="240" w:lineRule="auto"/>
      </w:pPr>
      <w:r>
        <w:separator/>
      </w:r>
    </w:p>
  </w:endnote>
  <w:endnote w:type="continuationSeparator" w:id="0">
    <w:p w:rsidR="00A47ABE" w:rsidRDefault="00A47ABE" w:rsidP="00134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5966877"/>
      <w:docPartObj>
        <w:docPartGallery w:val="Page Numbers (Bottom of Page)"/>
        <w:docPartUnique/>
      </w:docPartObj>
    </w:sdtPr>
    <w:sdtEndPr>
      <w:rPr>
        <w:noProof/>
      </w:rPr>
    </w:sdtEndPr>
    <w:sdtContent>
      <w:p w:rsidR="00134E08" w:rsidRDefault="00134E08">
        <w:pPr>
          <w:pStyle w:val="Footer"/>
          <w:jc w:val="right"/>
        </w:pPr>
        <w:r>
          <w:fldChar w:fldCharType="begin"/>
        </w:r>
        <w:r>
          <w:instrText xml:space="preserve"> PAGE   \* MERGEFORMAT </w:instrText>
        </w:r>
        <w:r>
          <w:fldChar w:fldCharType="separate"/>
        </w:r>
        <w:r w:rsidR="0071381F">
          <w:rPr>
            <w:noProof/>
          </w:rPr>
          <w:t>7</w:t>
        </w:r>
        <w:r>
          <w:rPr>
            <w:noProof/>
          </w:rPr>
          <w:fldChar w:fldCharType="end"/>
        </w:r>
      </w:p>
    </w:sdtContent>
  </w:sdt>
  <w:p w:rsidR="00134E08" w:rsidRDefault="00134E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7ABE" w:rsidRDefault="00A47ABE" w:rsidP="00134E08">
      <w:pPr>
        <w:spacing w:after="0" w:line="240" w:lineRule="auto"/>
      </w:pPr>
      <w:r>
        <w:separator/>
      </w:r>
    </w:p>
  </w:footnote>
  <w:footnote w:type="continuationSeparator" w:id="0">
    <w:p w:rsidR="00A47ABE" w:rsidRDefault="00A47ABE" w:rsidP="00134E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4E08" w:rsidRDefault="00134E08">
    <w:pPr>
      <w:pStyle w:val="Header"/>
    </w:pPr>
    <w:r>
      <w:t xml:space="preserve">Bijesh Mishra </w:t>
    </w:r>
    <w:r>
      <w:tab/>
    </w:r>
    <w:r>
      <w:tab/>
      <w:t>Homework 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56B78"/>
    <w:multiLevelType w:val="hybridMultilevel"/>
    <w:tmpl w:val="C8D677D0"/>
    <w:lvl w:ilvl="0" w:tplc="F65A62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8C465B"/>
    <w:multiLevelType w:val="hybridMultilevel"/>
    <w:tmpl w:val="57ACBCB2"/>
    <w:lvl w:ilvl="0" w:tplc="9C82C0B4">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zNbU0MDE1NTc2MzRW0lEKTi0uzszPAykwrQUAdor+biwAAAA="/>
  </w:docVars>
  <w:rsids>
    <w:rsidRoot w:val="00F7700E"/>
    <w:rsid w:val="00004466"/>
    <w:rsid w:val="0000733C"/>
    <w:rsid w:val="00010A3F"/>
    <w:rsid w:val="00012C60"/>
    <w:rsid w:val="00013EC1"/>
    <w:rsid w:val="00014CAB"/>
    <w:rsid w:val="00020033"/>
    <w:rsid w:val="000226E2"/>
    <w:rsid w:val="00027849"/>
    <w:rsid w:val="00033628"/>
    <w:rsid w:val="0004205E"/>
    <w:rsid w:val="000477F9"/>
    <w:rsid w:val="00055237"/>
    <w:rsid w:val="00056DB8"/>
    <w:rsid w:val="000644D1"/>
    <w:rsid w:val="00065CFA"/>
    <w:rsid w:val="00072D6B"/>
    <w:rsid w:val="00083021"/>
    <w:rsid w:val="00090172"/>
    <w:rsid w:val="00090580"/>
    <w:rsid w:val="00094532"/>
    <w:rsid w:val="000A373B"/>
    <w:rsid w:val="000B0780"/>
    <w:rsid w:val="000B578C"/>
    <w:rsid w:val="000B767C"/>
    <w:rsid w:val="000D27E9"/>
    <w:rsid w:val="000D2FC1"/>
    <w:rsid w:val="000D7275"/>
    <w:rsid w:val="000E04C4"/>
    <w:rsid w:val="000E250E"/>
    <w:rsid w:val="000F0E57"/>
    <w:rsid w:val="000F150E"/>
    <w:rsid w:val="001046D2"/>
    <w:rsid w:val="00104E4E"/>
    <w:rsid w:val="00106668"/>
    <w:rsid w:val="001079A6"/>
    <w:rsid w:val="00116B7D"/>
    <w:rsid w:val="00123479"/>
    <w:rsid w:val="00125CF6"/>
    <w:rsid w:val="001277EA"/>
    <w:rsid w:val="00131FD4"/>
    <w:rsid w:val="00134E08"/>
    <w:rsid w:val="00136B65"/>
    <w:rsid w:val="00142251"/>
    <w:rsid w:val="0014316E"/>
    <w:rsid w:val="001502C7"/>
    <w:rsid w:val="001549E5"/>
    <w:rsid w:val="00155E4F"/>
    <w:rsid w:val="00163FB8"/>
    <w:rsid w:val="00166B4B"/>
    <w:rsid w:val="00167497"/>
    <w:rsid w:val="001703D5"/>
    <w:rsid w:val="00171A56"/>
    <w:rsid w:val="00173C5B"/>
    <w:rsid w:val="001743E2"/>
    <w:rsid w:val="00182746"/>
    <w:rsid w:val="001841A6"/>
    <w:rsid w:val="0019773E"/>
    <w:rsid w:val="001A1502"/>
    <w:rsid w:val="001B3009"/>
    <w:rsid w:val="001B377E"/>
    <w:rsid w:val="001B499D"/>
    <w:rsid w:val="001B625B"/>
    <w:rsid w:val="001C1780"/>
    <w:rsid w:val="001C250E"/>
    <w:rsid w:val="001C74EB"/>
    <w:rsid w:val="001D0371"/>
    <w:rsid w:val="001D4A5D"/>
    <w:rsid w:val="001D58F6"/>
    <w:rsid w:val="001D7309"/>
    <w:rsid w:val="001E1C3D"/>
    <w:rsid w:val="001E4464"/>
    <w:rsid w:val="001F5113"/>
    <w:rsid w:val="0021764C"/>
    <w:rsid w:val="00220103"/>
    <w:rsid w:val="0022182A"/>
    <w:rsid w:val="002225D1"/>
    <w:rsid w:val="002247EB"/>
    <w:rsid w:val="00232CD1"/>
    <w:rsid w:val="00233F87"/>
    <w:rsid w:val="00235BC8"/>
    <w:rsid w:val="00243FDA"/>
    <w:rsid w:val="0026031D"/>
    <w:rsid w:val="00263D76"/>
    <w:rsid w:val="00265EDD"/>
    <w:rsid w:val="00293D12"/>
    <w:rsid w:val="0029445C"/>
    <w:rsid w:val="00295593"/>
    <w:rsid w:val="002968A8"/>
    <w:rsid w:val="002A25B6"/>
    <w:rsid w:val="002A3B52"/>
    <w:rsid w:val="002A6BF4"/>
    <w:rsid w:val="002B7D25"/>
    <w:rsid w:val="002C0129"/>
    <w:rsid w:val="002C0D05"/>
    <w:rsid w:val="002C33BF"/>
    <w:rsid w:val="002C661D"/>
    <w:rsid w:val="002D25EA"/>
    <w:rsid w:val="002D29F5"/>
    <w:rsid w:val="002D50ED"/>
    <w:rsid w:val="002E271E"/>
    <w:rsid w:val="002E7437"/>
    <w:rsid w:val="002F65EC"/>
    <w:rsid w:val="003010DC"/>
    <w:rsid w:val="003177F3"/>
    <w:rsid w:val="00327D69"/>
    <w:rsid w:val="00333532"/>
    <w:rsid w:val="00340247"/>
    <w:rsid w:val="00345D08"/>
    <w:rsid w:val="0035093D"/>
    <w:rsid w:val="00352498"/>
    <w:rsid w:val="00352C6D"/>
    <w:rsid w:val="00360E3D"/>
    <w:rsid w:val="00363D92"/>
    <w:rsid w:val="003647E5"/>
    <w:rsid w:val="00370686"/>
    <w:rsid w:val="00373D3C"/>
    <w:rsid w:val="003755CB"/>
    <w:rsid w:val="00375827"/>
    <w:rsid w:val="0038130B"/>
    <w:rsid w:val="00383678"/>
    <w:rsid w:val="00383D68"/>
    <w:rsid w:val="00394EDE"/>
    <w:rsid w:val="00396576"/>
    <w:rsid w:val="003A57E8"/>
    <w:rsid w:val="003A5F92"/>
    <w:rsid w:val="003B3922"/>
    <w:rsid w:val="003B5ECC"/>
    <w:rsid w:val="003C12EA"/>
    <w:rsid w:val="003C273C"/>
    <w:rsid w:val="003D1C58"/>
    <w:rsid w:val="003E7A2A"/>
    <w:rsid w:val="003F037F"/>
    <w:rsid w:val="003F216C"/>
    <w:rsid w:val="003F3ADE"/>
    <w:rsid w:val="003F3DFC"/>
    <w:rsid w:val="00410249"/>
    <w:rsid w:val="00415E9F"/>
    <w:rsid w:val="004173AE"/>
    <w:rsid w:val="004340D3"/>
    <w:rsid w:val="00436268"/>
    <w:rsid w:val="00436BF5"/>
    <w:rsid w:val="00437A17"/>
    <w:rsid w:val="0044314B"/>
    <w:rsid w:val="0044708B"/>
    <w:rsid w:val="00461BF9"/>
    <w:rsid w:val="004626DE"/>
    <w:rsid w:val="00462994"/>
    <w:rsid w:val="0046340D"/>
    <w:rsid w:val="004658C4"/>
    <w:rsid w:val="004713F3"/>
    <w:rsid w:val="00472FDD"/>
    <w:rsid w:val="004741B3"/>
    <w:rsid w:val="00474992"/>
    <w:rsid w:val="00481EBF"/>
    <w:rsid w:val="00485E8D"/>
    <w:rsid w:val="004874BC"/>
    <w:rsid w:val="00491790"/>
    <w:rsid w:val="004A0378"/>
    <w:rsid w:val="004A3E6D"/>
    <w:rsid w:val="004A78BC"/>
    <w:rsid w:val="004B0475"/>
    <w:rsid w:val="004B7856"/>
    <w:rsid w:val="004C2499"/>
    <w:rsid w:val="004C4CD2"/>
    <w:rsid w:val="004C61C6"/>
    <w:rsid w:val="004D04EA"/>
    <w:rsid w:val="004D0E12"/>
    <w:rsid w:val="004D1664"/>
    <w:rsid w:val="004D2E82"/>
    <w:rsid w:val="004D3843"/>
    <w:rsid w:val="004D3BB9"/>
    <w:rsid w:val="004D3F25"/>
    <w:rsid w:val="004D6E52"/>
    <w:rsid w:val="004D7997"/>
    <w:rsid w:val="004E04E4"/>
    <w:rsid w:val="004E7074"/>
    <w:rsid w:val="004F158D"/>
    <w:rsid w:val="004F444B"/>
    <w:rsid w:val="005020A2"/>
    <w:rsid w:val="00504BFA"/>
    <w:rsid w:val="00507E2C"/>
    <w:rsid w:val="00510399"/>
    <w:rsid w:val="00510CEC"/>
    <w:rsid w:val="0051245C"/>
    <w:rsid w:val="00514750"/>
    <w:rsid w:val="00516FBD"/>
    <w:rsid w:val="00527723"/>
    <w:rsid w:val="00527778"/>
    <w:rsid w:val="005317C6"/>
    <w:rsid w:val="00532B73"/>
    <w:rsid w:val="00534DE4"/>
    <w:rsid w:val="00541E28"/>
    <w:rsid w:val="00543901"/>
    <w:rsid w:val="00546264"/>
    <w:rsid w:val="00546CD8"/>
    <w:rsid w:val="00547410"/>
    <w:rsid w:val="0055129A"/>
    <w:rsid w:val="00556EA2"/>
    <w:rsid w:val="005573D3"/>
    <w:rsid w:val="00561FAD"/>
    <w:rsid w:val="00571188"/>
    <w:rsid w:val="005756F8"/>
    <w:rsid w:val="00577F69"/>
    <w:rsid w:val="00582F0B"/>
    <w:rsid w:val="005857DE"/>
    <w:rsid w:val="0059219E"/>
    <w:rsid w:val="0059654A"/>
    <w:rsid w:val="005A1A92"/>
    <w:rsid w:val="005A2498"/>
    <w:rsid w:val="005A442F"/>
    <w:rsid w:val="005B0A09"/>
    <w:rsid w:val="005B6885"/>
    <w:rsid w:val="005C1C1D"/>
    <w:rsid w:val="005C41FC"/>
    <w:rsid w:val="005D05AA"/>
    <w:rsid w:val="005D14DD"/>
    <w:rsid w:val="005D25B2"/>
    <w:rsid w:val="005D47B4"/>
    <w:rsid w:val="005D76F9"/>
    <w:rsid w:val="005D7E3B"/>
    <w:rsid w:val="005E5742"/>
    <w:rsid w:val="005E6451"/>
    <w:rsid w:val="005F04CE"/>
    <w:rsid w:val="005F165E"/>
    <w:rsid w:val="00601F03"/>
    <w:rsid w:val="00603985"/>
    <w:rsid w:val="00605950"/>
    <w:rsid w:val="00610D62"/>
    <w:rsid w:val="00610E8C"/>
    <w:rsid w:val="00613242"/>
    <w:rsid w:val="00613762"/>
    <w:rsid w:val="0061541E"/>
    <w:rsid w:val="0063205B"/>
    <w:rsid w:val="00633095"/>
    <w:rsid w:val="006347B0"/>
    <w:rsid w:val="006358D5"/>
    <w:rsid w:val="00637D88"/>
    <w:rsid w:val="0064080D"/>
    <w:rsid w:val="00645FF3"/>
    <w:rsid w:val="00646BBA"/>
    <w:rsid w:val="0064703B"/>
    <w:rsid w:val="0064754A"/>
    <w:rsid w:val="00650394"/>
    <w:rsid w:val="00651F0C"/>
    <w:rsid w:val="00655130"/>
    <w:rsid w:val="00657611"/>
    <w:rsid w:val="0066008D"/>
    <w:rsid w:val="006632B9"/>
    <w:rsid w:val="00663A9C"/>
    <w:rsid w:val="00663B7B"/>
    <w:rsid w:val="006702DB"/>
    <w:rsid w:val="00670DBB"/>
    <w:rsid w:val="006717A6"/>
    <w:rsid w:val="00674398"/>
    <w:rsid w:val="00674C4B"/>
    <w:rsid w:val="006755B7"/>
    <w:rsid w:val="0067771A"/>
    <w:rsid w:val="00683A01"/>
    <w:rsid w:val="00685701"/>
    <w:rsid w:val="0068721D"/>
    <w:rsid w:val="006933B1"/>
    <w:rsid w:val="006A4701"/>
    <w:rsid w:val="006B0CAD"/>
    <w:rsid w:val="006B437B"/>
    <w:rsid w:val="006B44BF"/>
    <w:rsid w:val="006B4596"/>
    <w:rsid w:val="006B4AF3"/>
    <w:rsid w:val="006C6E83"/>
    <w:rsid w:val="006D1CEA"/>
    <w:rsid w:val="006D5CB4"/>
    <w:rsid w:val="006E0BAC"/>
    <w:rsid w:val="006E6A12"/>
    <w:rsid w:val="006E73B8"/>
    <w:rsid w:val="006E7581"/>
    <w:rsid w:val="006F43E7"/>
    <w:rsid w:val="007015AB"/>
    <w:rsid w:val="00704857"/>
    <w:rsid w:val="00705977"/>
    <w:rsid w:val="00705C68"/>
    <w:rsid w:val="00706606"/>
    <w:rsid w:val="0071381F"/>
    <w:rsid w:val="00715DF0"/>
    <w:rsid w:val="00716EB6"/>
    <w:rsid w:val="0072314F"/>
    <w:rsid w:val="00724822"/>
    <w:rsid w:val="00727721"/>
    <w:rsid w:val="00727E8A"/>
    <w:rsid w:val="00742FD8"/>
    <w:rsid w:val="007468A9"/>
    <w:rsid w:val="0074767A"/>
    <w:rsid w:val="00750334"/>
    <w:rsid w:val="007505FD"/>
    <w:rsid w:val="0077323C"/>
    <w:rsid w:val="00775474"/>
    <w:rsid w:val="0077737C"/>
    <w:rsid w:val="007801B8"/>
    <w:rsid w:val="007805D8"/>
    <w:rsid w:val="00781417"/>
    <w:rsid w:val="0078257E"/>
    <w:rsid w:val="00790820"/>
    <w:rsid w:val="00795353"/>
    <w:rsid w:val="00796358"/>
    <w:rsid w:val="0079671B"/>
    <w:rsid w:val="007B3213"/>
    <w:rsid w:val="007B3D6D"/>
    <w:rsid w:val="007C0883"/>
    <w:rsid w:val="007C7570"/>
    <w:rsid w:val="007D6A90"/>
    <w:rsid w:val="007D6CDD"/>
    <w:rsid w:val="007F361D"/>
    <w:rsid w:val="007F556A"/>
    <w:rsid w:val="00801C65"/>
    <w:rsid w:val="008050E8"/>
    <w:rsid w:val="00806FB2"/>
    <w:rsid w:val="00813A01"/>
    <w:rsid w:val="00814365"/>
    <w:rsid w:val="00816248"/>
    <w:rsid w:val="00823BCA"/>
    <w:rsid w:val="00825157"/>
    <w:rsid w:val="00830CCA"/>
    <w:rsid w:val="00844233"/>
    <w:rsid w:val="008473B8"/>
    <w:rsid w:val="00847B06"/>
    <w:rsid w:val="00852ECA"/>
    <w:rsid w:val="00867781"/>
    <w:rsid w:val="0087122A"/>
    <w:rsid w:val="008817A1"/>
    <w:rsid w:val="00881F7E"/>
    <w:rsid w:val="008908E0"/>
    <w:rsid w:val="00891A6C"/>
    <w:rsid w:val="00893964"/>
    <w:rsid w:val="00897600"/>
    <w:rsid w:val="008A0BF8"/>
    <w:rsid w:val="008A2696"/>
    <w:rsid w:val="008A3A5A"/>
    <w:rsid w:val="008A5D54"/>
    <w:rsid w:val="008A62E1"/>
    <w:rsid w:val="008B13E8"/>
    <w:rsid w:val="008B4A74"/>
    <w:rsid w:val="008B6035"/>
    <w:rsid w:val="008B624A"/>
    <w:rsid w:val="008B6F10"/>
    <w:rsid w:val="008C46B7"/>
    <w:rsid w:val="008C5C3F"/>
    <w:rsid w:val="008C6912"/>
    <w:rsid w:val="008D1CEA"/>
    <w:rsid w:val="008D1E5B"/>
    <w:rsid w:val="008D333B"/>
    <w:rsid w:val="008D57D0"/>
    <w:rsid w:val="008D5B82"/>
    <w:rsid w:val="008D63CA"/>
    <w:rsid w:val="008E1000"/>
    <w:rsid w:val="008E1225"/>
    <w:rsid w:val="008E2305"/>
    <w:rsid w:val="008F501B"/>
    <w:rsid w:val="008F5A18"/>
    <w:rsid w:val="0090282D"/>
    <w:rsid w:val="00907796"/>
    <w:rsid w:val="009117D9"/>
    <w:rsid w:val="00920381"/>
    <w:rsid w:val="00921945"/>
    <w:rsid w:val="0092343C"/>
    <w:rsid w:val="00930C1D"/>
    <w:rsid w:val="00931D72"/>
    <w:rsid w:val="009322BD"/>
    <w:rsid w:val="00933706"/>
    <w:rsid w:val="009357ED"/>
    <w:rsid w:val="00936654"/>
    <w:rsid w:val="00936C4E"/>
    <w:rsid w:val="00943AB7"/>
    <w:rsid w:val="009520F3"/>
    <w:rsid w:val="00952C44"/>
    <w:rsid w:val="0096486F"/>
    <w:rsid w:val="00973778"/>
    <w:rsid w:val="009757FC"/>
    <w:rsid w:val="00982F90"/>
    <w:rsid w:val="0098406C"/>
    <w:rsid w:val="009846E7"/>
    <w:rsid w:val="00984D05"/>
    <w:rsid w:val="00995707"/>
    <w:rsid w:val="00997856"/>
    <w:rsid w:val="009A01E4"/>
    <w:rsid w:val="009A114B"/>
    <w:rsid w:val="009B193B"/>
    <w:rsid w:val="009C34A3"/>
    <w:rsid w:val="009C48F1"/>
    <w:rsid w:val="009C5C2F"/>
    <w:rsid w:val="009D3CFA"/>
    <w:rsid w:val="009D4F98"/>
    <w:rsid w:val="009D7327"/>
    <w:rsid w:val="009F439E"/>
    <w:rsid w:val="00A029F8"/>
    <w:rsid w:val="00A03728"/>
    <w:rsid w:val="00A04DB4"/>
    <w:rsid w:val="00A158D0"/>
    <w:rsid w:val="00A15C96"/>
    <w:rsid w:val="00A2192B"/>
    <w:rsid w:val="00A33419"/>
    <w:rsid w:val="00A36EDC"/>
    <w:rsid w:val="00A37CCF"/>
    <w:rsid w:val="00A46E84"/>
    <w:rsid w:val="00A46FDB"/>
    <w:rsid w:val="00A47ABE"/>
    <w:rsid w:val="00A61799"/>
    <w:rsid w:val="00A61FAC"/>
    <w:rsid w:val="00A630C4"/>
    <w:rsid w:val="00A6325F"/>
    <w:rsid w:val="00A7294F"/>
    <w:rsid w:val="00A835E7"/>
    <w:rsid w:val="00A83BA4"/>
    <w:rsid w:val="00A844C2"/>
    <w:rsid w:val="00A87FB3"/>
    <w:rsid w:val="00A92DBD"/>
    <w:rsid w:val="00A949F9"/>
    <w:rsid w:val="00A95999"/>
    <w:rsid w:val="00A9606F"/>
    <w:rsid w:val="00AA1F31"/>
    <w:rsid w:val="00AB3DB1"/>
    <w:rsid w:val="00AB6A0F"/>
    <w:rsid w:val="00AC0ED8"/>
    <w:rsid w:val="00AD5962"/>
    <w:rsid w:val="00AD5C94"/>
    <w:rsid w:val="00AD74F8"/>
    <w:rsid w:val="00AE0487"/>
    <w:rsid w:val="00AE1D37"/>
    <w:rsid w:val="00AE5A05"/>
    <w:rsid w:val="00AE6450"/>
    <w:rsid w:val="00AE671D"/>
    <w:rsid w:val="00AE6E4F"/>
    <w:rsid w:val="00AF616F"/>
    <w:rsid w:val="00AF766F"/>
    <w:rsid w:val="00B02685"/>
    <w:rsid w:val="00B041CE"/>
    <w:rsid w:val="00B079C2"/>
    <w:rsid w:val="00B11064"/>
    <w:rsid w:val="00B132BC"/>
    <w:rsid w:val="00B30714"/>
    <w:rsid w:val="00B37D40"/>
    <w:rsid w:val="00B44BBB"/>
    <w:rsid w:val="00B45C89"/>
    <w:rsid w:val="00B50EE5"/>
    <w:rsid w:val="00B53F8B"/>
    <w:rsid w:val="00B5554B"/>
    <w:rsid w:val="00B60390"/>
    <w:rsid w:val="00B61176"/>
    <w:rsid w:val="00B76BC2"/>
    <w:rsid w:val="00B85569"/>
    <w:rsid w:val="00B9779E"/>
    <w:rsid w:val="00BA104F"/>
    <w:rsid w:val="00BA3CC2"/>
    <w:rsid w:val="00BA76CD"/>
    <w:rsid w:val="00BB332D"/>
    <w:rsid w:val="00BB4F02"/>
    <w:rsid w:val="00BB5A49"/>
    <w:rsid w:val="00BC16EF"/>
    <w:rsid w:val="00BD04C4"/>
    <w:rsid w:val="00BD17C2"/>
    <w:rsid w:val="00BD7ACC"/>
    <w:rsid w:val="00BE076F"/>
    <w:rsid w:val="00BE45A5"/>
    <w:rsid w:val="00BE4A1B"/>
    <w:rsid w:val="00BF31D0"/>
    <w:rsid w:val="00C02B38"/>
    <w:rsid w:val="00C04CB1"/>
    <w:rsid w:val="00C0649D"/>
    <w:rsid w:val="00C06F19"/>
    <w:rsid w:val="00C102A4"/>
    <w:rsid w:val="00C15991"/>
    <w:rsid w:val="00C21A11"/>
    <w:rsid w:val="00C23E19"/>
    <w:rsid w:val="00C266C9"/>
    <w:rsid w:val="00C31356"/>
    <w:rsid w:val="00C33567"/>
    <w:rsid w:val="00C3566E"/>
    <w:rsid w:val="00C450C8"/>
    <w:rsid w:val="00C477B6"/>
    <w:rsid w:val="00C47D1C"/>
    <w:rsid w:val="00C5479A"/>
    <w:rsid w:val="00C54C78"/>
    <w:rsid w:val="00C577EE"/>
    <w:rsid w:val="00C5781E"/>
    <w:rsid w:val="00C60EBC"/>
    <w:rsid w:val="00C627CB"/>
    <w:rsid w:val="00C65CEE"/>
    <w:rsid w:val="00C71852"/>
    <w:rsid w:val="00C72805"/>
    <w:rsid w:val="00C840E4"/>
    <w:rsid w:val="00C87C0E"/>
    <w:rsid w:val="00C9458D"/>
    <w:rsid w:val="00C972DD"/>
    <w:rsid w:val="00CA082D"/>
    <w:rsid w:val="00CA5CC0"/>
    <w:rsid w:val="00CA600F"/>
    <w:rsid w:val="00CB67C7"/>
    <w:rsid w:val="00CB68B7"/>
    <w:rsid w:val="00CC41F8"/>
    <w:rsid w:val="00CC4E59"/>
    <w:rsid w:val="00CD0CBF"/>
    <w:rsid w:val="00CD1851"/>
    <w:rsid w:val="00CD495A"/>
    <w:rsid w:val="00CD6A77"/>
    <w:rsid w:val="00CE14CE"/>
    <w:rsid w:val="00CF58DA"/>
    <w:rsid w:val="00CF5A3E"/>
    <w:rsid w:val="00CF785D"/>
    <w:rsid w:val="00D01F62"/>
    <w:rsid w:val="00D03363"/>
    <w:rsid w:val="00D131BF"/>
    <w:rsid w:val="00D16BD9"/>
    <w:rsid w:val="00D22C7B"/>
    <w:rsid w:val="00D24F7F"/>
    <w:rsid w:val="00D26595"/>
    <w:rsid w:val="00D27739"/>
    <w:rsid w:val="00D31114"/>
    <w:rsid w:val="00D3343E"/>
    <w:rsid w:val="00D367D1"/>
    <w:rsid w:val="00D4220D"/>
    <w:rsid w:val="00D427EF"/>
    <w:rsid w:val="00D50D41"/>
    <w:rsid w:val="00D53EF7"/>
    <w:rsid w:val="00D54E99"/>
    <w:rsid w:val="00D56420"/>
    <w:rsid w:val="00D56DCF"/>
    <w:rsid w:val="00D56F22"/>
    <w:rsid w:val="00D674C4"/>
    <w:rsid w:val="00D73368"/>
    <w:rsid w:val="00D74C27"/>
    <w:rsid w:val="00D823EB"/>
    <w:rsid w:val="00D83AD8"/>
    <w:rsid w:val="00D91BC7"/>
    <w:rsid w:val="00D9222F"/>
    <w:rsid w:val="00D940F5"/>
    <w:rsid w:val="00DA06AC"/>
    <w:rsid w:val="00DA1E76"/>
    <w:rsid w:val="00DA25E0"/>
    <w:rsid w:val="00DA48A7"/>
    <w:rsid w:val="00DA5DF5"/>
    <w:rsid w:val="00DB1104"/>
    <w:rsid w:val="00DB2035"/>
    <w:rsid w:val="00DB30F9"/>
    <w:rsid w:val="00DB4989"/>
    <w:rsid w:val="00DB5AB5"/>
    <w:rsid w:val="00DC2CC8"/>
    <w:rsid w:val="00DC46C2"/>
    <w:rsid w:val="00DD07A0"/>
    <w:rsid w:val="00DD108B"/>
    <w:rsid w:val="00DE77FD"/>
    <w:rsid w:val="00DE7CDD"/>
    <w:rsid w:val="00DF1104"/>
    <w:rsid w:val="00DF5243"/>
    <w:rsid w:val="00E005AE"/>
    <w:rsid w:val="00E00B3C"/>
    <w:rsid w:val="00E036E0"/>
    <w:rsid w:val="00E10965"/>
    <w:rsid w:val="00E117E2"/>
    <w:rsid w:val="00E11F60"/>
    <w:rsid w:val="00E13B18"/>
    <w:rsid w:val="00E20009"/>
    <w:rsid w:val="00E24E5F"/>
    <w:rsid w:val="00E26AD9"/>
    <w:rsid w:val="00E30945"/>
    <w:rsid w:val="00E30D8D"/>
    <w:rsid w:val="00E3298B"/>
    <w:rsid w:val="00E3469F"/>
    <w:rsid w:val="00E35AA6"/>
    <w:rsid w:val="00E37E29"/>
    <w:rsid w:val="00E4062D"/>
    <w:rsid w:val="00E4572C"/>
    <w:rsid w:val="00E457AA"/>
    <w:rsid w:val="00E45C81"/>
    <w:rsid w:val="00E46176"/>
    <w:rsid w:val="00E65C61"/>
    <w:rsid w:val="00E768E2"/>
    <w:rsid w:val="00E9279F"/>
    <w:rsid w:val="00E949B9"/>
    <w:rsid w:val="00EA4F8E"/>
    <w:rsid w:val="00EB3A14"/>
    <w:rsid w:val="00EC0E4E"/>
    <w:rsid w:val="00EC348D"/>
    <w:rsid w:val="00ED5208"/>
    <w:rsid w:val="00ED7B1B"/>
    <w:rsid w:val="00EE2F20"/>
    <w:rsid w:val="00EE3208"/>
    <w:rsid w:val="00EE3EDD"/>
    <w:rsid w:val="00EE690D"/>
    <w:rsid w:val="00EE74DA"/>
    <w:rsid w:val="00EF1081"/>
    <w:rsid w:val="00EF2C20"/>
    <w:rsid w:val="00EF5BC5"/>
    <w:rsid w:val="00EF7A3F"/>
    <w:rsid w:val="00F04285"/>
    <w:rsid w:val="00F1003F"/>
    <w:rsid w:val="00F14CAE"/>
    <w:rsid w:val="00F15F86"/>
    <w:rsid w:val="00F2030C"/>
    <w:rsid w:val="00F20671"/>
    <w:rsid w:val="00F20EDE"/>
    <w:rsid w:val="00F227A1"/>
    <w:rsid w:val="00F26E83"/>
    <w:rsid w:val="00F26FF9"/>
    <w:rsid w:val="00F315EF"/>
    <w:rsid w:val="00F33B88"/>
    <w:rsid w:val="00F36F4D"/>
    <w:rsid w:val="00F41C1C"/>
    <w:rsid w:val="00F42F9B"/>
    <w:rsid w:val="00F50DFD"/>
    <w:rsid w:val="00F5271C"/>
    <w:rsid w:val="00F52F13"/>
    <w:rsid w:val="00F5607E"/>
    <w:rsid w:val="00F57F00"/>
    <w:rsid w:val="00F70969"/>
    <w:rsid w:val="00F723EB"/>
    <w:rsid w:val="00F769B2"/>
    <w:rsid w:val="00F7700E"/>
    <w:rsid w:val="00F8114C"/>
    <w:rsid w:val="00F91761"/>
    <w:rsid w:val="00F95C42"/>
    <w:rsid w:val="00FA3CC0"/>
    <w:rsid w:val="00FA663C"/>
    <w:rsid w:val="00FB02A7"/>
    <w:rsid w:val="00FB1639"/>
    <w:rsid w:val="00FB19DF"/>
    <w:rsid w:val="00FB1B44"/>
    <w:rsid w:val="00FB20A4"/>
    <w:rsid w:val="00FC2916"/>
    <w:rsid w:val="00FC4805"/>
    <w:rsid w:val="00FD5CA5"/>
    <w:rsid w:val="00FD5FBC"/>
    <w:rsid w:val="00FD72F3"/>
    <w:rsid w:val="00FE0629"/>
    <w:rsid w:val="00FE18FB"/>
    <w:rsid w:val="00FE359C"/>
    <w:rsid w:val="00FE68F6"/>
    <w:rsid w:val="00FF2019"/>
    <w:rsid w:val="00FF4DDF"/>
    <w:rsid w:val="00FF61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A41A5"/>
  <w15:chartTrackingRefBased/>
  <w15:docId w15:val="{056FBE6B-26E4-4145-A1E3-BEF140735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heme="minorHAnsi" w:hAnsi="Cambria"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6912"/>
    <w:pPr>
      <w:ind w:left="720"/>
      <w:contextualSpacing/>
    </w:pPr>
  </w:style>
  <w:style w:type="paragraph" w:styleId="Header">
    <w:name w:val="header"/>
    <w:basedOn w:val="Normal"/>
    <w:link w:val="HeaderChar"/>
    <w:uiPriority w:val="99"/>
    <w:unhideWhenUsed/>
    <w:rsid w:val="00134E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4E08"/>
  </w:style>
  <w:style w:type="paragraph" w:styleId="Footer">
    <w:name w:val="footer"/>
    <w:basedOn w:val="Normal"/>
    <w:link w:val="FooterChar"/>
    <w:uiPriority w:val="99"/>
    <w:unhideWhenUsed/>
    <w:rsid w:val="00134E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4E08"/>
  </w:style>
  <w:style w:type="table" w:styleId="TableGrid">
    <w:name w:val="Table Grid"/>
    <w:basedOn w:val="TableNormal"/>
    <w:uiPriority w:val="39"/>
    <w:rsid w:val="004B04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eader" Target="header1.xml"/><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91</TotalTime>
  <Pages>19</Pages>
  <Words>1737</Words>
  <Characters>990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DASNR IT</Company>
  <LinksUpToDate>false</LinksUpToDate>
  <CharactersWithSpaces>11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 Bijesh</dc:creator>
  <cp:keywords/>
  <dc:description/>
  <cp:lastModifiedBy>Mishra, Bijesh</cp:lastModifiedBy>
  <cp:revision>657</cp:revision>
  <cp:lastPrinted>2019-04-16T21:53:00Z</cp:lastPrinted>
  <dcterms:created xsi:type="dcterms:W3CDTF">2019-04-13T19:05:00Z</dcterms:created>
  <dcterms:modified xsi:type="dcterms:W3CDTF">2019-04-16T22:25:00Z</dcterms:modified>
</cp:coreProperties>
</file>